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4A895" w14:textId="40CD797D" w:rsidR="00471D92" w:rsidRPr="00471D92" w:rsidRDefault="00CE2BB4" w:rsidP="00471D92">
      <w:pPr>
        <w:rPr>
          <w:b/>
          <w:bCs/>
          <w:color w:val="FFFFFF" w:themeColor="background1"/>
          <w:sz w:val="32"/>
          <w:szCs w:val="32"/>
        </w:rPr>
      </w:pPr>
      <w:r w:rsidRPr="00CE2BB4">
        <w:rPr>
          <w:b/>
          <w:bCs/>
          <w:color w:val="FFFFFF" w:themeColor="background1"/>
          <w:sz w:val="32"/>
          <w:szCs w:val="32"/>
        </w:rPr>
        <w:t>Reasonable Accommodation Request Form</w:t>
      </w:r>
      <w:r w:rsidRPr="00CE2BB4">
        <w:rPr>
          <w:b/>
          <w:bCs/>
          <w:color w:val="FFFFFF" w:themeColor="background1"/>
          <w:sz w:val="32"/>
          <w:szCs w:val="32"/>
        </w:rPr>
        <w:t xml:space="preserve"> </w:t>
      </w:r>
      <w:r w:rsidR="00552B11">
        <w:rPr>
          <w:noProof/>
        </w:rPr>
        <w:drawing>
          <wp:anchor distT="0" distB="0" distL="114300" distR="114300" simplePos="0" relativeHeight="251660288" behindDoc="0" locked="0" layoutInCell="1" allowOverlap="1" wp14:anchorId="09892B1E" wp14:editId="6B2F1A4E">
            <wp:simplePos x="0" y="0"/>
            <wp:positionH relativeFrom="margin">
              <wp:posOffset>4124325</wp:posOffset>
            </wp:positionH>
            <wp:positionV relativeFrom="margin">
              <wp:posOffset>-476885</wp:posOffset>
            </wp:positionV>
            <wp:extent cx="1885950" cy="9429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bert_New_Setanta_Storyline_Logo_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85950" cy="942975"/>
                    </a:xfrm>
                    <a:prstGeom prst="rect">
                      <a:avLst/>
                    </a:prstGeom>
                  </pic:spPr>
                </pic:pic>
              </a:graphicData>
            </a:graphic>
            <wp14:sizeRelH relativeFrom="margin">
              <wp14:pctWidth>0</wp14:pctWidth>
            </wp14:sizeRelH>
            <wp14:sizeRelV relativeFrom="margin">
              <wp14:pctHeight>0</wp14:pctHeight>
            </wp14:sizeRelV>
          </wp:anchor>
        </w:drawing>
      </w:r>
      <w:r w:rsidR="003A4FF9" w:rsidRPr="009302BB">
        <w:rPr>
          <w:noProof/>
        </w:rPr>
        <mc:AlternateContent>
          <mc:Choice Requires="wps">
            <w:drawing>
              <wp:anchor distT="0" distB="0" distL="114300" distR="114300" simplePos="0" relativeHeight="251659264" behindDoc="1" locked="1" layoutInCell="1" allowOverlap="1" wp14:anchorId="79E546A2" wp14:editId="001F1F02">
                <wp:simplePos x="0" y="0"/>
                <wp:positionH relativeFrom="page">
                  <wp:align>left</wp:align>
                </wp:positionH>
                <wp:positionV relativeFrom="paragraph">
                  <wp:posOffset>-914400</wp:posOffset>
                </wp:positionV>
                <wp:extent cx="7553325" cy="1614805"/>
                <wp:effectExtent l="0" t="0" r="9525" b="4445"/>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3325" cy="16148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37346" id="Rectangle 2" o:spid="_x0000_s1026" style="position:absolute;margin-left:0;margin-top:-1in;width:594.75pt;height:127.1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" fillcolor="#4472c4 [3204]" stroked="f" strokeweight="1pt">
                <o:lock v:ext="edit" aspectratio="t"/>
                <w10:wrap anchorx="page"/>
                <w10:anchorlock/>
              </v:rect>
            </w:pict>
          </mc:Fallback>
        </mc:AlternateContent>
      </w:r>
    </w:p>
    <w:p w14:paraId="2704148D" w14:textId="77777777" w:rsidR="00471D92" w:rsidRDefault="00471D92" w:rsidP="00471D92"/>
    <w:p w14:paraId="28D84065" w14:textId="77777777" w:rsidR="000F45BF" w:rsidRDefault="000F45BF" w:rsidP="00471D92">
      <w:pPr>
        <w:rPr>
          <w:sz w:val="24"/>
          <w:szCs w:val="24"/>
        </w:rPr>
      </w:pPr>
    </w:p>
    <w:p w14:paraId="27C9A513" w14:textId="3790FC57" w:rsidR="009A7D12" w:rsidRDefault="00AB0BC4" w:rsidP="009A7D12">
      <w:pPr>
        <w:rPr>
          <w:sz w:val="24"/>
          <w:szCs w:val="24"/>
        </w:rPr>
      </w:pPr>
      <w:r w:rsidRPr="00AB0BC4">
        <w:rPr>
          <w:sz w:val="24"/>
          <w:szCs w:val="24"/>
        </w:rPr>
        <w:t xml:space="preserve">Setanta College is committed to implementing a policy of equal opportunities for learners with disabilities.  All learners are encouraged to disclose their disabilities, as non-disclosure will severely limit ability to access appropriate procedures, accommodations and supports.  </w:t>
      </w:r>
      <w:r w:rsidRPr="00CE2BB4">
        <w:rPr>
          <w:sz w:val="24"/>
          <w:szCs w:val="24"/>
        </w:rPr>
        <w:t>This information and other related documentation will be treated confidentially</w:t>
      </w:r>
      <w:r>
        <w:rPr>
          <w:sz w:val="24"/>
          <w:szCs w:val="24"/>
        </w:rPr>
        <w:t>.</w:t>
      </w:r>
    </w:p>
    <w:p w14:paraId="502D79C9" w14:textId="77777777" w:rsidR="00AB0BC4" w:rsidRPr="00AB0BC4" w:rsidRDefault="00AB0BC4" w:rsidP="009A7D12">
      <w:pPr>
        <w:rPr>
          <w:sz w:val="24"/>
          <w:szCs w:val="24"/>
        </w:rPr>
      </w:pPr>
    </w:p>
    <w:p w14:paraId="2490F55B" w14:textId="7D7C9E72" w:rsidR="008257E4" w:rsidRPr="003A4FF9" w:rsidRDefault="001A53CC" w:rsidP="008257E4">
      <w:pPr>
        <w:rPr>
          <w:b/>
          <w:bCs/>
          <w:color w:val="4472C4" w:themeColor="accent1"/>
          <w:sz w:val="28"/>
          <w:szCs w:val="28"/>
        </w:rPr>
      </w:pPr>
      <w:r>
        <w:rPr>
          <w:b/>
          <w:bCs/>
          <w:color w:val="4472C4" w:themeColor="accent1"/>
          <w:sz w:val="28"/>
          <w:szCs w:val="28"/>
        </w:rPr>
        <w:t>1</w:t>
      </w:r>
      <w:r w:rsidR="00233D69">
        <w:rPr>
          <w:b/>
          <w:bCs/>
          <w:color w:val="4472C4" w:themeColor="accent1"/>
          <w:sz w:val="28"/>
          <w:szCs w:val="28"/>
        </w:rPr>
        <w:t>: Personal</w:t>
      </w:r>
      <w:r w:rsidR="009A7D12">
        <w:rPr>
          <w:b/>
          <w:bCs/>
          <w:color w:val="4472C4" w:themeColor="accent1"/>
          <w:sz w:val="28"/>
          <w:szCs w:val="28"/>
        </w:rPr>
        <w:t xml:space="preserve"> Details</w:t>
      </w:r>
    </w:p>
    <w:tbl>
      <w:tblPr>
        <w:tblStyle w:val="TableGrid"/>
        <w:tblW w:w="0" w:type="auto"/>
        <w:tblCellMar>
          <w:top w:w="108" w:type="dxa"/>
        </w:tblCellMar>
        <w:tblLook w:val="04A0" w:firstRow="1" w:lastRow="0" w:firstColumn="1" w:lastColumn="0" w:noHBand="0" w:noVBand="1"/>
      </w:tblPr>
      <w:tblGrid>
        <w:gridCol w:w="2547"/>
        <w:gridCol w:w="6469"/>
      </w:tblGrid>
      <w:tr w:rsidR="001A53CC" w14:paraId="0D7B9515" w14:textId="77777777" w:rsidTr="00767BE4">
        <w:trPr>
          <w:trHeight w:val="381"/>
        </w:trPr>
        <w:tc>
          <w:tcPr>
            <w:tcW w:w="2547" w:type="dxa"/>
          </w:tcPr>
          <w:p w14:paraId="05A86FD4" w14:textId="77777777" w:rsidR="001A53CC" w:rsidRDefault="001A53CC" w:rsidP="008257E4">
            <w:pPr>
              <w:rPr>
                <w:b/>
                <w:bCs/>
              </w:rPr>
            </w:pPr>
            <w:r>
              <w:rPr>
                <w:b/>
                <w:bCs/>
              </w:rPr>
              <w:t>Student ID Number</w:t>
            </w:r>
          </w:p>
          <w:p w14:paraId="248333A2" w14:textId="7B10F374" w:rsidR="001A53CC" w:rsidRPr="00767BE4" w:rsidRDefault="001A53CC" w:rsidP="008257E4">
            <w:pPr>
              <w:rPr>
                <w:b/>
                <w:bCs/>
              </w:rPr>
            </w:pPr>
            <w:r>
              <w:rPr>
                <w:b/>
                <w:bCs/>
              </w:rPr>
              <w:t>(If applicable)</w:t>
            </w:r>
          </w:p>
        </w:tc>
        <w:tc>
          <w:tcPr>
            <w:tcW w:w="6469" w:type="dxa"/>
          </w:tcPr>
          <w:p w14:paraId="58609D33" w14:textId="3B97E8BE" w:rsidR="001A53CC" w:rsidRDefault="004C7152" w:rsidP="008257E4">
            <w:sdt>
              <w:sdtPr>
                <w:alias w:val="Enter ID Number here"/>
                <w:tag w:val="Enter ID Number here"/>
                <w:id w:val="220569259"/>
                <w:placeholder>
                  <w:docPart w:val="E70A2988852C4BA584AA9DA6A479EA59"/>
                </w:placeholder>
                <w:showingPlcHdr/>
              </w:sdtPr>
              <w:sdtEndPr/>
              <w:sdtContent>
                <w:r w:rsidR="001A53CC" w:rsidRPr="00DF2970">
                  <w:rPr>
                    <w:rStyle w:val="PlaceholderText"/>
                  </w:rPr>
                  <w:t>Click or tap here to enter text.</w:t>
                </w:r>
              </w:sdtContent>
            </w:sdt>
          </w:p>
        </w:tc>
      </w:tr>
      <w:tr w:rsidR="008257E4" w14:paraId="516B28F3" w14:textId="77777777" w:rsidTr="00767BE4">
        <w:trPr>
          <w:trHeight w:val="414"/>
        </w:trPr>
        <w:tc>
          <w:tcPr>
            <w:tcW w:w="2547" w:type="dxa"/>
          </w:tcPr>
          <w:p w14:paraId="4AF0314E" w14:textId="6D2412CF" w:rsidR="008257E4" w:rsidRPr="00767BE4" w:rsidRDefault="00AB0BC4" w:rsidP="008257E4">
            <w:pPr>
              <w:rPr>
                <w:b/>
                <w:bCs/>
              </w:rPr>
            </w:pPr>
            <w:r>
              <w:rPr>
                <w:b/>
                <w:bCs/>
              </w:rPr>
              <w:t>Name</w:t>
            </w:r>
          </w:p>
        </w:tc>
        <w:sdt>
          <w:sdtPr>
            <w:alias w:val="Type your name here"/>
            <w:tag w:val="Type your name here"/>
            <w:id w:val="-315878272"/>
            <w:lock w:val="sdtLocked"/>
            <w:placeholder>
              <w:docPart w:val="8708E2D38AE345B1A24415480622E12F"/>
            </w:placeholder>
            <w:showingPlcHdr/>
          </w:sdtPr>
          <w:sdtEndPr/>
          <w:sdtContent>
            <w:tc>
              <w:tcPr>
                <w:tcW w:w="6469" w:type="dxa"/>
              </w:tcPr>
              <w:p w14:paraId="7BA0585F" w14:textId="37BC901E" w:rsidR="008257E4" w:rsidRDefault="00C155F0" w:rsidP="008257E4">
                <w:r w:rsidRPr="00DF2970">
                  <w:rPr>
                    <w:rStyle w:val="PlaceholderText"/>
                  </w:rPr>
                  <w:t>Click or tap here to enter text.</w:t>
                </w:r>
              </w:p>
            </w:tc>
          </w:sdtContent>
        </w:sdt>
      </w:tr>
      <w:tr w:rsidR="001A53CC" w14:paraId="644436C0" w14:textId="77777777" w:rsidTr="00767BE4">
        <w:trPr>
          <w:trHeight w:val="414"/>
        </w:trPr>
        <w:tc>
          <w:tcPr>
            <w:tcW w:w="2547" w:type="dxa"/>
          </w:tcPr>
          <w:p w14:paraId="6284CF78" w14:textId="72994FE0" w:rsidR="001A53CC" w:rsidRPr="00767BE4" w:rsidRDefault="001A53CC" w:rsidP="008257E4">
            <w:pPr>
              <w:rPr>
                <w:b/>
                <w:bCs/>
              </w:rPr>
            </w:pPr>
            <w:r>
              <w:rPr>
                <w:b/>
                <w:bCs/>
              </w:rPr>
              <w:t>Address</w:t>
            </w:r>
          </w:p>
        </w:tc>
        <w:tc>
          <w:tcPr>
            <w:tcW w:w="6469" w:type="dxa"/>
          </w:tcPr>
          <w:sdt>
            <w:sdtPr>
              <w:alias w:val="Type your address here"/>
              <w:tag w:val="Type your address here"/>
              <w:id w:val="215394579"/>
              <w:placeholder>
                <w:docPart w:val="C1367B25B51340A0BFE7EBD2B5FE654D"/>
              </w:placeholder>
              <w:showingPlcHdr/>
            </w:sdtPr>
            <w:sdtEndPr/>
            <w:sdtContent>
              <w:p w14:paraId="7E03C1FE" w14:textId="57FD75B9" w:rsidR="001A53CC" w:rsidRDefault="001A53CC" w:rsidP="008257E4">
                <w:r w:rsidRPr="00DF2970">
                  <w:rPr>
                    <w:rStyle w:val="PlaceholderText"/>
                  </w:rPr>
                  <w:t>Click or tap here to enter text.</w:t>
                </w:r>
              </w:p>
            </w:sdtContent>
          </w:sdt>
          <w:p w14:paraId="47A6659E" w14:textId="77777777" w:rsidR="001A53CC" w:rsidRDefault="001A53CC" w:rsidP="008257E4"/>
          <w:p w14:paraId="589B4DD5" w14:textId="77777777" w:rsidR="001A53CC" w:rsidRDefault="001A53CC" w:rsidP="008257E4"/>
          <w:p w14:paraId="1C181E04" w14:textId="5905BDC4" w:rsidR="001A53CC" w:rsidRDefault="001A53CC" w:rsidP="008257E4"/>
        </w:tc>
      </w:tr>
      <w:tr w:rsidR="001A53CC" w14:paraId="6AF14C10" w14:textId="77777777" w:rsidTr="00767BE4">
        <w:trPr>
          <w:trHeight w:val="414"/>
        </w:trPr>
        <w:tc>
          <w:tcPr>
            <w:tcW w:w="2547" w:type="dxa"/>
          </w:tcPr>
          <w:p w14:paraId="692763CB" w14:textId="5F36B925" w:rsidR="001A53CC" w:rsidRPr="00767BE4" w:rsidRDefault="001A53CC" w:rsidP="008257E4">
            <w:pPr>
              <w:rPr>
                <w:b/>
                <w:bCs/>
              </w:rPr>
            </w:pPr>
            <w:r>
              <w:rPr>
                <w:b/>
                <w:bCs/>
              </w:rPr>
              <w:t>Telephone Number</w:t>
            </w:r>
          </w:p>
        </w:tc>
        <w:sdt>
          <w:sdtPr>
            <w:alias w:val="Type your phone number here"/>
            <w:tag w:val="Type your phone number here"/>
            <w:id w:val="-143281533"/>
            <w:placeholder>
              <w:docPart w:val="C7753C878C764BB8BBA269128778C91E"/>
            </w:placeholder>
            <w:showingPlcHdr/>
          </w:sdtPr>
          <w:sdtEndPr/>
          <w:sdtContent>
            <w:tc>
              <w:tcPr>
                <w:tcW w:w="6469" w:type="dxa"/>
              </w:tcPr>
              <w:p w14:paraId="272C5623" w14:textId="57161686" w:rsidR="001A53CC" w:rsidRDefault="001A53CC" w:rsidP="008257E4">
                <w:r w:rsidRPr="00DF2970">
                  <w:rPr>
                    <w:rStyle w:val="PlaceholderText"/>
                  </w:rPr>
                  <w:t>Click or tap here to enter text.</w:t>
                </w:r>
              </w:p>
            </w:tc>
          </w:sdtContent>
        </w:sdt>
      </w:tr>
      <w:tr w:rsidR="001A53CC" w14:paraId="3E093792" w14:textId="77777777" w:rsidTr="00767BE4">
        <w:trPr>
          <w:trHeight w:val="414"/>
        </w:trPr>
        <w:tc>
          <w:tcPr>
            <w:tcW w:w="2547" w:type="dxa"/>
          </w:tcPr>
          <w:p w14:paraId="5DAA2497" w14:textId="0EA15E20" w:rsidR="001A53CC" w:rsidRPr="00767BE4" w:rsidRDefault="001A53CC" w:rsidP="008257E4">
            <w:pPr>
              <w:rPr>
                <w:b/>
                <w:bCs/>
              </w:rPr>
            </w:pPr>
            <w:r>
              <w:rPr>
                <w:b/>
                <w:bCs/>
              </w:rPr>
              <w:t>Email Address</w:t>
            </w:r>
          </w:p>
        </w:tc>
        <w:sdt>
          <w:sdtPr>
            <w:alias w:val="Type your email address here"/>
            <w:tag w:val="Type your email address here"/>
            <w:id w:val="-285352577"/>
            <w:placeholder>
              <w:docPart w:val="7A2E1872A40F45F795C428BA360AB5D9"/>
            </w:placeholder>
            <w:showingPlcHdr/>
          </w:sdtPr>
          <w:sdtEndPr/>
          <w:sdtContent>
            <w:tc>
              <w:tcPr>
                <w:tcW w:w="6469" w:type="dxa"/>
              </w:tcPr>
              <w:p w14:paraId="634A8CD2" w14:textId="57D318D5" w:rsidR="001A53CC" w:rsidRDefault="001A53CC" w:rsidP="008257E4">
                <w:r w:rsidRPr="00DF2970">
                  <w:rPr>
                    <w:rStyle w:val="PlaceholderText"/>
                  </w:rPr>
                  <w:t>Click or tap here to enter text.</w:t>
                </w:r>
              </w:p>
            </w:tc>
          </w:sdtContent>
        </w:sdt>
      </w:tr>
      <w:tr w:rsidR="008257E4" w14:paraId="0C08DF20" w14:textId="77777777" w:rsidTr="00767BE4">
        <w:trPr>
          <w:trHeight w:val="796"/>
        </w:trPr>
        <w:tc>
          <w:tcPr>
            <w:tcW w:w="2547" w:type="dxa"/>
          </w:tcPr>
          <w:p w14:paraId="170ED69C" w14:textId="203A2AA7" w:rsidR="008257E4" w:rsidRPr="00767BE4" w:rsidRDefault="00AB0BC4" w:rsidP="008257E4">
            <w:pPr>
              <w:rPr>
                <w:b/>
                <w:bCs/>
              </w:rPr>
            </w:pPr>
            <w:r>
              <w:rPr>
                <w:b/>
                <w:bCs/>
              </w:rPr>
              <w:t>Current programme of study or chosen programme of study if not already enrolled</w:t>
            </w:r>
            <w:r w:rsidR="001A53CC">
              <w:rPr>
                <w:b/>
                <w:bCs/>
              </w:rPr>
              <w:t xml:space="preserve"> </w:t>
            </w:r>
          </w:p>
        </w:tc>
        <w:sdt>
          <w:sdtPr>
            <w:alias w:val="Type programme here"/>
            <w:tag w:val="Type programme here"/>
            <w:id w:val="713391599"/>
            <w:lock w:val="sdtLocked"/>
            <w:placeholder>
              <w:docPart w:val="5BB4092F93C644C2BA52198D5B0EEFFA"/>
            </w:placeholder>
            <w:showingPlcHdr/>
            <w:text/>
          </w:sdtPr>
          <w:sdtEndPr/>
          <w:sdtContent>
            <w:tc>
              <w:tcPr>
                <w:tcW w:w="6469" w:type="dxa"/>
              </w:tcPr>
              <w:p w14:paraId="2F4BDA77" w14:textId="4F0B541C" w:rsidR="008257E4" w:rsidRDefault="00767BE4" w:rsidP="008257E4">
                <w:r w:rsidRPr="00DF2970">
                  <w:rPr>
                    <w:rStyle w:val="PlaceholderText"/>
                  </w:rPr>
                  <w:t>Click or tap here to enter text.</w:t>
                </w:r>
              </w:p>
            </w:tc>
          </w:sdtContent>
        </w:sdt>
      </w:tr>
    </w:tbl>
    <w:p w14:paraId="05CF33B4" w14:textId="7282FAB8" w:rsidR="003A6C18" w:rsidRDefault="003A6C18" w:rsidP="003A6C18">
      <w:pPr>
        <w:rPr>
          <w:b/>
          <w:bCs/>
          <w:color w:val="4472C4" w:themeColor="accent1"/>
          <w:sz w:val="28"/>
          <w:szCs w:val="28"/>
        </w:rPr>
      </w:pPr>
    </w:p>
    <w:p w14:paraId="25D94B93" w14:textId="77777777" w:rsidR="00AB0BC4" w:rsidRDefault="00AB0BC4" w:rsidP="003A6C18">
      <w:pPr>
        <w:rPr>
          <w:b/>
          <w:bCs/>
          <w:color w:val="4472C4" w:themeColor="accent1"/>
          <w:sz w:val="28"/>
          <w:szCs w:val="28"/>
        </w:rPr>
      </w:pPr>
    </w:p>
    <w:p w14:paraId="1E578AE5" w14:textId="4B557B47" w:rsidR="00A6226B" w:rsidRDefault="00A6226B" w:rsidP="003A6C18">
      <w:pPr>
        <w:rPr>
          <w:b/>
          <w:bCs/>
          <w:color w:val="4472C4" w:themeColor="accent1"/>
          <w:sz w:val="28"/>
          <w:szCs w:val="28"/>
        </w:rPr>
      </w:pPr>
    </w:p>
    <w:p w14:paraId="29673374" w14:textId="772DA8C0" w:rsidR="001A53CC" w:rsidRDefault="001A53CC" w:rsidP="003A6C18">
      <w:pPr>
        <w:rPr>
          <w:b/>
          <w:bCs/>
          <w:color w:val="4472C4" w:themeColor="accent1"/>
          <w:sz w:val="28"/>
          <w:szCs w:val="28"/>
        </w:rPr>
      </w:pPr>
    </w:p>
    <w:p w14:paraId="2DAFD61F" w14:textId="4DB62D37" w:rsidR="001A53CC" w:rsidRDefault="001A53CC" w:rsidP="003A6C18">
      <w:pPr>
        <w:rPr>
          <w:b/>
          <w:bCs/>
          <w:color w:val="4472C4" w:themeColor="accent1"/>
          <w:sz w:val="28"/>
          <w:szCs w:val="28"/>
        </w:rPr>
      </w:pPr>
    </w:p>
    <w:p w14:paraId="60F17B88" w14:textId="2B1D0778" w:rsidR="001A53CC" w:rsidRDefault="001A53CC" w:rsidP="003A6C18">
      <w:pPr>
        <w:rPr>
          <w:b/>
          <w:bCs/>
          <w:color w:val="4472C4" w:themeColor="accent1"/>
          <w:sz w:val="28"/>
          <w:szCs w:val="28"/>
        </w:rPr>
      </w:pPr>
    </w:p>
    <w:p w14:paraId="13B45220" w14:textId="315D77C8" w:rsidR="001A53CC" w:rsidRDefault="001A53CC" w:rsidP="003A6C18">
      <w:pPr>
        <w:rPr>
          <w:b/>
          <w:bCs/>
          <w:color w:val="4472C4" w:themeColor="accent1"/>
          <w:sz w:val="28"/>
          <w:szCs w:val="28"/>
        </w:rPr>
      </w:pPr>
    </w:p>
    <w:p w14:paraId="69C8FD15" w14:textId="5EA20F21" w:rsidR="00E057D0" w:rsidRDefault="00E057D0" w:rsidP="003A6C18">
      <w:pPr>
        <w:rPr>
          <w:b/>
          <w:bCs/>
          <w:color w:val="4472C4" w:themeColor="accent1"/>
          <w:sz w:val="28"/>
          <w:szCs w:val="28"/>
        </w:rPr>
      </w:pPr>
    </w:p>
    <w:p w14:paraId="0A2B5289" w14:textId="3B0A1AAD" w:rsidR="00E057D0" w:rsidRDefault="00E057D0" w:rsidP="003A6C18">
      <w:pPr>
        <w:rPr>
          <w:b/>
          <w:bCs/>
          <w:color w:val="4472C4" w:themeColor="accent1"/>
          <w:sz w:val="28"/>
          <w:szCs w:val="28"/>
        </w:rPr>
      </w:pPr>
    </w:p>
    <w:p w14:paraId="0DAE2E93" w14:textId="77777777" w:rsidR="00E057D0" w:rsidRDefault="00E057D0" w:rsidP="003A6C18">
      <w:pPr>
        <w:rPr>
          <w:b/>
          <w:bCs/>
          <w:color w:val="4472C4" w:themeColor="accent1"/>
          <w:sz w:val="28"/>
          <w:szCs w:val="28"/>
        </w:rPr>
      </w:pPr>
    </w:p>
    <w:p w14:paraId="1AAD07D0" w14:textId="700C4AD3" w:rsidR="00AB0BC4" w:rsidRPr="00AB0BC4" w:rsidRDefault="00AB0BC4" w:rsidP="00AB0BC4">
      <w:pPr>
        <w:rPr>
          <w:b/>
          <w:bCs/>
          <w:color w:val="4472C4" w:themeColor="accent1"/>
          <w:sz w:val="28"/>
          <w:szCs w:val="28"/>
        </w:rPr>
      </w:pPr>
      <w:r>
        <w:rPr>
          <w:b/>
          <w:bCs/>
          <w:color w:val="4472C4" w:themeColor="accent1"/>
          <w:sz w:val="28"/>
          <w:szCs w:val="28"/>
        </w:rPr>
        <w:lastRenderedPageBreak/>
        <w:t>2. Accommodation Request</w:t>
      </w:r>
    </w:p>
    <w:tbl>
      <w:tblPr>
        <w:tblStyle w:val="TableGrid"/>
        <w:tblW w:w="0" w:type="auto"/>
        <w:tblCellMar>
          <w:top w:w="108" w:type="dxa"/>
          <w:bottom w:w="108" w:type="dxa"/>
        </w:tblCellMar>
        <w:tblLook w:val="04A0" w:firstRow="1" w:lastRow="0" w:firstColumn="1" w:lastColumn="0" w:noHBand="0" w:noVBand="1"/>
      </w:tblPr>
      <w:tblGrid>
        <w:gridCol w:w="9016"/>
      </w:tblGrid>
      <w:tr w:rsidR="00AB0BC4" w14:paraId="40A5A558" w14:textId="77777777" w:rsidTr="00AB0BC4">
        <w:trPr>
          <w:trHeight w:val="159"/>
        </w:trPr>
        <w:tc>
          <w:tcPr>
            <w:tcW w:w="9016" w:type="dxa"/>
          </w:tcPr>
          <w:p w14:paraId="53034CC9" w14:textId="0454F400" w:rsidR="00AB0BC4" w:rsidRPr="00AB0BC4" w:rsidRDefault="00AB0BC4" w:rsidP="008A2515">
            <w:pPr>
              <w:rPr>
                <w:b/>
              </w:rPr>
            </w:pPr>
            <w:r w:rsidRPr="00AB0BC4">
              <w:rPr>
                <w:b/>
              </w:rPr>
              <w:t>Identify the disability that is the basis of your request for reasonable accommodation(s).</w:t>
            </w:r>
          </w:p>
        </w:tc>
      </w:tr>
      <w:tr w:rsidR="00AB0BC4" w14:paraId="6AAFBEAB" w14:textId="77777777" w:rsidTr="00E057D0">
        <w:trPr>
          <w:trHeight w:val="1697"/>
        </w:trPr>
        <w:sdt>
          <w:sdtPr>
            <w:id w:val="-688834823"/>
            <w:placeholder>
              <w:docPart w:val="771621A20C3F4AC582E1A9A466E8BDE1"/>
            </w:placeholder>
            <w:showingPlcHdr/>
            <w:text/>
          </w:sdtPr>
          <w:sdtContent>
            <w:tc>
              <w:tcPr>
                <w:tcW w:w="9016" w:type="dxa"/>
              </w:tcPr>
              <w:p w14:paraId="7B118888" w14:textId="77777777" w:rsidR="00AB0BC4" w:rsidRDefault="00AB0BC4" w:rsidP="008A2515">
                <w:r w:rsidRPr="00DF2970">
                  <w:rPr>
                    <w:rStyle w:val="PlaceholderText"/>
                  </w:rPr>
                  <w:t>Click or tap here to enter text.</w:t>
                </w:r>
              </w:p>
            </w:tc>
          </w:sdtContent>
        </w:sdt>
      </w:tr>
      <w:tr w:rsidR="00AB0BC4" w14:paraId="1E253787" w14:textId="77777777" w:rsidTr="00AB0BC4">
        <w:trPr>
          <w:trHeight w:val="71"/>
        </w:trPr>
        <w:tc>
          <w:tcPr>
            <w:tcW w:w="9016" w:type="dxa"/>
          </w:tcPr>
          <w:p w14:paraId="7D64C6A2" w14:textId="37286D51" w:rsidR="00AB0BC4" w:rsidRDefault="00AB0BC4" w:rsidP="008A2515">
            <w:r w:rsidRPr="00AB0BC4">
              <w:rPr>
                <w:b/>
              </w:rPr>
              <w:t>Describe the nature and duration of the disability identified above.</w:t>
            </w:r>
          </w:p>
        </w:tc>
      </w:tr>
      <w:tr w:rsidR="00AB0BC4" w14:paraId="54FD408F" w14:textId="77777777" w:rsidTr="00E057D0">
        <w:trPr>
          <w:trHeight w:val="1688"/>
        </w:trPr>
        <w:sdt>
          <w:sdtPr>
            <w:id w:val="-1802838602"/>
            <w:placeholder>
              <w:docPart w:val="949F19C0216D4ED19522E0B786BCA8DB"/>
            </w:placeholder>
            <w:showingPlcHdr/>
            <w:text/>
          </w:sdtPr>
          <w:sdtContent>
            <w:tc>
              <w:tcPr>
                <w:tcW w:w="9016" w:type="dxa"/>
              </w:tcPr>
              <w:p w14:paraId="0469415D" w14:textId="742C827D" w:rsidR="00AB0BC4" w:rsidRPr="00AB0BC4" w:rsidRDefault="00AB0BC4" w:rsidP="008A2515">
                <w:pPr>
                  <w:rPr>
                    <w:b/>
                  </w:rPr>
                </w:pPr>
                <w:r w:rsidRPr="00DF2970">
                  <w:rPr>
                    <w:rStyle w:val="PlaceholderText"/>
                  </w:rPr>
                  <w:t>Click or tap here to enter text.</w:t>
                </w:r>
              </w:p>
            </w:tc>
          </w:sdtContent>
        </w:sdt>
      </w:tr>
      <w:tr w:rsidR="00AB0BC4" w14:paraId="577F057A" w14:textId="77777777" w:rsidTr="00AB0BC4">
        <w:trPr>
          <w:trHeight w:val="71"/>
        </w:trPr>
        <w:tc>
          <w:tcPr>
            <w:tcW w:w="9016" w:type="dxa"/>
          </w:tcPr>
          <w:p w14:paraId="1622FE35" w14:textId="66558883" w:rsidR="00AB0BC4" w:rsidRPr="00AB0BC4" w:rsidRDefault="00AB0BC4" w:rsidP="008A2515">
            <w:pPr>
              <w:rPr>
                <w:b/>
              </w:rPr>
            </w:pPr>
            <w:r w:rsidRPr="00AB0BC4">
              <w:rPr>
                <w:b/>
              </w:rPr>
              <w:t>Have you been treated by a doctor or other medical professional regarding the disability you have identified? Please provide contact information for anyone you identify.</w:t>
            </w:r>
          </w:p>
        </w:tc>
      </w:tr>
      <w:tr w:rsidR="00AB0BC4" w14:paraId="7106DBA5" w14:textId="77777777" w:rsidTr="00E057D0">
        <w:trPr>
          <w:trHeight w:val="1699"/>
        </w:trPr>
        <w:sdt>
          <w:sdtPr>
            <w:id w:val="100228838"/>
            <w:placeholder>
              <w:docPart w:val="C5AF03D265FA4B119D3E897D8C7526E2"/>
            </w:placeholder>
            <w:showingPlcHdr/>
            <w:text/>
          </w:sdtPr>
          <w:sdtContent>
            <w:tc>
              <w:tcPr>
                <w:tcW w:w="9016" w:type="dxa"/>
              </w:tcPr>
              <w:p w14:paraId="0EF1E5BA" w14:textId="766099C8" w:rsidR="00AB0BC4" w:rsidRPr="00AB0BC4" w:rsidRDefault="00AB0BC4" w:rsidP="008A2515">
                <w:pPr>
                  <w:rPr>
                    <w:b/>
                  </w:rPr>
                </w:pPr>
                <w:r w:rsidRPr="00DF2970">
                  <w:rPr>
                    <w:rStyle w:val="PlaceholderText"/>
                  </w:rPr>
                  <w:t>Click or tap here to enter text.</w:t>
                </w:r>
              </w:p>
            </w:tc>
          </w:sdtContent>
        </w:sdt>
      </w:tr>
      <w:tr w:rsidR="00AB0BC4" w14:paraId="0896C1A5" w14:textId="77777777" w:rsidTr="00AB0BC4">
        <w:trPr>
          <w:trHeight w:val="71"/>
        </w:trPr>
        <w:tc>
          <w:tcPr>
            <w:tcW w:w="9016" w:type="dxa"/>
          </w:tcPr>
          <w:p w14:paraId="4C7D93AA" w14:textId="5C9E5D2A" w:rsidR="00AB0BC4" w:rsidRPr="00AB0BC4" w:rsidRDefault="00AB0BC4" w:rsidP="008A2515">
            <w:pPr>
              <w:rPr>
                <w:b/>
              </w:rPr>
            </w:pPr>
            <w:r w:rsidRPr="00AB0BC4">
              <w:rPr>
                <w:b/>
              </w:rPr>
              <w:t>Describe the accommodation you are requesting. (Please note: if a reasonable accommodation is granted it may be an effective accommodation that is different from the one you specify below.)</w:t>
            </w:r>
          </w:p>
        </w:tc>
      </w:tr>
      <w:tr w:rsidR="00AB0BC4" w14:paraId="01BE15B9" w14:textId="77777777" w:rsidTr="00E057D0">
        <w:trPr>
          <w:trHeight w:val="1868"/>
        </w:trPr>
        <w:tc>
          <w:tcPr>
            <w:tcW w:w="9016" w:type="dxa"/>
          </w:tcPr>
          <w:sdt>
            <w:sdtPr>
              <w:id w:val="-640730546"/>
              <w:placeholder>
                <w:docPart w:val="BC2BBD155F11427394F424D34056AE01"/>
              </w:placeholder>
              <w:showingPlcHdr/>
              <w:text/>
            </w:sdtPr>
            <w:sdtContent>
              <w:p w14:paraId="261136C4" w14:textId="77777777" w:rsidR="00AB0BC4" w:rsidRDefault="00AB0BC4" w:rsidP="00AB0BC4">
                <w:r w:rsidRPr="00DF2970">
                  <w:rPr>
                    <w:rStyle w:val="PlaceholderText"/>
                  </w:rPr>
                  <w:t>Click or tap here to enter text.</w:t>
                </w:r>
              </w:p>
            </w:sdtContent>
          </w:sdt>
          <w:p w14:paraId="0334200C" w14:textId="1A4D7D1A" w:rsidR="00AB0BC4" w:rsidRPr="00AB0BC4" w:rsidRDefault="00AB0BC4" w:rsidP="00AB0BC4">
            <w:pPr>
              <w:rPr>
                <w:b/>
              </w:rPr>
            </w:pPr>
            <w:r w:rsidRPr="00AB0BC4">
              <w:rPr>
                <w:b/>
              </w:rPr>
              <w:t xml:space="preserve"> </w:t>
            </w:r>
          </w:p>
        </w:tc>
      </w:tr>
      <w:tr w:rsidR="00AB0BC4" w14:paraId="40C6B081" w14:textId="77777777" w:rsidTr="00AB0BC4">
        <w:trPr>
          <w:trHeight w:val="484"/>
        </w:trPr>
        <w:tc>
          <w:tcPr>
            <w:tcW w:w="9016" w:type="dxa"/>
          </w:tcPr>
          <w:p w14:paraId="700D140A" w14:textId="42488D7D" w:rsidR="00AB0BC4" w:rsidRPr="00AB0BC4" w:rsidRDefault="00AB0BC4" w:rsidP="00AB0BC4">
            <w:pPr>
              <w:rPr>
                <w:b/>
              </w:rPr>
            </w:pPr>
            <w:r w:rsidRPr="00AB0BC4">
              <w:rPr>
                <w:b/>
              </w:rPr>
              <w:t>Please provide any additional information you believe may be of assistance while we review your request for a reasonable acc</w:t>
            </w:r>
            <w:r w:rsidRPr="00AB0BC4">
              <w:rPr>
                <w:b/>
              </w:rPr>
              <w:t>o</w:t>
            </w:r>
            <w:r w:rsidRPr="00AB0BC4">
              <w:rPr>
                <w:b/>
              </w:rPr>
              <w:t>mmodation.</w:t>
            </w:r>
          </w:p>
        </w:tc>
      </w:tr>
      <w:tr w:rsidR="00E057D0" w14:paraId="4542F2BA" w14:textId="77777777" w:rsidTr="00E057D0">
        <w:trPr>
          <w:trHeight w:val="1285"/>
        </w:trPr>
        <w:tc>
          <w:tcPr>
            <w:tcW w:w="9016" w:type="dxa"/>
          </w:tcPr>
          <w:sdt>
            <w:sdtPr>
              <w:id w:val="1640756711"/>
              <w:placeholder>
                <w:docPart w:val="9763F9A036B744F59D3984B8DE17E061"/>
              </w:placeholder>
              <w:showingPlcHdr/>
              <w:text/>
            </w:sdtPr>
            <w:sdtContent>
              <w:p w14:paraId="04B7A58B" w14:textId="77777777" w:rsidR="00E057D0" w:rsidRDefault="00E057D0" w:rsidP="00E057D0">
                <w:r w:rsidRPr="00DF2970">
                  <w:rPr>
                    <w:rStyle w:val="PlaceholderText"/>
                  </w:rPr>
                  <w:t>Click or tap here to enter text.</w:t>
                </w:r>
              </w:p>
            </w:sdtContent>
          </w:sdt>
          <w:p w14:paraId="11C4C840" w14:textId="77777777" w:rsidR="00E057D0" w:rsidRPr="00AB0BC4" w:rsidRDefault="00E057D0" w:rsidP="00AB0BC4">
            <w:pPr>
              <w:rPr>
                <w:b/>
              </w:rPr>
            </w:pPr>
          </w:p>
        </w:tc>
      </w:tr>
    </w:tbl>
    <w:p w14:paraId="1A588616" w14:textId="77777777" w:rsidR="00E057D0" w:rsidRDefault="00E057D0" w:rsidP="00E057D0">
      <w:pPr>
        <w:rPr>
          <w:b/>
          <w:bCs/>
          <w:color w:val="4472C4" w:themeColor="accent1"/>
          <w:sz w:val="28"/>
          <w:szCs w:val="28"/>
        </w:rPr>
      </w:pPr>
    </w:p>
    <w:p w14:paraId="0167C9FE" w14:textId="34635487" w:rsidR="00E057D0" w:rsidRPr="00AB0BC4" w:rsidRDefault="00E057D0" w:rsidP="00E057D0">
      <w:pPr>
        <w:rPr>
          <w:b/>
          <w:bCs/>
          <w:color w:val="4472C4" w:themeColor="accent1"/>
          <w:sz w:val="28"/>
          <w:szCs w:val="28"/>
        </w:rPr>
      </w:pPr>
      <w:r>
        <w:rPr>
          <w:b/>
          <w:bCs/>
          <w:color w:val="4472C4" w:themeColor="accent1"/>
          <w:sz w:val="28"/>
          <w:szCs w:val="28"/>
        </w:rPr>
        <w:lastRenderedPageBreak/>
        <w:t>3. Additional Material</w:t>
      </w:r>
    </w:p>
    <w:p w14:paraId="4724F8EA" w14:textId="46C23C04" w:rsidR="00E057D0" w:rsidRPr="00E057D0" w:rsidRDefault="00E057D0" w:rsidP="00AB0BC4">
      <w:pPr>
        <w:rPr>
          <w:sz w:val="24"/>
          <w:szCs w:val="24"/>
        </w:rPr>
      </w:pPr>
      <w:r w:rsidRPr="00E057D0">
        <w:rPr>
          <w:sz w:val="24"/>
          <w:szCs w:val="24"/>
        </w:rPr>
        <w:t xml:space="preserve">Please attach, or promptly provide, documentation from your medical provider describing the disability, the medical diagnosis, and suggested accommodations.  Information provided by the medical provider will help us assess this request and identify appropriate reasonable accommodations.  </w:t>
      </w:r>
    </w:p>
    <w:tbl>
      <w:tblPr>
        <w:tblStyle w:val="TableGrid"/>
        <w:tblW w:w="0" w:type="auto"/>
        <w:tblCellMar>
          <w:top w:w="108" w:type="dxa"/>
        </w:tblCellMar>
        <w:tblLook w:val="04A0" w:firstRow="1" w:lastRow="0" w:firstColumn="1" w:lastColumn="0" w:noHBand="0" w:noVBand="1"/>
      </w:tblPr>
      <w:tblGrid>
        <w:gridCol w:w="2547"/>
        <w:gridCol w:w="6469"/>
      </w:tblGrid>
      <w:tr w:rsidR="00E057D0" w:rsidRPr="00E057D0" w14:paraId="60247973" w14:textId="77777777" w:rsidTr="00E057D0">
        <w:trPr>
          <w:trHeight w:val="490"/>
        </w:trPr>
        <w:tc>
          <w:tcPr>
            <w:tcW w:w="2547" w:type="dxa"/>
          </w:tcPr>
          <w:p w14:paraId="62D972C0" w14:textId="28C1F473" w:rsidR="00E057D0" w:rsidRPr="00E057D0" w:rsidRDefault="00E057D0" w:rsidP="008A2515">
            <w:pPr>
              <w:rPr>
                <w:b/>
                <w:bCs/>
              </w:rPr>
            </w:pPr>
            <w:r>
              <w:rPr>
                <w:b/>
                <w:bCs/>
              </w:rPr>
              <w:t>Student Signature</w:t>
            </w:r>
          </w:p>
        </w:tc>
        <w:sdt>
          <w:sdtPr>
            <w:alias w:val="Type your name here"/>
            <w:tag w:val="Type your name here"/>
            <w:id w:val="-211728424"/>
            <w:placeholder>
              <w:docPart w:val="40CC4688FEFE4DCBABBCB99A613F80F1"/>
            </w:placeholder>
            <w:showingPlcHdr/>
          </w:sdtPr>
          <w:sdtContent>
            <w:tc>
              <w:tcPr>
                <w:tcW w:w="6469" w:type="dxa"/>
              </w:tcPr>
              <w:p w14:paraId="4B142D8E" w14:textId="3CE68A6B" w:rsidR="00E057D0" w:rsidRPr="00E057D0" w:rsidRDefault="00E057D0" w:rsidP="008A2515">
                <w:r w:rsidRPr="00E057D0">
                  <w:rPr>
                    <w:rStyle w:val="PlaceholderText"/>
                  </w:rPr>
                  <w:t>Click or tap here to enter text.</w:t>
                </w:r>
              </w:p>
            </w:tc>
          </w:sdtContent>
        </w:sdt>
      </w:tr>
      <w:tr w:rsidR="00E057D0" w:rsidRPr="00E057D0" w14:paraId="0F7FB519" w14:textId="77777777" w:rsidTr="008A2515">
        <w:trPr>
          <w:trHeight w:val="414"/>
        </w:trPr>
        <w:tc>
          <w:tcPr>
            <w:tcW w:w="2547" w:type="dxa"/>
          </w:tcPr>
          <w:p w14:paraId="72541AF3" w14:textId="526F8FB8" w:rsidR="00E057D0" w:rsidRPr="00E057D0" w:rsidRDefault="00E057D0" w:rsidP="008A2515">
            <w:pPr>
              <w:rPr>
                <w:b/>
                <w:bCs/>
              </w:rPr>
            </w:pPr>
            <w:r w:rsidRPr="00E057D0">
              <w:rPr>
                <w:b/>
                <w:bCs/>
              </w:rPr>
              <w:t>Date</w:t>
            </w:r>
          </w:p>
        </w:tc>
        <w:sdt>
          <w:sdtPr>
            <w:id w:val="1046416981"/>
            <w:placeholder>
              <w:docPart w:val="73723D26E8C54F59B935D97B10C1A6E7"/>
            </w:placeholder>
            <w:showingPlcHdr/>
            <w:date>
              <w:dateFormat w:val="dd/MM/yyyy"/>
              <w:lid w:val="en-GB"/>
              <w:storeMappedDataAs w:val="dateTime"/>
              <w:calendar w:val="gregorian"/>
            </w:date>
          </w:sdtPr>
          <w:sdtContent>
            <w:tc>
              <w:tcPr>
                <w:tcW w:w="6469" w:type="dxa"/>
              </w:tcPr>
              <w:p w14:paraId="1F9AC4E1" w14:textId="7A17C9BC" w:rsidR="00E057D0" w:rsidRPr="00E057D0" w:rsidRDefault="00E057D0" w:rsidP="008A2515">
                <w:r w:rsidRPr="00E057D0">
                  <w:rPr>
                    <w:rStyle w:val="PlaceholderText"/>
                  </w:rPr>
                  <w:t>Click or tap to enter a date.</w:t>
                </w:r>
              </w:p>
            </w:tc>
          </w:sdtContent>
        </w:sdt>
      </w:tr>
    </w:tbl>
    <w:p w14:paraId="50EE35E9" w14:textId="6B4DFBBF" w:rsidR="001A53CC" w:rsidRDefault="001A53CC" w:rsidP="003A6C18">
      <w:pPr>
        <w:rPr>
          <w:b/>
          <w:bCs/>
          <w:color w:val="4472C4" w:themeColor="accent1"/>
          <w:sz w:val="28"/>
          <w:szCs w:val="28"/>
        </w:rPr>
      </w:pPr>
    </w:p>
    <w:p w14:paraId="29BFC334" w14:textId="77777777" w:rsidR="004072B6" w:rsidRDefault="004072B6" w:rsidP="003A6C18">
      <w:pPr>
        <w:rPr>
          <w:b/>
          <w:bCs/>
          <w:color w:val="4472C4" w:themeColor="accent1"/>
          <w:sz w:val="28"/>
          <w:szCs w:val="28"/>
        </w:rPr>
      </w:pPr>
    </w:p>
    <w:p w14:paraId="4DF2C4C2" w14:textId="0C326EAB" w:rsidR="002C2541" w:rsidRDefault="003E0240" w:rsidP="003A6C18">
      <w:pPr>
        <w:rPr>
          <w:b/>
          <w:bCs/>
          <w:color w:val="4472C4" w:themeColor="accent1"/>
          <w:sz w:val="28"/>
          <w:szCs w:val="28"/>
        </w:rPr>
      </w:pPr>
      <w:r>
        <w:rPr>
          <w:b/>
          <w:bCs/>
          <w:color w:val="4472C4" w:themeColor="accent1"/>
          <w:sz w:val="28"/>
          <w:szCs w:val="28"/>
        </w:rPr>
        <w:t>4. To be completed by Setanta College</w:t>
      </w:r>
    </w:p>
    <w:tbl>
      <w:tblPr>
        <w:tblStyle w:val="TableGrid"/>
        <w:tblW w:w="0" w:type="auto"/>
        <w:tblCellMar>
          <w:top w:w="108" w:type="dxa"/>
        </w:tblCellMar>
        <w:tblLook w:val="04A0" w:firstRow="1" w:lastRow="0" w:firstColumn="1" w:lastColumn="0" w:noHBand="0" w:noVBand="1"/>
      </w:tblPr>
      <w:tblGrid>
        <w:gridCol w:w="2547"/>
        <w:gridCol w:w="6469"/>
      </w:tblGrid>
      <w:tr w:rsidR="003E0240" w:rsidRPr="00E057D0" w14:paraId="45D48482" w14:textId="77777777" w:rsidTr="008A2515">
        <w:trPr>
          <w:trHeight w:val="414"/>
        </w:trPr>
        <w:tc>
          <w:tcPr>
            <w:tcW w:w="2547" w:type="dxa"/>
          </w:tcPr>
          <w:p w14:paraId="4EF1293A" w14:textId="7E4D43AD" w:rsidR="003E0240" w:rsidRPr="00E057D0" w:rsidRDefault="003E0240" w:rsidP="008A2515">
            <w:pPr>
              <w:rPr>
                <w:b/>
                <w:bCs/>
              </w:rPr>
            </w:pPr>
            <w:r w:rsidRPr="00E057D0">
              <w:rPr>
                <w:b/>
                <w:bCs/>
              </w:rPr>
              <w:t>Date</w:t>
            </w:r>
            <w:r w:rsidR="009256B6">
              <w:rPr>
                <w:b/>
                <w:bCs/>
              </w:rPr>
              <w:t xml:space="preserve"> </w:t>
            </w:r>
            <w:r w:rsidR="004072B6">
              <w:rPr>
                <w:b/>
                <w:bCs/>
              </w:rPr>
              <w:t>Received</w:t>
            </w:r>
          </w:p>
        </w:tc>
        <w:sdt>
          <w:sdtPr>
            <w:id w:val="983281033"/>
            <w:placeholder>
              <w:docPart w:val="7294A0507E084363A8534470C8DE91E0"/>
            </w:placeholder>
            <w:showingPlcHdr/>
            <w:date>
              <w:dateFormat w:val="dd/MM/yyyy"/>
              <w:lid w:val="en-GB"/>
              <w:storeMappedDataAs w:val="dateTime"/>
              <w:calendar w:val="gregorian"/>
            </w:date>
          </w:sdtPr>
          <w:sdtContent>
            <w:tc>
              <w:tcPr>
                <w:tcW w:w="6469" w:type="dxa"/>
              </w:tcPr>
              <w:p w14:paraId="14C788B7" w14:textId="77777777" w:rsidR="003E0240" w:rsidRPr="00E057D0" w:rsidRDefault="003E0240" w:rsidP="008A2515">
                <w:r w:rsidRPr="00E057D0">
                  <w:rPr>
                    <w:rStyle w:val="PlaceholderText"/>
                  </w:rPr>
                  <w:t>Click or tap to enter a date.</w:t>
                </w:r>
              </w:p>
            </w:tc>
          </w:sdtContent>
        </w:sdt>
      </w:tr>
      <w:tr w:rsidR="003E0240" w:rsidRPr="00E057D0" w14:paraId="10EC8AF8" w14:textId="77777777" w:rsidTr="008A2515">
        <w:trPr>
          <w:trHeight w:val="414"/>
        </w:trPr>
        <w:tc>
          <w:tcPr>
            <w:tcW w:w="2547" w:type="dxa"/>
          </w:tcPr>
          <w:p w14:paraId="506978BB" w14:textId="6F8E5AD6" w:rsidR="003E0240" w:rsidRPr="00E057D0" w:rsidRDefault="009256B6" w:rsidP="009256B6">
            <w:pPr>
              <w:rPr>
                <w:b/>
                <w:bCs/>
              </w:rPr>
            </w:pPr>
            <w:r w:rsidRPr="009256B6">
              <w:rPr>
                <w:b/>
                <w:bCs/>
              </w:rPr>
              <w:t xml:space="preserve">Date review began </w:t>
            </w:r>
          </w:p>
        </w:tc>
        <w:sdt>
          <w:sdtPr>
            <w:id w:val="1896702090"/>
            <w:placeholder>
              <w:docPart w:val="9253D974CBA14A11A399244446196DA2"/>
            </w:placeholder>
            <w:showingPlcHdr/>
            <w:date>
              <w:dateFormat w:val="dd/MM/yyyy"/>
              <w:lid w:val="en-GB"/>
              <w:storeMappedDataAs w:val="dateTime"/>
              <w:calendar w:val="gregorian"/>
            </w:date>
          </w:sdtPr>
          <w:sdtContent>
            <w:tc>
              <w:tcPr>
                <w:tcW w:w="6469" w:type="dxa"/>
              </w:tcPr>
              <w:p w14:paraId="79496D21" w14:textId="79B60C08" w:rsidR="003E0240" w:rsidRPr="00E057D0" w:rsidRDefault="004072B6" w:rsidP="008A2515">
                <w:r w:rsidRPr="00E057D0">
                  <w:rPr>
                    <w:rStyle w:val="PlaceholderText"/>
                  </w:rPr>
                  <w:t>Click or tap to enter a date.</w:t>
                </w:r>
              </w:p>
            </w:tc>
          </w:sdtContent>
        </w:sdt>
      </w:tr>
      <w:tr w:rsidR="004072B6" w:rsidRPr="00E057D0" w14:paraId="71AC04A5" w14:textId="77777777" w:rsidTr="004072B6">
        <w:trPr>
          <w:trHeight w:val="1137"/>
        </w:trPr>
        <w:tc>
          <w:tcPr>
            <w:tcW w:w="2547" w:type="dxa"/>
          </w:tcPr>
          <w:p w14:paraId="73084AF2" w14:textId="752A4F36" w:rsidR="004072B6" w:rsidRPr="00E057D0" w:rsidRDefault="004072B6" w:rsidP="004072B6">
            <w:pPr>
              <w:rPr>
                <w:b/>
                <w:bCs/>
              </w:rPr>
            </w:pPr>
            <w:r w:rsidRPr="009256B6">
              <w:rPr>
                <w:b/>
                <w:bCs/>
              </w:rPr>
              <w:t>Reasonable accommodations considered</w:t>
            </w:r>
          </w:p>
        </w:tc>
        <w:sdt>
          <w:sdtPr>
            <w:tag w:val="Type your name here"/>
            <w:id w:val="-2118134655"/>
            <w:placeholder>
              <w:docPart w:val="FB19462695BF450D82A506E981424973"/>
            </w:placeholder>
            <w:showingPlcHdr/>
          </w:sdtPr>
          <w:sdtContent>
            <w:tc>
              <w:tcPr>
                <w:tcW w:w="6469" w:type="dxa"/>
              </w:tcPr>
              <w:p w14:paraId="20302299" w14:textId="6EB674C4" w:rsidR="004072B6" w:rsidRPr="00E057D0" w:rsidRDefault="004072B6" w:rsidP="004072B6">
                <w:r w:rsidRPr="00E057D0">
                  <w:rPr>
                    <w:rStyle w:val="PlaceholderText"/>
                  </w:rPr>
                  <w:t>Click or tap here to enter text.</w:t>
                </w:r>
              </w:p>
            </w:tc>
          </w:sdtContent>
        </w:sdt>
      </w:tr>
      <w:tr w:rsidR="004072B6" w:rsidRPr="00E057D0" w14:paraId="0124E437" w14:textId="77777777" w:rsidTr="004072B6">
        <w:trPr>
          <w:trHeight w:val="1066"/>
        </w:trPr>
        <w:tc>
          <w:tcPr>
            <w:tcW w:w="2547" w:type="dxa"/>
          </w:tcPr>
          <w:p w14:paraId="3237B4AA" w14:textId="434F4603" w:rsidR="004072B6" w:rsidRPr="00E057D0" w:rsidRDefault="004072B6" w:rsidP="004072B6">
            <w:pPr>
              <w:rPr>
                <w:b/>
                <w:bCs/>
              </w:rPr>
            </w:pPr>
            <w:r w:rsidRPr="004072B6">
              <w:rPr>
                <w:b/>
                <w:bCs/>
              </w:rPr>
              <w:t>Is the reasonable accommodation reoccurring?</w:t>
            </w:r>
          </w:p>
        </w:tc>
        <w:sdt>
          <w:sdtPr>
            <w:tag w:val="Type your name here"/>
            <w:id w:val="1999150106"/>
            <w:placeholder>
              <w:docPart w:val="72FD2673843B436E9173936C0731F745"/>
            </w:placeholder>
            <w:showingPlcHdr/>
          </w:sdtPr>
          <w:sdtContent>
            <w:tc>
              <w:tcPr>
                <w:tcW w:w="6469" w:type="dxa"/>
              </w:tcPr>
              <w:p w14:paraId="1E1AB1D4" w14:textId="22DBA0DE" w:rsidR="004072B6" w:rsidRPr="00E057D0" w:rsidRDefault="004072B6" w:rsidP="004072B6">
                <w:r w:rsidRPr="009E4E09">
                  <w:rPr>
                    <w:rStyle w:val="PlaceholderText"/>
                  </w:rPr>
                  <w:t>Click or tap here to enter text.</w:t>
                </w:r>
              </w:p>
            </w:tc>
          </w:sdtContent>
        </w:sdt>
      </w:tr>
      <w:tr w:rsidR="004072B6" w:rsidRPr="00E057D0" w14:paraId="5F7C9758" w14:textId="77777777" w:rsidTr="008A2515">
        <w:trPr>
          <w:trHeight w:val="414"/>
        </w:trPr>
        <w:tc>
          <w:tcPr>
            <w:tcW w:w="2547" w:type="dxa"/>
          </w:tcPr>
          <w:p w14:paraId="0D4205D0" w14:textId="7FB4D057" w:rsidR="004072B6" w:rsidRPr="00E057D0" w:rsidRDefault="004072B6" w:rsidP="004072B6">
            <w:pPr>
              <w:rPr>
                <w:b/>
                <w:bCs/>
              </w:rPr>
            </w:pPr>
            <w:r w:rsidRPr="004072B6">
              <w:rPr>
                <w:b/>
                <w:bCs/>
              </w:rPr>
              <w:t>Reason for not providing reasonable accommodation (if applicable)</w:t>
            </w:r>
          </w:p>
        </w:tc>
        <w:sdt>
          <w:sdtPr>
            <w:tag w:val="Type your name here"/>
            <w:id w:val="-437448596"/>
            <w:placeholder>
              <w:docPart w:val="8BD5948A51074F12AAA647E758E0EAAC"/>
            </w:placeholder>
            <w:showingPlcHdr/>
          </w:sdtPr>
          <w:sdtContent>
            <w:tc>
              <w:tcPr>
                <w:tcW w:w="6469" w:type="dxa"/>
              </w:tcPr>
              <w:p w14:paraId="38E5B5CF" w14:textId="2B3E9CDC" w:rsidR="004072B6" w:rsidRPr="00E057D0" w:rsidRDefault="004072B6" w:rsidP="004072B6">
                <w:r w:rsidRPr="009E4E09">
                  <w:rPr>
                    <w:rStyle w:val="PlaceholderText"/>
                  </w:rPr>
                  <w:t>Click or tap here to enter text.</w:t>
                </w:r>
              </w:p>
            </w:tc>
          </w:sdtContent>
        </w:sdt>
      </w:tr>
      <w:tr w:rsidR="004072B6" w:rsidRPr="00E057D0" w14:paraId="4AC7DC64" w14:textId="77777777" w:rsidTr="008A2515">
        <w:trPr>
          <w:trHeight w:val="414"/>
        </w:trPr>
        <w:tc>
          <w:tcPr>
            <w:tcW w:w="2547" w:type="dxa"/>
          </w:tcPr>
          <w:p w14:paraId="097C5C46" w14:textId="0E341921" w:rsidR="004072B6" w:rsidRDefault="004072B6" w:rsidP="004072B6">
            <w:pPr>
              <w:rPr>
                <w:rFonts w:ascii="Times New Roman" w:hAnsi="Times New Roman" w:cs="Times New Roman"/>
                <w:color w:val="808080"/>
                <w:sz w:val="20"/>
                <w:szCs w:val="20"/>
              </w:rPr>
            </w:pPr>
            <w:r w:rsidRPr="004072B6">
              <w:rPr>
                <w:b/>
                <w:bCs/>
              </w:rPr>
              <w:t>Date Employee was notified of results of review</w:t>
            </w:r>
          </w:p>
        </w:tc>
        <w:sdt>
          <w:sdtPr>
            <w:id w:val="-733701474"/>
            <w:placeholder>
              <w:docPart w:val="95E84449422A4CBF8CEAD4EFE7CF0749"/>
            </w:placeholder>
            <w:showingPlcHdr/>
            <w:date>
              <w:dateFormat w:val="dd/MM/yyyy"/>
              <w:lid w:val="en-GB"/>
              <w:storeMappedDataAs w:val="dateTime"/>
              <w:calendar w:val="gregorian"/>
            </w:date>
          </w:sdtPr>
          <w:sdtContent>
            <w:tc>
              <w:tcPr>
                <w:tcW w:w="6469" w:type="dxa"/>
              </w:tcPr>
              <w:p w14:paraId="02ECA022" w14:textId="04B19AB7" w:rsidR="004072B6" w:rsidRPr="00E057D0" w:rsidRDefault="004072B6" w:rsidP="004072B6">
                <w:r w:rsidRPr="004B7C6D">
                  <w:rPr>
                    <w:rStyle w:val="PlaceholderText"/>
                  </w:rPr>
                  <w:t>Click or tap to enter a date.</w:t>
                </w:r>
              </w:p>
            </w:tc>
          </w:sdtContent>
        </w:sdt>
      </w:tr>
      <w:tr w:rsidR="004072B6" w:rsidRPr="00E057D0" w14:paraId="5DF61412" w14:textId="77777777" w:rsidTr="008A2515">
        <w:trPr>
          <w:trHeight w:val="414"/>
        </w:trPr>
        <w:tc>
          <w:tcPr>
            <w:tcW w:w="2547" w:type="dxa"/>
          </w:tcPr>
          <w:p w14:paraId="17F2033B" w14:textId="26017A3B" w:rsidR="004072B6" w:rsidRPr="004072B6" w:rsidRDefault="004072B6" w:rsidP="004072B6">
            <w:pPr>
              <w:rPr>
                <w:b/>
                <w:bCs/>
              </w:rPr>
            </w:pPr>
            <w:r>
              <w:rPr>
                <w:b/>
                <w:bCs/>
              </w:rPr>
              <w:t>Completed By</w:t>
            </w:r>
          </w:p>
        </w:tc>
        <w:sdt>
          <w:sdtPr>
            <w:alias w:val="Type your name here"/>
            <w:tag w:val="Type your name here"/>
            <w:id w:val="43177441"/>
            <w:placeholder>
              <w:docPart w:val="510490D1DBA540F186F17ED1DD381947"/>
            </w:placeholder>
            <w:showingPlcHdr/>
          </w:sdtPr>
          <w:sdtContent>
            <w:tc>
              <w:tcPr>
                <w:tcW w:w="6469" w:type="dxa"/>
              </w:tcPr>
              <w:p w14:paraId="3A72B77D" w14:textId="3C2D1CE8" w:rsidR="004072B6" w:rsidRDefault="004072B6" w:rsidP="004072B6">
                <w:r w:rsidRPr="00E057D0">
                  <w:rPr>
                    <w:rStyle w:val="PlaceholderText"/>
                  </w:rPr>
                  <w:t>Click or tap here to enter text.</w:t>
                </w:r>
              </w:p>
            </w:tc>
          </w:sdtContent>
        </w:sdt>
      </w:tr>
    </w:tbl>
    <w:p w14:paraId="05CC3C6A" w14:textId="77777777" w:rsidR="003E0240" w:rsidRDefault="003E0240" w:rsidP="003A6C18">
      <w:pPr>
        <w:rPr>
          <w:b/>
          <w:bCs/>
          <w:color w:val="4472C4" w:themeColor="accent1"/>
          <w:sz w:val="28"/>
          <w:szCs w:val="28"/>
        </w:rPr>
      </w:pPr>
    </w:p>
    <w:sectPr w:rsidR="003E024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EF92E" w14:textId="77777777" w:rsidR="004C7152" w:rsidRDefault="004C7152" w:rsidP="00071461">
      <w:pPr>
        <w:spacing w:after="0" w:line="240" w:lineRule="auto"/>
      </w:pPr>
      <w:r>
        <w:separator/>
      </w:r>
    </w:p>
  </w:endnote>
  <w:endnote w:type="continuationSeparator" w:id="0">
    <w:p w14:paraId="008321BB" w14:textId="77777777" w:rsidR="004C7152" w:rsidRDefault="004C7152" w:rsidP="00071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152240"/>
      <w:docPartObj>
        <w:docPartGallery w:val="Page Numbers (Bottom of Page)"/>
        <w:docPartUnique/>
      </w:docPartObj>
    </w:sdtPr>
    <w:sdtEndPr/>
    <w:sdtContent>
      <w:sdt>
        <w:sdtPr>
          <w:id w:val="1728636285"/>
          <w:docPartObj>
            <w:docPartGallery w:val="Page Numbers (Top of Page)"/>
            <w:docPartUnique/>
          </w:docPartObj>
        </w:sdtPr>
        <w:sdtEndPr/>
        <w:sdtContent>
          <w:p w14:paraId="5DFB8EDF" w14:textId="4D19529E" w:rsidR="00071461" w:rsidRDefault="0007146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D2EDAAC" w14:textId="77777777" w:rsidR="00071461" w:rsidRDefault="00071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E408A" w14:textId="77777777" w:rsidR="004C7152" w:rsidRDefault="004C7152" w:rsidP="00071461">
      <w:pPr>
        <w:spacing w:after="0" w:line="240" w:lineRule="auto"/>
      </w:pPr>
      <w:r>
        <w:separator/>
      </w:r>
    </w:p>
  </w:footnote>
  <w:footnote w:type="continuationSeparator" w:id="0">
    <w:p w14:paraId="3DC18D34" w14:textId="77777777" w:rsidR="004C7152" w:rsidRDefault="004C7152" w:rsidP="000714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12855"/>
    <w:multiLevelType w:val="hybridMultilevel"/>
    <w:tmpl w:val="F3CEB9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3A31E9"/>
    <w:multiLevelType w:val="hybridMultilevel"/>
    <w:tmpl w:val="0214F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75F4BB4"/>
    <w:multiLevelType w:val="hybridMultilevel"/>
    <w:tmpl w:val="FB546B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2277E0"/>
    <w:multiLevelType w:val="hybridMultilevel"/>
    <w:tmpl w:val="3B3A7A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88660C3"/>
    <w:multiLevelType w:val="hybridMultilevel"/>
    <w:tmpl w:val="23723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2910D7"/>
    <w:multiLevelType w:val="hybridMultilevel"/>
    <w:tmpl w:val="551C6A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5B27B71"/>
    <w:multiLevelType w:val="hybridMultilevel"/>
    <w:tmpl w:val="CCD22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DA6BFF"/>
    <w:multiLevelType w:val="hybridMultilevel"/>
    <w:tmpl w:val="CB9A872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30A0C2A"/>
    <w:multiLevelType w:val="hybridMultilevel"/>
    <w:tmpl w:val="C4D0D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D55038B"/>
    <w:multiLevelType w:val="hybridMultilevel"/>
    <w:tmpl w:val="18969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7"/>
  </w:num>
  <w:num w:numId="6">
    <w:abstractNumId w:val="4"/>
  </w:num>
  <w:num w:numId="7">
    <w:abstractNumId w:val="8"/>
  </w:num>
  <w:num w:numId="8">
    <w:abstractNumId w:val="2"/>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TEI+GerYaPNktGEEp+ATSumHO4FUUwLDAqKJIHTf0CDQli4jrNKq+FbdqiVGi3EPuhGIjE59foEGqzur9x4mA==" w:salt="xf4Shsd5LOeh6Mz9bpGGK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Y2MTSwMDQwNzZT0lEKTi0uzszPAykwrAUAjJBLIiwAAAA="/>
  </w:docVars>
  <w:rsids>
    <w:rsidRoot w:val="008257E4"/>
    <w:rsid w:val="00071461"/>
    <w:rsid w:val="00074906"/>
    <w:rsid w:val="000C477D"/>
    <w:rsid w:val="000F45BF"/>
    <w:rsid w:val="00164E5E"/>
    <w:rsid w:val="001A53CC"/>
    <w:rsid w:val="001D545C"/>
    <w:rsid w:val="00233D69"/>
    <w:rsid w:val="00253C62"/>
    <w:rsid w:val="00286EDD"/>
    <w:rsid w:val="002C2541"/>
    <w:rsid w:val="002F3CDF"/>
    <w:rsid w:val="00332816"/>
    <w:rsid w:val="003A4FF9"/>
    <w:rsid w:val="003A6C18"/>
    <w:rsid w:val="003A7381"/>
    <w:rsid w:val="003C2941"/>
    <w:rsid w:val="003D42D5"/>
    <w:rsid w:val="003E0240"/>
    <w:rsid w:val="003E6358"/>
    <w:rsid w:val="003F07B3"/>
    <w:rsid w:val="003F55FF"/>
    <w:rsid w:val="004072B6"/>
    <w:rsid w:val="00413F23"/>
    <w:rsid w:val="00466DEE"/>
    <w:rsid w:val="00471D92"/>
    <w:rsid w:val="004C7152"/>
    <w:rsid w:val="00552B11"/>
    <w:rsid w:val="00665450"/>
    <w:rsid w:val="00767BE4"/>
    <w:rsid w:val="008257E4"/>
    <w:rsid w:val="008503E2"/>
    <w:rsid w:val="008F4550"/>
    <w:rsid w:val="009256B6"/>
    <w:rsid w:val="00936C64"/>
    <w:rsid w:val="009A7D12"/>
    <w:rsid w:val="00A567DB"/>
    <w:rsid w:val="00A6226B"/>
    <w:rsid w:val="00A97BCC"/>
    <w:rsid w:val="00AB0BC4"/>
    <w:rsid w:val="00AE3FC5"/>
    <w:rsid w:val="00B57EF0"/>
    <w:rsid w:val="00BC0C92"/>
    <w:rsid w:val="00BD03AE"/>
    <w:rsid w:val="00C155F0"/>
    <w:rsid w:val="00C36E58"/>
    <w:rsid w:val="00CE2BB4"/>
    <w:rsid w:val="00D27C09"/>
    <w:rsid w:val="00D410A4"/>
    <w:rsid w:val="00E057D0"/>
    <w:rsid w:val="00EA1510"/>
    <w:rsid w:val="00ED7970"/>
    <w:rsid w:val="00FF645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1BD82"/>
  <w15:chartTrackingRefBased/>
  <w15:docId w15:val="{C9259CE8-B629-4614-8D2B-CF1717F5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57E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825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2816"/>
    <w:pPr>
      <w:ind w:left="720"/>
      <w:contextualSpacing/>
    </w:pPr>
  </w:style>
  <w:style w:type="character" w:styleId="PlaceholderText">
    <w:name w:val="Placeholder Text"/>
    <w:basedOn w:val="DefaultParagraphFont"/>
    <w:uiPriority w:val="99"/>
    <w:semiHidden/>
    <w:rsid w:val="00286EDD"/>
    <w:rPr>
      <w:color w:val="808080"/>
    </w:rPr>
  </w:style>
  <w:style w:type="paragraph" w:styleId="Header">
    <w:name w:val="header"/>
    <w:basedOn w:val="Normal"/>
    <w:link w:val="HeaderChar"/>
    <w:uiPriority w:val="99"/>
    <w:unhideWhenUsed/>
    <w:rsid w:val="000714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461"/>
  </w:style>
  <w:style w:type="paragraph" w:styleId="Footer">
    <w:name w:val="footer"/>
    <w:basedOn w:val="Normal"/>
    <w:link w:val="FooterChar"/>
    <w:uiPriority w:val="99"/>
    <w:unhideWhenUsed/>
    <w:rsid w:val="000714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08E2D38AE345B1A24415480622E12F"/>
        <w:category>
          <w:name w:val="General"/>
          <w:gallery w:val="placeholder"/>
        </w:category>
        <w:types>
          <w:type w:val="bbPlcHdr"/>
        </w:types>
        <w:behaviors>
          <w:behavior w:val="content"/>
        </w:behaviors>
        <w:guid w:val="{DFE0555D-5D0C-4A0E-9298-DD00DFACDBFF}"/>
      </w:docPartPr>
      <w:docPartBody>
        <w:p w:rsidR="002076FC" w:rsidRDefault="00216A0E" w:rsidP="00216A0E">
          <w:pPr>
            <w:pStyle w:val="8708E2D38AE345B1A24415480622E12F12"/>
          </w:pPr>
          <w:r w:rsidRPr="00DF2970">
            <w:rPr>
              <w:rStyle w:val="PlaceholderText"/>
            </w:rPr>
            <w:t>Click or tap here to enter text.</w:t>
          </w:r>
        </w:p>
      </w:docPartBody>
    </w:docPart>
    <w:docPart>
      <w:docPartPr>
        <w:name w:val="5BB4092F93C644C2BA52198D5B0EEFFA"/>
        <w:category>
          <w:name w:val="General"/>
          <w:gallery w:val="placeholder"/>
        </w:category>
        <w:types>
          <w:type w:val="bbPlcHdr"/>
        </w:types>
        <w:behaviors>
          <w:behavior w:val="content"/>
        </w:behaviors>
        <w:guid w:val="{F8D14EC4-109F-48B0-92B0-4ED269292087}"/>
      </w:docPartPr>
      <w:docPartBody>
        <w:p w:rsidR="002076FC" w:rsidRDefault="00216A0E" w:rsidP="00216A0E">
          <w:pPr>
            <w:pStyle w:val="5BB4092F93C644C2BA52198D5B0EEFFA12"/>
          </w:pPr>
          <w:r w:rsidRPr="00DF2970">
            <w:rPr>
              <w:rStyle w:val="PlaceholderText"/>
            </w:rPr>
            <w:t>Click or tap here to enter text.</w:t>
          </w:r>
        </w:p>
      </w:docPartBody>
    </w:docPart>
    <w:docPart>
      <w:docPartPr>
        <w:name w:val="E70A2988852C4BA584AA9DA6A479EA59"/>
        <w:category>
          <w:name w:val="General"/>
          <w:gallery w:val="placeholder"/>
        </w:category>
        <w:types>
          <w:type w:val="bbPlcHdr"/>
        </w:types>
        <w:behaviors>
          <w:behavior w:val="content"/>
        </w:behaviors>
        <w:guid w:val="{71372028-BB34-4A87-B712-EF4276F19F0C}"/>
      </w:docPartPr>
      <w:docPartBody>
        <w:p w:rsidR="009253CE" w:rsidRDefault="00216A0E" w:rsidP="00216A0E">
          <w:pPr>
            <w:pStyle w:val="E70A2988852C4BA584AA9DA6A479EA597"/>
          </w:pPr>
          <w:r w:rsidRPr="00DF2970">
            <w:rPr>
              <w:rStyle w:val="PlaceholderText"/>
            </w:rPr>
            <w:t>Click or tap here to enter text.</w:t>
          </w:r>
        </w:p>
      </w:docPartBody>
    </w:docPart>
    <w:docPart>
      <w:docPartPr>
        <w:name w:val="C1367B25B51340A0BFE7EBD2B5FE654D"/>
        <w:category>
          <w:name w:val="General"/>
          <w:gallery w:val="placeholder"/>
        </w:category>
        <w:types>
          <w:type w:val="bbPlcHdr"/>
        </w:types>
        <w:behaviors>
          <w:behavior w:val="content"/>
        </w:behaviors>
        <w:guid w:val="{EA87132F-E341-44C2-90AE-E0B94EBE87F1}"/>
      </w:docPartPr>
      <w:docPartBody>
        <w:p w:rsidR="009253CE" w:rsidRDefault="00216A0E" w:rsidP="00216A0E">
          <w:pPr>
            <w:pStyle w:val="C1367B25B51340A0BFE7EBD2B5FE654D7"/>
          </w:pPr>
          <w:r w:rsidRPr="00DF2970">
            <w:rPr>
              <w:rStyle w:val="PlaceholderText"/>
            </w:rPr>
            <w:t>Click or tap here to enter text.</w:t>
          </w:r>
        </w:p>
      </w:docPartBody>
    </w:docPart>
    <w:docPart>
      <w:docPartPr>
        <w:name w:val="C7753C878C764BB8BBA269128778C91E"/>
        <w:category>
          <w:name w:val="General"/>
          <w:gallery w:val="placeholder"/>
        </w:category>
        <w:types>
          <w:type w:val="bbPlcHdr"/>
        </w:types>
        <w:behaviors>
          <w:behavior w:val="content"/>
        </w:behaviors>
        <w:guid w:val="{9C158B86-59CC-42CB-BCF4-D959E9646DEB}"/>
      </w:docPartPr>
      <w:docPartBody>
        <w:p w:rsidR="009253CE" w:rsidRDefault="00216A0E" w:rsidP="00216A0E">
          <w:pPr>
            <w:pStyle w:val="C7753C878C764BB8BBA269128778C91E7"/>
          </w:pPr>
          <w:r w:rsidRPr="00DF2970">
            <w:rPr>
              <w:rStyle w:val="PlaceholderText"/>
            </w:rPr>
            <w:t>Click or tap here to enter text.</w:t>
          </w:r>
        </w:p>
      </w:docPartBody>
    </w:docPart>
    <w:docPart>
      <w:docPartPr>
        <w:name w:val="7A2E1872A40F45F795C428BA360AB5D9"/>
        <w:category>
          <w:name w:val="General"/>
          <w:gallery w:val="placeholder"/>
        </w:category>
        <w:types>
          <w:type w:val="bbPlcHdr"/>
        </w:types>
        <w:behaviors>
          <w:behavior w:val="content"/>
        </w:behaviors>
        <w:guid w:val="{95B0365B-CA63-4F5C-B24B-9B4389B4C8CF}"/>
      </w:docPartPr>
      <w:docPartBody>
        <w:p w:rsidR="009253CE" w:rsidRDefault="00216A0E" w:rsidP="00216A0E">
          <w:pPr>
            <w:pStyle w:val="7A2E1872A40F45F795C428BA360AB5D97"/>
          </w:pPr>
          <w:r w:rsidRPr="00DF2970">
            <w:rPr>
              <w:rStyle w:val="PlaceholderText"/>
            </w:rPr>
            <w:t>Click or tap here to enter text.</w:t>
          </w:r>
        </w:p>
      </w:docPartBody>
    </w:docPart>
    <w:docPart>
      <w:docPartPr>
        <w:name w:val="771621A20C3F4AC582E1A9A466E8BDE1"/>
        <w:category>
          <w:name w:val="General"/>
          <w:gallery w:val="placeholder"/>
        </w:category>
        <w:types>
          <w:type w:val="bbPlcHdr"/>
        </w:types>
        <w:behaviors>
          <w:behavior w:val="content"/>
        </w:behaviors>
        <w:guid w:val="{35CC85FE-DE57-4107-8667-11394718B152}"/>
      </w:docPartPr>
      <w:docPartBody>
        <w:p w:rsidR="00000000" w:rsidRDefault="00216A0E" w:rsidP="00216A0E">
          <w:pPr>
            <w:pStyle w:val="771621A20C3F4AC582E1A9A466E8BDE12"/>
          </w:pPr>
          <w:r w:rsidRPr="00DF2970">
            <w:rPr>
              <w:rStyle w:val="PlaceholderText"/>
            </w:rPr>
            <w:t>Click or tap here to enter text.</w:t>
          </w:r>
        </w:p>
      </w:docPartBody>
    </w:docPart>
    <w:docPart>
      <w:docPartPr>
        <w:name w:val="949F19C0216D4ED19522E0B786BCA8DB"/>
        <w:category>
          <w:name w:val="General"/>
          <w:gallery w:val="placeholder"/>
        </w:category>
        <w:types>
          <w:type w:val="bbPlcHdr"/>
        </w:types>
        <w:behaviors>
          <w:behavior w:val="content"/>
        </w:behaviors>
        <w:guid w:val="{E2CBFEB3-3872-4C49-962C-54FFC0402C89}"/>
      </w:docPartPr>
      <w:docPartBody>
        <w:p w:rsidR="00000000" w:rsidRDefault="00216A0E" w:rsidP="00216A0E">
          <w:pPr>
            <w:pStyle w:val="949F19C0216D4ED19522E0B786BCA8DB2"/>
          </w:pPr>
          <w:r w:rsidRPr="00DF2970">
            <w:rPr>
              <w:rStyle w:val="PlaceholderText"/>
            </w:rPr>
            <w:t>Click or tap here to enter text.</w:t>
          </w:r>
        </w:p>
      </w:docPartBody>
    </w:docPart>
    <w:docPart>
      <w:docPartPr>
        <w:name w:val="C5AF03D265FA4B119D3E897D8C7526E2"/>
        <w:category>
          <w:name w:val="General"/>
          <w:gallery w:val="placeholder"/>
        </w:category>
        <w:types>
          <w:type w:val="bbPlcHdr"/>
        </w:types>
        <w:behaviors>
          <w:behavior w:val="content"/>
        </w:behaviors>
        <w:guid w:val="{92333DA3-553D-4562-8147-965EB2B48645}"/>
      </w:docPartPr>
      <w:docPartBody>
        <w:p w:rsidR="00000000" w:rsidRDefault="00216A0E" w:rsidP="00216A0E">
          <w:pPr>
            <w:pStyle w:val="C5AF03D265FA4B119D3E897D8C7526E22"/>
          </w:pPr>
          <w:r w:rsidRPr="00DF2970">
            <w:rPr>
              <w:rStyle w:val="PlaceholderText"/>
            </w:rPr>
            <w:t>Click or tap here to enter text.</w:t>
          </w:r>
        </w:p>
      </w:docPartBody>
    </w:docPart>
    <w:docPart>
      <w:docPartPr>
        <w:name w:val="BC2BBD155F11427394F424D34056AE01"/>
        <w:category>
          <w:name w:val="General"/>
          <w:gallery w:val="placeholder"/>
        </w:category>
        <w:types>
          <w:type w:val="bbPlcHdr"/>
        </w:types>
        <w:behaviors>
          <w:behavior w:val="content"/>
        </w:behaviors>
        <w:guid w:val="{FBFA8684-C4C2-4236-B6BE-B992B3F84015}"/>
      </w:docPartPr>
      <w:docPartBody>
        <w:p w:rsidR="00000000" w:rsidRDefault="00216A0E" w:rsidP="00216A0E">
          <w:pPr>
            <w:pStyle w:val="BC2BBD155F11427394F424D34056AE012"/>
          </w:pPr>
          <w:r w:rsidRPr="00DF2970">
            <w:rPr>
              <w:rStyle w:val="PlaceholderText"/>
            </w:rPr>
            <w:t>Click or tap here to enter text.</w:t>
          </w:r>
        </w:p>
      </w:docPartBody>
    </w:docPart>
    <w:docPart>
      <w:docPartPr>
        <w:name w:val="9763F9A036B744F59D3984B8DE17E061"/>
        <w:category>
          <w:name w:val="General"/>
          <w:gallery w:val="placeholder"/>
        </w:category>
        <w:types>
          <w:type w:val="bbPlcHdr"/>
        </w:types>
        <w:behaviors>
          <w:behavior w:val="content"/>
        </w:behaviors>
        <w:guid w:val="{4569F140-B4A4-469B-B470-805DFB3F441F}"/>
      </w:docPartPr>
      <w:docPartBody>
        <w:p w:rsidR="00000000" w:rsidRDefault="00216A0E" w:rsidP="00216A0E">
          <w:pPr>
            <w:pStyle w:val="9763F9A036B744F59D3984B8DE17E0612"/>
          </w:pPr>
          <w:r w:rsidRPr="00DF2970">
            <w:rPr>
              <w:rStyle w:val="PlaceholderText"/>
            </w:rPr>
            <w:t>Click or tap here to enter text.</w:t>
          </w:r>
        </w:p>
      </w:docPartBody>
    </w:docPart>
    <w:docPart>
      <w:docPartPr>
        <w:name w:val="40CC4688FEFE4DCBABBCB99A613F80F1"/>
        <w:category>
          <w:name w:val="General"/>
          <w:gallery w:val="placeholder"/>
        </w:category>
        <w:types>
          <w:type w:val="bbPlcHdr"/>
        </w:types>
        <w:behaviors>
          <w:behavior w:val="content"/>
        </w:behaviors>
        <w:guid w:val="{A0F8887C-BFE3-46FE-B630-B174AE35033E}"/>
      </w:docPartPr>
      <w:docPartBody>
        <w:p w:rsidR="00000000" w:rsidRDefault="00216A0E" w:rsidP="00216A0E">
          <w:pPr>
            <w:pStyle w:val="40CC4688FEFE4DCBABBCB99A613F80F12"/>
          </w:pPr>
          <w:r w:rsidRPr="00E057D0">
            <w:rPr>
              <w:rStyle w:val="PlaceholderText"/>
            </w:rPr>
            <w:t>Click or tap here to enter text.</w:t>
          </w:r>
        </w:p>
      </w:docPartBody>
    </w:docPart>
    <w:docPart>
      <w:docPartPr>
        <w:name w:val="73723D26E8C54F59B935D97B10C1A6E7"/>
        <w:category>
          <w:name w:val="General"/>
          <w:gallery w:val="placeholder"/>
        </w:category>
        <w:types>
          <w:type w:val="bbPlcHdr"/>
        </w:types>
        <w:behaviors>
          <w:behavior w:val="content"/>
        </w:behaviors>
        <w:guid w:val="{7CE20406-2F05-4AD6-B7FE-3BF5F4E8B2BE}"/>
      </w:docPartPr>
      <w:docPartBody>
        <w:p w:rsidR="00000000" w:rsidRDefault="00216A0E" w:rsidP="00216A0E">
          <w:pPr>
            <w:pStyle w:val="73723D26E8C54F59B935D97B10C1A6E71"/>
          </w:pPr>
          <w:r w:rsidRPr="00E057D0">
            <w:rPr>
              <w:rStyle w:val="PlaceholderText"/>
            </w:rPr>
            <w:t>Click or tap to enter a date.</w:t>
          </w:r>
        </w:p>
      </w:docPartBody>
    </w:docPart>
    <w:docPart>
      <w:docPartPr>
        <w:name w:val="7294A0507E084363A8534470C8DE91E0"/>
        <w:category>
          <w:name w:val="General"/>
          <w:gallery w:val="placeholder"/>
        </w:category>
        <w:types>
          <w:type w:val="bbPlcHdr"/>
        </w:types>
        <w:behaviors>
          <w:behavior w:val="content"/>
        </w:behaviors>
        <w:guid w:val="{A8FD30EF-A1C0-4C77-A677-BC0E9E9E0CE3}"/>
      </w:docPartPr>
      <w:docPartBody>
        <w:p w:rsidR="00000000" w:rsidRDefault="00216A0E" w:rsidP="00216A0E">
          <w:pPr>
            <w:pStyle w:val="7294A0507E084363A8534470C8DE91E01"/>
          </w:pPr>
          <w:r w:rsidRPr="00E057D0">
            <w:rPr>
              <w:rStyle w:val="PlaceholderText"/>
            </w:rPr>
            <w:t>Click or tap to enter a date.</w:t>
          </w:r>
        </w:p>
      </w:docPartBody>
    </w:docPart>
    <w:docPart>
      <w:docPartPr>
        <w:name w:val="9253D974CBA14A11A399244446196DA2"/>
        <w:category>
          <w:name w:val="General"/>
          <w:gallery w:val="placeholder"/>
        </w:category>
        <w:types>
          <w:type w:val="bbPlcHdr"/>
        </w:types>
        <w:behaviors>
          <w:behavior w:val="content"/>
        </w:behaviors>
        <w:guid w:val="{357DD842-5400-44FE-AB2C-57B0E6F0B414}"/>
      </w:docPartPr>
      <w:docPartBody>
        <w:p w:rsidR="00000000" w:rsidRDefault="00216A0E" w:rsidP="00216A0E">
          <w:pPr>
            <w:pStyle w:val="9253D974CBA14A11A399244446196DA21"/>
          </w:pPr>
          <w:r w:rsidRPr="00E057D0">
            <w:rPr>
              <w:rStyle w:val="PlaceholderText"/>
            </w:rPr>
            <w:t>Click or tap to enter a date.</w:t>
          </w:r>
        </w:p>
      </w:docPartBody>
    </w:docPart>
    <w:docPart>
      <w:docPartPr>
        <w:name w:val="FB19462695BF450D82A506E981424973"/>
        <w:category>
          <w:name w:val="General"/>
          <w:gallery w:val="placeholder"/>
        </w:category>
        <w:types>
          <w:type w:val="bbPlcHdr"/>
        </w:types>
        <w:behaviors>
          <w:behavior w:val="content"/>
        </w:behaviors>
        <w:guid w:val="{DBBD494B-1DC4-4C13-881D-BE23C479A56C}"/>
      </w:docPartPr>
      <w:docPartBody>
        <w:p w:rsidR="00000000" w:rsidRDefault="00216A0E" w:rsidP="00216A0E">
          <w:pPr>
            <w:pStyle w:val="FB19462695BF450D82A506E9814249731"/>
          </w:pPr>
          <w:r w:rsidRPr="00E057D0">
            <w:rPr>
              <w:rStyle w:val="PlaceholderText"/>
            </w:rPr>
            <w:t>Click or tap here to enter text.</w:t>
          </w:r>
        </w:p>
      </w:docPartBody>
    </w:docPart>
    <w:docPart>
      <w:docPartPr>
        <w:name w:val="72FD2673843B436E9173936C0731F745"/>
        <w:category>
          <w:name w:val="General"/>
          <w:gallery w:val="placeholder"/>
        </w:category>
        <w:types>
          <w:type w:val="bbPlcHdr"/>
        </w:types>
        <w:behaviors>
          <w:behavior w:val="content"/>
        </w:behaviors>
        <w:guid w:val="{71D5DAF8-CF26-4FD3-A9AF-CEB8F8F211A3}"/>
      </w:docPartPr>
      <w:docPartBody>
        <w:p w:rsidR="00000000" w:rsidRDefault="00216A0E" w:rsidP="00216A0E">
          <w:pPr>
            <w:pStyle w:val="72FD2673843B436E9173936C0731F7451"/>
          </w:pPr>
          <w:r w:rsidRPr="009E4E09">
            <w:rPr>
              <w:rStyle w:val="PlaceholderText"/>
            </w:rPr>
            <w:t>Click or tap here to enter text.</w:t>
          </w:r>
        </w:p>
      </w:docPartBody>
    </w:docPart>
    <w:docPart>
      <w:docPartPr>
        <w:name w:val="8BD5948A51074F12AAA647E758E0EAAC"/>
        <w:category>
          <w:name w:val="General"/>
          <w:gallery w:val="placeholder"/>
        </w:category>
        <w:types>
          <w:type w:val="bbPlcHdr"/>
        </w:types>
        <w:behaviors>
          <w:behavior w:val="content"/>
        </w:behaviors>
        <w:guid w:val="{71C5050F-5D92-4003-ADBA-15E18DF6FCBB}"/>
      </w:docPartPr>
      <w:docPartBody>
        <w:p w:rsidR="00000000" w:rsidRDefault="00216A0E" w:rsidP="00216A0E">
          <w:pPr>
            <w:pStyle w:val="8BD5948A51074F12AAA647E758E0EAAC1"/>
          </w:pPr>
          <w:r w:rsidRPr="009E4E09">
            <w:rPr>
              <w:rStyle w:val="PlaceholderText"/>
            </w:rPr>
            <w:t>Click or tap here to enter text.</w:t>
          </w:r>
        </w:p>
      </w:docPartBody>
    </w:docPart>
    <w:docPart>
      <w:docPartPr>
        <w:name w:val="510490D1DBA540F186F17ED1DD381947"/>
        <w:category>
          <w:name w:val="General"/>
          <w:gallery w:val="placeholder"/>
        </w:category>
        <w:types>
          <w:type w:val="bbPlcHdr"/>
        </w:types>
        <w:behaviors>
          <w:behavior w:val="content"/>
        </w:behaviors>
        <w:guid w:val="{9A0F8DBC-487A-4056-B578-423F58CD37A8}"/>
      </w:docPartPr>
      <w:docPartBody>
        <w:p w:rsidR="00000000" w:rsidRDefault="00216A0E" w:rsidP="00216A0E">
          <w:pPr>
            <w:pStyle w:val="510490D1DBA540F186F17ED1DD3819471"/>
          </w:pPr>
          <w:r w:rsidRPr="00E057D0">
            <w:rPr>
              <w:rStyle w:val="PlaceholderText"/>
            </w:rPr>
            <w:t>Click or tap here to enter text.</w:t>
          </w:r>
        </w:p>
      </w:docPartBody>
    </w:docPart>
    <w:docPart>
      <w:docPartPr>
        <w:name w:val="95E84449422A4CBF8CEAD4EFE7CF0749"/>
        <w:category>
          <w:name w:val="General"/>
          <w:gallery w:val="placeholder"/>
        </w:category>
        <w:types>
          <w:type w:val="bbPlcHdr"/>
        </w:types>
        <w:behaviors>
          <w:behavior w:val="content"/>
        </w:behaviors>
        <w:guid w:val="{B8B66D7C-797F-46EE-BE5A-0D6B2CF1A38E}"/>
      </w:docPartPr>
      <w:docPartBody>
        <w:p w:rsidR="00000000" w:rsidRDefault="00216A0E" w:rsidP="00216A0E">
          <w:pPr>
            <w:pStyle w:val="95E84449422A4CBF8CEAD4EFE7CF0749"/>
          </w:pPr>
          <w:r w:rsidRPr="004B7C6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1D57"/>
    <w:rsid w:val="000401F9"/>
    <w:rsid w:val="00161000"/>
    <w:rsid w:val="002076FC"/>
    <w:rsid w:val="00216A0E"/>
    <w:rsid w:val="0028184B"/>
    <w:rsid w:val="00281BB6"/>
    <w:rsid w:val="00511D57"/>
    <w:rsid w:val="007F3D51"/>
    <w:rsid w:val="008D60C4"/>
    <w:rsid w:val="009253CE"/>
    <w:rsid w:val="009A60BE"/>
    <w:rsid w:val="00A04400"/>
    <w:rsid w:val="00A26C5F"/>
    <w:rsid w:val="00B15A1C"/>
    <w:rsid w:val="00C216D3"/>
    <w:rsid w:val="00C523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6A0E"/>
    <w:rPr>
      <w:color w:val="808080"/>
    </w:rPr>
  </w:style>
  <w:style w:type="paragraph" w:customStyle="1" w:styleId="159635AE112549F6800D72C2B6CC41A0">
    <w:name w:val="159635AE112549F6800D72C2B6CC41A0"/>
    <w:rsid w:val="00511D57"/>
    <w:rPr>
      <w:rFonts w:eastAsiaTheme="minorHAnsi"/>
      <w:lang w:eastAsia="en-US"/>
    </w:rPr>
  </w:style>
  <w:style w:type="paragraph" w:customStyle="1" w:styleId="159635AE112549F6800D72C2B6CC41A01">
    <w:name w:val="159635AE112549F6800D72C2B6CC41A01"/>
    <w:rsid w:val="00511D57"/>
    <w:rPr>
      <w:rFonts w:eastAsiaTheme="minorHAnsi"/>
      <w:lang w:eastAsia="en-US"/>
    </w:rPr>
  </w:style>
  <w:style w:type="paragraph" w:customStyle="1" w:styleId="9C7DE5AE5A7B4779B2AB13D17582AB1D">
    <w:name w:val="9C7DE5AE5A7B4779B2AB13D17582AB1D"/>
    <w:rsid w:val="007F3D51"/>
    <w:rPr>
      <w:lang w:val="en-GB" w:eastAsia="en-GB"/>
    </w:rPr>
  </w:style>
  <w:style w:type="paragraph" w:customStyle="1" w:styleId="8DE390237031430B8BB0D2E14DD30230">
    <w:name w:val="8DE390237031430B8BB0D2E14DD30230"/>
    <w:rsid w:val="007F3D51"/>
    <w:rPr>
      <w:lang w:val="en-GB" w:eastAsia="en-GB"/>
    </w:rPr>
  </w:style>
  <w:style w:type="paragraph" w:customStyle="1" w:styleId="E32937E682374507AE01C61C7C4091C0">
    <w:name w:val="E32937E682374507AE01C61C7C4091C0"/>
    <w:rsid w:val="00A26C5F"/>
    <w:rPr>
      <w:rFonts w:eastAsiaTheme="minorHAnsi"/>
      <w:lang w:eastAsia="en-US"/>
    </w:rPr>
  </w:style>
  <w:style w:type="paragraph" w:customStyle="1" w:styleId="8708E2D38AE345B1A24415480622E12F">
    <w:name w:val="8708E2D38AE345B1A24415480622E12F"/>
    <w:rsid w:val="00A26C5F"/>
    <w:rPr>
      <w:rFonts w:eastAsiaTheme="minorHAnsi"/>
      <w:lang w:eastAsia="en-US"/>
    </w:rPr>
  </w:style>
  <w:style w:type="paragraph" w:customStyle="1" w:styleId="5BB4092F93C644C2BA52198D5B0EEFFA">
    <w:name w:val="5BB4092F93C644C2BA52198D5B0EEFFA"/>
    <w:rsid w:val="00A26C5F"/>
    <w:rPr>
      <w:rFonts w:eastAsiaTheme="minorHAnsi"/>
      <w:lang w:eastAsia="en-US"/>
    </w:rPr>
  </w:style>
  <w:style w:type="paragraph" w:customStyle="1" w:styleId="DEC18F2F3C85458FA03BCCD74B61E809">
    <w:name w:val="DEC18F2F3C85458FA03BCCD74B61E809"/>
    <w:rsid w:val="00A26C5F"/>
    <w:rPr>
      <w:rFonts w:eastAsiaTheme="minorHAnsi"/>
      <w:lang w:eastAsia="en-US"/>
    </w:rPr>
  </w:style>
  <w:style w:type="paragraph" w:customStyle="1" w:styleId="C0548F5720A04DF4B6C3E2D4BB346CDB">
    <w:name w:val="C0548F5720A04DF4B6C3E2D4BB346CDB"/>
    <w:rsid w:val="00A26C5F"/>
    <w:rPr>
      <w:rFonts w:eastAsiaTheme="minorHAnsi"/>
      <w:lang w:eastAsia="en-US"/>
    </w:rPr>
  </w:style>
  <w:style w:type="paragraph" w:customStyle="1" w:styleId="8E45B5D1C6B44E64A074B3BB6E0D632B">
    <w:name w:val="8E45B5D1C6B44E64A074B3BB6E0D632B"/>
    <w:rsid w:val="00A26C5F"/>
    <w:rPr>
      <w:rFonts w:eastAsiaTheme="minorHAnsi"/>
      <w:lang w:eastAsia="en-US"/>
    </w:rPr>
  </w:style>
  <w:style w:type="paragraph" w:customStyle="1" w:styleId="DB08174B2C024B3ABDCC88E2D0ED7F66">
    <w:name w:val="DB08174B2C024B3ABDCC88E2D0ED7F66"/>
    <w:rsid w:val="00A26C5F"/>
    <w:rPr>
      <w:rFonts w:eastAsiaTheme="minorHAnsi"/>
      <w:lang w:eastAsia="en-US"/>
    </w:rPr>
  </w:style>
  <w:style w:type="paragraph" w:customStyle="1" w:styleId="BEB40225F4C24E7CAB6A77B8AC79F002">
    <w:name w:val="BEB40225F4C24E7CAB6A77B8AC79F002"/>
    <w:rsid w:val="00A26C5F"/>
    <w:rPr>
      <w:rFonts w:eastAsiaTheme="minorHAnsi"/>
      <w:lang w:eastAsia="en-US"/>
    </w:rPr>
  </w:style>
  <w:style w:type="paragraph" w:customStyle="1" w:styleId="543043A43AD340F0B2E704349D500F37">
    <w:name w:val="543043A43AD340F0B2E704349D500F37"/>
    <w:rsid w:val="00A26C5F"/>
    <w:rPr>
      <w:rFonts w:eastAsiaTheme="minorHAnsi"/>
      <w:lang w:eastAsia="en-US"/>
    </w:rPr>
  </w:style>
  <w:style w:type="paragraph" w:customStyle="1" w:styleId="A20B8088927749E69308161B81DF3E00">
    <w:name w:val="A20B8088927749E69308161B81DF3E00"/>
    <w:rsid w:val="00A26C5F"/>
    <w:rPr>
      <w:rFonts w:eastAsiaTheme="minorHAnsi"/>
      <w:lang w:eastAsia="en-US"/>
    </w:rPr>
  </w:style>
  <w:style w:type="paragraph" w:customStyle="1" w:styleId="415122A9995D402691931490F4EA7A29">
    <w:name w:val="415122A9995D402691931490F4EA7A29"/>
    <w:rsid w:val="00A26C5F"/>
    <w:rPr>
      <w:rFonts w:eastAsiaTheme="minorHAnsi"/>
      <w:lang w:eastAsia="en-US"/>
    </w:rPr>
  </w:style>
  <w:style w:type="paragraph" w:customStyle="1" w:styleId="C70252E965AC43398B0D6F40F46B13CB">
    <w:name w:val="C70252E965AC43398B0D6F40F46B13CB"/>
    <w:rsid w:val="00A26C5F"/>
    <w:rPr>
      <w:rFonts w:eastAsiaTheme="minorHAnsi"/>
      <w:lang w:eastAsia="en-US"/>
    </w:rPr>
  </w:style>
  <w:style w:type="paragraph" w:customStyle="1" w:styleId="C7A8932531B649FBA27509FB88A8B312">
    <w:name w:val="C7A8932531B649FBA27509FB88A8B312"/>
    <w:rsid w:val="00A26C5F"/>
    <w:rPr>
      <w:rFonts w:eastAsiaTheme="minorHAnsi"/>
      <w:lang w:eastAsia="en-US"/>
    </w:rPr>
  </w:style>
  <w:style w:type="paragraph" w:customStyle="1" w:styleId="706BECD6EA9E4C9DB0DB1C536E06FE0E">
    <w:name w:val="706BECD6EA9E4C9DB0DB1C536E06FE0E"/>
    <w:rsid w:val="00A26C5F"/>
    <w:rPr>
      <w:rFonts w:eastAsiaTheme="minorHAnsi"/>
      <w:lang w:eastAsia="en-US"/>
    </w:rPr>
  </w:style>
  <w:style w:type="paragraph" w:customStyle="1" w:styleId="216D5A781D9B4C6895FD7A29FAD66A3B">
    <w:name w:val="216D5A781D9B4C6895FD7A29FAD66A3B"/>
    <w:rsid w:val="00A26C5F"/>
    <w:rPr>
      <w:rFonts w:eastAsiaTheme="minorHAnsi"/>
      <w:lang w:eastAsia="en-US"/>
    </w:rPr>
  </w:style>
  <w:style w:type="paragraph" w:customStyle="1" w:styleId="705348310EF54C00BF47A5BD1CF62740">
    <w:name w:val="705348310EF54C00BF47A5BD1CF62740"/>
    <w:rsid w:val="00A26C5F"/>
    <w:rPr>
      <w:rFonts w:eastAsiaTheme="minorHAnsi"/>
      <w:lang w:eastAsia="en-US"/>
    </w:rPr>
  </w:style>
  <w:style w:type="paragraph" w:customStyle="1" w:styleId="D0BE659562764C47869665745A7968C3">
    <w:name w:val="D0BE659562764C47869665745A7968C3"/>
    <w:rsid w:val="00A26C5F"/>
    <w:rPr>
      <w:lang w:val="en-GB" w:eastAsia="en-GB"/>
    </w:rPr>
  </w:style>
  <w:style w:type="paragraph" w:customStyle="1" w:styleId="E32937E682374507AE01C61C7C4091C01">
    <w:name w:val="E32937E682374507AE01C61C7C4091C01"/>
    <w:rsid w:val="00A26C5F"/>
    <w:rPr>
      <w:rFonts w:eastAsiaTheme="minorHAnsi"/>
      <w:lang w:eastAsia="en-US"/>
    </w:rPr>
  </w:style>
  <w:style w:type="paragraph" w:customStyle="1" w:styleId="8708E2D38AE345B1A24415480622E12F1">
    <w:name w:val="8708E2D38AE345B1A24415480622E12F1"/>
    <w:rsid w:val="00A26C5F"/>
    <w:rPr>
      <w:rFonts w:eastAsiaTheme="minorHAnsi"/>
      <w:lang w:eastAsia="en-US"/>
    </w:rPr>
  </w:style>
  <w:style w:type="paragraph" w:customStyle="1" w:styleId="5BB4092F93C644C2BA52198D5B0EEFFA1">
    <w:name w:val="5BB4092F93C644C2BA52198D5B0EEFFA1"/>
    <w:rsid w:val="00A26C5F"/>
    <w:rPr>
      <w:rFonts w:eastAsiaTheme="minorHAnsi"/>
      <w:lang w:eastAsia="en-US"/>
    </w:rPr>
  </w:style>
  <w:style w:type="paragraph" w:customStyle="1" w:styleId="DEC18F2F3C85458FA03BCCD74B61E8091">
    <w:name w:val="DEC18F2F3C85458FA03BCCD74B61E8091"/>
    <w:rsid w:val="00A26C5F"/>
    <w:rPr>
      <w:rFonts w:eastAsiaTheme="minorHAnsi"/>
      <w:lang w:eastAsia="en-US"/>
    </w:rPr>
  </w:style>
  <w:style w:type="paragraph" w:customStyle="1" w:styleId="D0BE659562764C47869665745A7968C31">
    <w:name w:val="D0BE659562764C47869665745A796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1">
    <w:name w:val="C0548F5720A04DF4B6C3E2D4BB346CDB1"/>
    <w:rsid w:val="00A26C5F"/>
    <w:rPr>
      <w:rFonts w:eastAsiaTheme="minorHAnsi"/>
      <w:lang w:eastAsia="en-US"/>
    </w:rPr>
  </w:style>
  <w:style w:type="paragraph" w:customStyle="1" w:styleId="8E45B5D1C6B44E64A074B3BB6E0D632B1">
    <w:name w:val="8E45B5D1C6B44E64A074B3BB6E0D632B1"/>
    <w:rsid w:val="00A26C5F"/>
    <w:rPr>
      <w:rFonts w:eastAsiaTheme="minorHAnsi"/>
      <w:lang w:eastAsia="en-US"/>
    </w:rPr>
  </w:style>
  <w:style w:type="paragraph" w:customStyle="1" w:styleId="DB08174B2C024B3ABDCC88E2D0ED7F661">
    <w:name w:val="DB08174B2C024B3ABDCC88E2D0ED7F661"/>
    <w:rsid w:val="00A26C5F"/>
    <w:rPr>
      <w:rFonts w:eastAsiaTheme="minorHAnsi"/>
      <w:lang w:eastAsia="en-US"/>
    </w:rPr>
  </w:style>
  <w:style w:type="paragraph" w:customStyle="1" w:styleId="BEB40225F4C24E7CAB6A77B8AC79F0021">
    <w:name w:val="BEB40225F4C24E7CAB6A77B8AC79F0021"/>
    <w:rsid w:val="00A26C5F"/>
    <w:rPr>
      <w:rFonts w:eastAsiaTheme="minorHAnsi"/>
      <w:lang w:eastAsia="en-US"/>
    </w:rPr>
  </w:style>
  <w:style w:type="paragraph" w:customStyle="1" w:styleId="543043A43AD340F0B2E704349D500F371">
    <w:name w:val="543043A43AD340F0B2E704349D500F371"/>
    <w:rsid w:val="00A26C5F"/>
    <w:rPr>
      <w:rFonts w:eastAsiaTheme="minorHAnsi"/>
      <w:lang w:eastAsia="en-US"/>
    </w:rPr>
  </w:style>
  <w:style w:type="paragraph" w:customStyle="1" w:styleId="A20B8088927749E69308161B81DF3E001">
    <w:name w:val="A20B8088927749E69308161B81DF3E001"/>
    <w:rsid w:val="00A26C5F"/>
    <w:rPr>
      <w:rFonts w:eastAsiaTheme="minorHAnsi"/>
      <w:lang w:eastAsia="en-US"/>
    </w:rPr>
  </w:style>
  <w:style w:type="paragraph" w:customStyle="1" w:styleId="415122A9995D402691931490F4EA7A291">
    <w:name w:val="415122A9995D402691931490F4EA7A291"/>
    <w:rsid w:val="00A26C5F"/>
    <w:rPr>
      <w:rFonts w:eastAsiaTheme="minorHAnsi"/>
      <w:lang w:eastAsia="en-US"/>
    </w:rPr>
  </w:style>
  <w:style w:type="paragraph" w:customStyle="1" w:styleId="C70252E965AC43398B0D6F40F46B13CB1">
    <w:name w:val="C70252E965AC43398B0D6F40F46B13CB1"/>
    <w:rsid w:val="00A26C5F"/>
    <w:rPr>
      <w:rFonts w:eastAsiaTheme="minorHAnsi"/>
      <w:lang w:eastAsia="en-US"/>
    </w:rPr>
  </w:style>
  <w:style w:type="paragraph" w:customStyle="1" w:styleId="C7A8932531B649FBA27509FB88A8B3121">
    <w:name w:val="C7A8932531B649FBA27509FB88A8B3121"/>
    <w:rsid w:val="00A26C5F"/>
    <w:rPr>
      <w:rFonts w:eastAsiaTheme="minorHAnsi"/>
      <w:lang w:eastAsia="en-US"/>
    </w:rPr>
  </w:style>
  <w:style w:type="paragraph" w:customStyle="1" w:styleId="706BECD6EA9E4C9DB0DB1C536E06FE0E1">
    <w:name w:val="706BECD6EA9E4C9DB0DB1C536E06FE0E1"/>
    <w:rsid w:val="00A26C5F"/>
    <w:rPr>
      <w:rFonts w:eastAsiaTheme="minorHAnsi"/>
      <w:lang w:eastAsia="en-US"/>
    </w:rPr>
  </w:style>
  <w:style w:type="paragraph" w:customStyle="1" w:styleId="216D5A781D9B4C6895FD7A29FAD66A3B1">
    <w:name w:val="216D5A781D9B4C6895FD7A29FAD66A3B1"/>
    <w:rsid w:val="00A26C5F"/>
    <w:rPr>
      <w:rFonts w:eastAsiaTheme="minorHAnsi"/>
      <w:lang w:eastAsia="en-US"/>
    </w:rPr>
  </w:style>
  <w:style w:type="paragraph" w:customStyle="1" w:styleId="705348310EF54C00BF47A5BD1CF627401">
    <w:name w:val="705348310EF54C00BF47A5BD1CF627401"/>
    <w:rsid w:val="00A26C5F"/>
    <w:rPr>
      <w:rFonts w:eastAsiaTheme="minorHAnsi"/>
      <w:lang w:eastAsia="en-US"/>
    </w:rPr>
  </w:style>
  <w:style w:type="paragraph" w:customStyle="1" w:styleId="4455A10DF72E4A2E9CDEC46A026B7343">
    <w:name w:val="4455A10DF72E4A2E9CDEC46A026B7343"/>
    <w:rsid w:val="00A26C5F"/>
    <w:rPr>
      <w:lang w:val="en-GB" w:eastAsia="en-GB"/>
    </w:rPr>
  </w:style>
  <w:style w:type="paragraph" w:customStyle="1" w:styleId="E9786F41D60F4B559AFAB4D315F8C728">
    <w:name w:val="E9786F41D60F4B559AFAB4D315F8C728"/>
    <w:rsid w:val="00A26C5F"/>
    <w:rPr>
      <w:lang w:val="en-GB" w:eastAsia="en-GB"/>
    </w:rPr>
  </w:style>
  <w:style w:type="paragraph" w:customStyle="1" w:styleId="55632D8CE8A54F0C89DC1496DA2D60B2">
    <w:name w:val="55632D8CE8A54F0C89DC1496DA2D60B2"/>
    <w:rsid w:val="00A26C5F"/>
    <w:rPr>
      <w:lang w:val="en-GB" w:eastAsia="en-GB"/>
    </w:rPr>
  </w:style>
  <w:style w:type="paragraph" w:customStyle="1" w:styleId="E32937E682374507AE01C61C7C4091C02">
    <w:name w:val="E32937E682374507AE01C61C7C4091C02"/>
    <w:rsid w:val="00A26C5F"/>
    <w:rPr>
      <w:rFonts w:eastAsiaTheme="minorHAnsi"/>
      <w:lang w:eastAsia="en-US"/>
    </w:rPr>
  </w:style>
  <w:style w:type="paragraph" w:customStyle="1" w:styleId="8708E2D38AE345B1A24415480622E12F2">
    <w:name w:val="8708E2D38AE345B1A24415480622E12F2"/>
    <w:rsid w:val="00A26C5F"/>
    <w:rPr>
      <w:rFonts w:eastAsiaTheme="minorHAnsi"/>
      <w:lang w:eastAsia="en-US"/>
    </w:rPr>
  </w:style>
  <w:style w:type="paragraph" w:customStyle="1" w:styleId="5BB4092F93C644C2BA52198D5B0EEFFA2">
    <w:name w:val="5BB4092F93C644C2BA52198D5B0EEFFA2"/>
    <w:rsid w:val="00A26C5F"/>
    <w:rPr>
      <w:rFonts w:eastAsiaTheme="minorHAnsi"/>
      <w:lang w:eastAsia="en-US"/>
    </w:rPr>
  </w:style>
  <w:style w:type="paragraph" w:customStyle="1" w:styleId="DEC18F2F3C85458FA03BCCD74B61E8092">
    <w:name w:val="DEC18F2F3C85458FA03BCCD74B61E8092"/>
    <w:rsid w:val="00A26C5F"/>
    <w:rPr>
      <w:rFonts w:eastAsiaTheme="minorHAnsi"/>
      <w:lang w:eastAsia="en-US"/>
    </w:rPr>
  </w:style>
  <w:style w:type="paragraph" w:customStyle="1" w:styleId="D0BE659562764C47869665745A7968C32">
    <w:name w:val="D0BE659562764C47869665745A796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2">
    <w:name w:val="C0548F5720A04DF4B6C3E2D4BB346CDB2"/>
    <w:rsid w:val="00A26C5F"/>
    <w:rPr>
      <w:rFonts w:eastAsiaTheme="minorHAnsi"/>
      <w:lang w:eastAsia="en-US"/>
    </w:rPr>
  </w:style>
  <w:style w:type="paragraph" w:customStyle="1" w:styleId="4455A10DF72E4A2E9CDEC46A026B73431">
    <w:name w:val="4455A10DF72E4A2E9CDEC46A026B734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1">
    <w:name w:val="55632D8CE8A54F0C89DC1496DA2D60B2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E45B5D1C6B44E64A074B3BB6E0D632B2">
    <w:name w:val="8E45B5D1C6B44E64A074B3BB6E0D632B2"/>
    <w:rsid w:val="00A26C5F"/>
    <w:rPr>
      <w:rFonts w:eastAsiaTheme="minorHAnsi"/>
      <w:lang w:eastAsia="en-US"/>
    </w:rPr>
  </w:style>
  <w:style w:type="paragraph" w:customStyle="1" w:styleId="DB08174B2C024B3ABDCC88E2D0ED7F662">
    <w:name w:val="DB08174B2C024B3ABDCC88E2D0ED7F662"/>
    <w:rsid w:val="00A26C5F"/>
    <w:rPr>
      <w:rFonts w:eastAsiaTheme="minorHAnsi"/>
      <w:lang w:eastAsia="en-US"/>
    </w:rPr>
  </w:style>
  <w:style w:type="paragraph" w:customStyle="1" w:styleId="BEB40225F4C24E7CAB6A77B8AC79F0022">
    <w:name w:val="BEB40225F4C24E7CAB6A77B8AC79F0022"/>
    <w:rsid w:val="00A26C5F"/>
    <w:rPr>
      <w:rFonts w:eastAsiaTheme="minorHAnsi"/>
      <w:lang w:eastAsia="en-US"/>
    </w:rPr>
  </w:style>
  <w:style w:type="paragraph" w:customStyle="1" w:styleId="543043A43AD340F0B2E704349D500F372">
    <w:name w:val="543043A43AD340F0B2E704349D500F372"/>
    <w:rsid w:val="00A26C5F"/>
    <w:rPr>
      <w:rFonts w:eastAsiaTheme="minorHAnsi"/>
      <w:lang w:eastAsia="en-US"/>
    </w:rPr>
  </w:style>
  <w:style w:type="paragraph" w:customStyle="1" w:styleId="A20B8088927749E69308161B81DF3E002">
    <w:name w:val="A20B8088927749E69308161B81DF3E002"/>
    <w:rsid w:val="00A26C5F"/>
    <w:rPr>
      <w:rFonts w:eastAsiaTheme="minorHAnsi"/>
      <w:lang w:eastAsia="en-US"/>
    </w:rPr>
  </w:style>
  <w:style w:type="paragraph" w:customStyle="1" w:styleId="415122A9995D402691931490F4EA7A292">
    <w:name w:val="415122A9995D402691931490F4EA7A292"/>
    <w:rsid w:val="00A26C5F"/>
    <w:rPr>
      <w:rFonts w:eastAsiaTheme="minorHAnsi"/>
      <w:lang w:eastAsia="en-US"/>
    </w:rPr>
  </w:style>
  <w:style w:type="paragraph" w:customStyle="1" w:styleId="C70252E965AC43398B0D6F40F46B13CB2">
    <w:name w:val="C70252E965AC43398B0D6F40F46B13CB2"/>
    <w:rsid w:val="00A26C5F"/>
    <w:rPr>
      <w:rFonts w:eastAsiaTheme="minorHAnsi"/>
      <w:lang w:eastAsia="en-US"/>
    </w:rPr>
  </w:style>
  <w:style w:type="paragraph" w:customStyle="1" w:styleId="C7A8932531B649FBA27509FB88A8B3122">
    <w:name w:val="C7A8932531B649FBA27509FB88A8B3122"/>
    <w:rsid w:val="00A26C5F"/>
    <w:rPr>
      <w:rFonts w:eastAsiaTheme="minorHAnsi"/>
      <w:lang w:eastAsia="en-US"/>
    </w:rPr>
  </w:style>
  <w:style w:type="paragraph" w:customStyle="1" w:styleId="706BECD6EA9E4C9DB0DB1C536E06FE0E2">
    <w:name w:val="706BECD6EA9E4C9DB0DB1C536E06FE0E2"/>
    <w:rsid w:val="00A26C5F"/>
    <w:rPr>
      <w:rFonts w:eastAsiaTheme="minorHAnsi"/>
      <w:lang w:eastAsia="en-US"/>
    </w:rPr>
  </w:style>
  <w:style w:type="paragraph" w:customStyle="1" w:styleId="216D5A781D9B4C6895FD7A29FAD66A3B2">
    <w:name w:val="216D5A781D9B4C6895FD7A29FAD66A3B2"/>
    <w:rsid w:val="00A26C5F"/>
    <w:rPr>
      <w:rFonts w:eastAsiaTheme="minorHAnsi"/>
      <w:lang w:eastAsia="en-US"/>
    </w:rPr>
  </w:style>
  <w:style w:type="paragraph" w:customStyle="1" w:styleId="705348310EF54C00BF47A5BD1CF627402">
    <w:name w:val="705348310EF54C00BF47A5BD1CF627402"/>
    <w:rsid w:val="00A26C5F"/>
    <w:rPr>
      <w:rFonts w:eastAsiaTheme="minorHAnsi"/>
      <w:lang w:eastAsia="en-US"/>
    </w:rPr>
  </w:style>
  <w:style w:type="paragraph" w:customStyle="1" w:styleId="3B920A4D60D04D55B5E3C8662BB97A13">
    <w:name w:val="3B920A4D60D04D55B5E3C8662BB97A13"/>
    <w:rsid w:val="00A26C5F"/>
    <w:rPr>
      <w:lang w:val="en-GB" w:eastAsia="en-GB"/>
    </w:rPr>
  </w:style>
  <w:style w:type="paragraph" w:customStyle="1" w:styleId="78FD5794D23C4766A0422F641DF83106">
    <w:name w:val="78FD5794D23C4766A0422F641DF83106"/>
    <w:rsid w:val="00A26C5F"/>
    <w:rPr>
      <w:lang w:val="en-GB" w:eastAsia="en-GB"/>
    </w:rPr>
  </w:style>
  <w:style w:type="paragraph" w:customStyle="1" w:styleId="B33AE5EBAB5748CC8F019C5DD7103D1F">
    <w:name w:val="B33AE5EBAB5748CC8F019C5DD7103D1F"/>
    <w:rsid w:val="00A26C5F"/>
    <w:rPr>
      <w:lang w:val="en-GB" w:eastAsia="en-GB"/>
    </w:rPr>
  </w:style>
  <w:style w:type="paragraph" w:customStyle="1" w:styleId="C092F7F90F0944B081EB2E4B24EF72F0">
    <w:name w:val="C092F7F90F0944B081EB2E4B24EF72F0"/>
    <w:rsid w:val="00A26C5F"/>
    <w:rPr>
      <w:lang w:val="en-GB" w:eastAsia="en-GB"/>
    </w:rPr>
  </w:style>
  <w:style w:type="paragraph" w:customStyle="1" w:styleId="B4953F24DA0B4F368871797A70FDA56C">
    <w:name w:val="B4953F24DA0B4F368871797A70FDA56C"/>
    <w:rsid w:val="00A26C5F"/>
    <w:rPr>
      <w:lang w:val="en-GB" w:eastAsia="en-GB"/>
    </w:rPr>
  </w:style>
  <w:style w:type="paragraph" w:customStyle="1" w:styleId="68E23A86B4DC46B8A8D4D3F74B860E8C">
    <w:name w:val="68E23A86B4DC46B8A8D4D3F74B860E8C"/>
    <w:rsid w:val="00A26C5F"/>
    <w:rPr>
      <w:lang w:val="en-GB" w:eastAsia="en-GB"/>
    </w:rPr>
  </w:style>
  <w:style w:type="paragraph" w:customStyle="1" w:styleId="3CB68D7B76584F2B87236D9A7CDCE692">
    <w:name w:val="3CB68D7B76584F2B87236D9A7CDCE692"/>
    <w:rsid w:val="00A26C5F"/>
    <w:rPr>
      <w:lang w:val="en-GB" w:eastAsia="en-GB"/>
    </w:rPr>
  </w:style>
  <w:style w:type="paragraph" w:customStyle="1" w:styleId="4CA69848B48F425A86A503D27D3CCC86">
    <w:name w:val="4CA69848B48F425A86A503D27D3CCC86"/>
    <w:rsid w:val="00A26C5F"/>
    <w:rPr>
      <w:lang w:val="en-GB" w:eastAsia="en-GB"/>
    </w:rPr>
  </w:style>
  <w:style w:type="paragraph" w:customStyle="1" w:styleId="78745D38AD8C4E42BAAA4CDE69E8250B">
    <w:name w:val="78745D38AD8C4E42BAAA4CDE69E8250B"/>
    <w:rsid w:val="00A26C5F"/>
    <w:rPr>
      <w:lang w:val="en-GB" w:eastAsia="en-GB"/>
    </w:rPr>
  </w:style>
  <w:style w:type="paragraph" w:customStyle="1" w:styleId="6D984DBBD63E4EEBBC5B183924EFBB82">
    <w:name w:val="6D984DBBD63E4EEBBC5B183924EFBB82"/>
    <w:rsid w:val="00A26C5F"/>
    <w:rPr>
      <w:lang w:val="en-GB" w:eastAsia="en-GB"/>
    </w:rPr>
  </w:style>
  <w:style w:type="paragraph" w:customStyle="1" w:styleId="49CF09D84B2645E3B1218A3E87A4FE64">
    <w:name w:val="49CF09D84B2645E3B1218A3E87A4FE64"/>
    <w:rsid w:val="00A26C5F"/>
    <w:rPr>
      <w:lang w:val="en-GB" w:eastAsia="en-GB"/>
    </w:rPr>
  </w:style>
  <w:style w:type="paragraph" w:customStyle="1" w:styleId="B5FF79D8B53342A7A60BFF1019700F7F">
    <w:name w:val="B5FF79D8B53342A7A60BFF1019700F7F"/>
    <w:rsid w:val="00A26C5F"/>
    <w:rPr>
      <w:lang w:val="en-GB" w:eastAsia="en-GB"/>
    </w:rPr>
  </w:style>
  <w:style w:type="paragraph" w:customStyle="1" w:styleId="DD1D88F275B14D7688D79838FD038DA9">
    <w:name w:val="DD1D88F275B14D7688D79838FD038DA9"/>
    <w:rsid w:val="00A26C5F"/>
    <w:rPr>
      <w:lang w:val="en-GB" w:eastAsia="en-GB"/>
    </w:rPr>
  </w:style>
  <w:style w:type="paragraph" w:customStyle="1" w:styleId="01BF774FEA804094A9A0D2BD45A4D094">
    <w:name w:val="01BF774FEA804094A9A0D2BD45A4D094"/>
    <w:rsid w:val="00A26C5F"/>
    <w:rPr>
      <w:lang w:val="en-GB" w:eastAsia="en-GB"/>
    </w:rPr>
  </w:style>
  <w:style w:type="paragraph" w:customStyle="1" w:styleId="BB741D6ECE684F26B2AB9494AE6A330F">
    <w:name w:val="BB741D6ECE684F26B2AB9494AE6A330F"/>
    <w:rsid w:val="00A26C5F"/>
    <w:rPr>
      <w:lang w:val="en-GB" w:eastAsia="en-GB"/>
    </w:rPr>
  </w:style>
  <w:style w:type="paragraph" w:customStyle="1" w:styleId="F46A85BC2D654746A1982675F4CC8E87">
    <w:name w:val="F46A85BC2D654746A1982675F4CC8E87"/>
    <w:rsid w:val="00A26C5F"/>
    <w:rPr>
      <w:lang w:val="en-GB" w:eastAsia="en-GB"/>
    </w:rPr>
  </w:style>
  <w:style w:type="paragraph" w:customStyle="1" w:styleId="4CA66E58DC7647D796BFD1554550E4BA">
    <w:name w:val="4CA66E58DC7647D796BFD1554550E4BA"/>
    <w:rsid w:val="00A26C5F"/>
    <w:rPr>
      <w:lang w:val="en-GB" w:eastAsia="en-GB"/>
    </w:rPr>
  </w:style>
  <w:style w:type="paragraph" w:customStyle="1" w:styleId="0C68C8DB528B409FAD3A80D38126F093">
    <w:name w:val="0C68C8DB528B409FAD3A80D38126F093"/>
    <w:rsid w:val="00A26C5F"/>
    <w:rPr>
      <w:lang w:val="en-GB" w:eastAsia="en-GB"/>
    </w:rPr>
  </w:style>
  <w:style w:type="paragraph" w:customStyle="1" w:styleId="7D7E585C926A481BB1FB410F4E46D7E9">
    <w:name w:val="7D7E585C926A481BB1FB410F4E46D7E9"/>
    <w:rsid w:val="00A26C5F"/>
    <w:rPr>
      <w:lang w:val="en-GB" w:eastAsia="en-GB"/>
    </w:rPr>
  </w:style>
  <w:style w:type="paragraph" w:customStyle="1" w:styleId="B2510D4E525841D189D3F78B80F630CA">
    <w:name w:val="B2510D4E525841D189D3F78B80F630CA"/>
    <w:rsid w:val="00A26C5F"/>
    <w:rPr>
      <w:lang w:val="en-GB" w:eastAsia="en-GB"/>
    </w:rPr>
  </w:style>
  <w:style w:type="paragraph" w:customStyle="1" w:styleId="10365E4A6B814A728F186B019F2EAE6A">
    <w:name w:val="10365E4A6B814A728F186B019F2EAE6A"/>
    <w:rsid w:val="00A26C5F"/>
    <w:rPr>
      <w:lang w:val="en-GB" w:eastAsia="en-GB"/>
    </w:rPr>
  </w:style>
  <w:style w:type="paragraph" w:customStyle="1" w:styleId="0B84D5F9FB8F4ADCA22E8C3E94713BC4">
    <w:name w:val="0B84D5F9FB8F4ADCA22E8C3E94713BC4"/>
    <w:rsid w:val="00A26C5F"/>
    <w:rPr>
      <w:lang w:val="en-GB" w:eastAsia="en-GB"/>
    </w:rPr>
  </w:style>
  <w:style w:type="paragraph" w:customStyle="1" w:styleId="82AE6CF499104E70BFE9E7BFC281F8C3">
    <w:name w:val="82AE6CF499104E70BFE9E7BFC281F8C3"/>
    <w:rsid w:val="00A26C5F"/>
    <w:rPr>
      <w:lang w:val="en-GB" w:eastAsia="en-GB"/>
    </w:rPr>
  </w:style>
  <w:style w:type="paragraph" w:customStyle="1" w:styleId="74AB7948F52C4987814AAF87E7AEBB9A">
    <w:name w:val="74AB7948F52C4987814AAF87E7AEBB9A"/>
    <w:rsid w:val="00A26C5F"/>
    <w:rPr>
      <w:lang w:val="en-GB" w:eastAsia="en-GB"/>
    </w:rPr>
  </w:style>
  <w:style w:type="paragraph" w:customStyle="1" w:styleId="E32937E682374507AE01C61C7C4091C03">
    <w:name w:val="E32937E682374507AE01C61C7C4091C03"/>
    <w:rsid w:val="00A26C5F"/>
    <w:rPr>
      <w:rFonts w:eastAsiaTheme="minorHAnsi"/>
      <w:lang w:eastAsia="en-US"/>
    </w:rPr>
  </w:style>
  <w:style w:type="paragraph" w:customStyle="1" w:styleId="8708E2D38AE345B1A24415480622E12F3">
    <w:name w:val="8708E2D38AE345B1A24415480622E12F3"/>
    <w:rsid w:val="00A26C5F"/>
    <w:rPr>
      <w:rFonts w:eastAsiaTheme="minorHAnsi"/>
      <w:lang w:eastAsia="en-US"/>
    </w:rPr>
  </w:style>
  <w:style w:type="paragraph" w:customStyle="1" w:styleId="5BB4092F93C644C2BA52198D5B0EEFFA3">
    <w:name w:val="5BB4092F93C644C2BA52198D5B0EEFFA3"/>
    <w:rsid w:val="00A26C5F"/>
    <w:rPr>
      <w:rFonts w:eastAsiaTheme="minorHAnsi"/>
      <w:lang w:eastAsia="en-US"/>
    </w:rPr>
  </w:style>
  <w:style w:type="paragraph" w:customStyle="1" w:styleId="DEC18F2F3C85458FA03BCCD74B61E8093">
    <w:name w:val="DEC18F2F3C85458FA03BCCD74B61E8093"/>
    <w:rsid w:val="00A26C5F"/>
    <w:rPr>
      <w:rFonts w:eastAsiaTheme="minorHAnsi"/>
      <w:lang w:eastAsia="en-US"/>
    </w:rPr>
  </w:style>
  <w:style w:type="paragraph" w:customStyle="1" w:styleId="D0BE659562764C47869665745A7968C33">
    <w:name w:val="D0BE659562764C47869665745A7968C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3">
    <w:name w:val="C0548F5720A04DF4B6C3E2D4BB346CDB3"/>
    <w:rsid w:val="00A26C5F"/>
    <w:rPr>
      <w:rFonts w:eastAsiaTheme="minorHAnsi"/>
      <w:lang w:eastAsia="en-US"/>
    </w:rPr>
  </w:style>
  <w:style w:type="paragraph" w:customStyle="1" w:styleId="4455A10DF72E4A2E9CDEC46A026B73432">
    <w:name w:val="4455A10DF72E4A2E9CDEC46A026B734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1">
    <w:name w:val="3B920A4D60D04D55B5E3C8662BB97A1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2">
    <w:name w:val="55632D8CE8A54F0C89DC1496DA2D60B2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1">
    <w:name w:val="B5FF79D8B53342A7A60BFF1019700F7F1"/>
    <w:rsid w:val="00A26C5F"/>
    <w:rPr>
      <w:rFonts w:eastAsiaTheme="minorHAnsi"/>
      <w:lang w:eastAsia="en-US"/>
    </w:rPr>
  </w:style>
  <w:style w:type="paragraph" w:customStyle="1" w:styleId="DD1D88F275B14D7688D79838FD038DA91">
    <w:name w:val="DD1D88F275B14D7688D79838FD038DA91"/>
    <w:rsid w:val="00A26C5F"/>
    <w:rPr>
      <w:rFonts w:eastAsiaTheme="minorHAnsi"/>
      <w:lang w:eastAsia="en-US"/>
    </w:rPr>
  </w:style>
  <w:style w:type="paragraph" w:customStyle="1" w:styleId="01BF774FEA804094A9A0D2BD45A4D0941">
    <w:name w:val="01BF774FEA804094A9A0D2BD45A4D0941"/>
    <w:rsid w:val="00A26C5F"/>
    <w:rPr>
      <w:rFonts w:eastAsiaTheme="minorHAnsi"/>
      <w:lang w:eastAsia="en-US"/>
    </w:rPr>
  </w:style>
  <w:style w:type="paragraph" w:customStyle="1" w:styleId="4CA66E58DC7647D796BFD1554550E4BA1">
    <w:name w:val="4CA66E58DC7647D796BFD1554550E4BA1"/>
    <w:rsid w:val="00A26C5F"/>
    <w:rPr>
      <w:rFonts w:eastAsiaTheme="minorHAnsi"/>
      <w:lang w:eastAsia="en-US"/>
    </w:rPr>
  </w:style>
  <w:style w:type="paragraph" w:customStyle="1" w:styleId="0C68C8DB528B409FAD3A80D38126F0931">
    <w:name w:val="0C68C8DB528B409FAD3A80D38126F0931"/>
    <w:rsid w:val="00A26C5F"/>
    <w:rPr>
      <w:rFonts w:eastAsiaTheme="minorHAnsi"/>
      <w:lang w:eastAsia="en-US"/>
    </w:rPr>
  </w:style>
  <w:style w:type="paragraph" w:customStyle="1" w:styleId="7D7E585C926A481BB1FB410F4E46D7E91">
    <w:name w:val="7D7E585C926A481BB1FB410F4E46D7E91"/>
    <w:rsid w:val="00A26C5F"/>
    <w:rPr>
      <w:rFonts w:eastAsiaTheme="minorHAnsi"/>
      <w:lang w:eastAsia="en-US"/>
    </w:rPr>
  </w:style>
  <w:style w:type="paragraph" w:customStyle="1" w:styleId="B2510D4E525841D189D3F78B80F630CA1">
    <w:name w:val="B2510D4E525841D189D3F78B80F630CA1"/>
    <w:rsid w:val="00A26C5F"/>
    <w:rPr>
      <w:rFonts w:eastAsiaTheme="minorHAnsi"/>
      <w:lang w:eastAsia="en-US"/>
    </w:rPr>
  </w:style>
  <w:style w:type="paragraph" w:customStyle="1" w:styleId="74AB7948F52C4987814AAF87E7AEBB9A1">
    <w:name w:val="74AB7948F52C4987814AAF87E7AEBB9A1"/>
    <w:rsid w:val="00A26C5F"/>
    <w:rPr>
      <w:rFonts w:eastAsiaTheme="minorHAnsi"/>
      <w:lang w:eastAsia="en-US"/>
    </w:rPr>
  </w:style>
  <w:style w:type="paragraph" w:customStyle="1" w:styleId="82AE6CF499104E70BFE9E7BFC281F8C31">
    <w:name w:val="82AE6CF499104E70BFE9E7BFC281F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32937E682374507AE01C61C7C4091C04">
    <w:name w:val="E32937E682374507AE01C61C7C4091C04"/>
    <w:rsid w:val="00A26C5F"/>
    <w:rPr>
      <w:rFonts w:eastAsiaTheme="minorHAnsi"/>
      <w:lang w:eastAsia="en-US"/>
    </w:rPr>
  </w:style>
  <w:style w:type="paragraph" w:customStyle="1" w:styleId="8708E2D38AE345B1A24415480622E12F4">
    <w:name w:val="8708E2D38AE345B1A24415480622E12F4"/>
    <w:rsid w:val="00A26C5F"/>
    <w:rPr>
      <w:rFonts w:eastAsiaTheme="minorHAnsi"/>
      <w:lang w:eastAsia="en-US"/>
    </w:rPr>
  </w:style>
  <w:style w:type="paragraph" w:customStyle="1" w:styleId="5BB4092F93C644C2BA52198D5B0EEFFA4">
    <w:name w:val="5BB4092F93C644C2BA52198D5B0EEFFA4"/>
    <w:rsid w:val="00A26C5F"/>
    <w:rPr>
      <w:rFonts w:eastAsiaTheme="minorHAnsi"/>
      <w:lang w:eastAsia="en-US"/>
    </w:rPr>
  </w:style>
  <w:style w:type="paragraph" w:customStyle="1" w:styleId="DEC18F2F3C85458FA03BCCD74B61E8094">
    <w:name w:val="DEC18F2F3C85458FA03BCCD74B61E8094"/>
    <w:rsid w:val="00A26C5F"/>
    <w:rPr>
      <w:rFonts w:eastAsiaTheme="minorHAnsi"/>
      <w:lang w:eastAsia="en-US"/>
    </w:rPr>
  </w:style>
  <w:style w:type="paragraph" w:customStyle="1" w:styleId="D0BE659562764C47869665745A7968C34">
    <w:name w:val="D0BE659562764C47869665745A7968C34"/>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4">
    <w:name w:val="C0548F5720A04DF4B6C3E2D4BB346CDB4"/>
    <w:rsid w:val="00A26C5F"/>
    <w:rPr>
      <w:rFonts w:eastAsiaTheme="minorHAnsi"/>
      <w:lang w:eastAsia="en-US"/>
    </w:rPr>
  </w:style>
  <w:style w:type="paragraph" w:customStyle="1" w:styleId="4455A10DF72E4A2E9CDEC46A026B73433">
    <w:name w:val="4455A10DF72E4A2E9CDEC46A026B734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2">
    <w:name w:val="3B920A4D60D04D55B5E3C8662BB97A1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3">
    <w:name w:val="55632D8CE8A54F0C89DC1496DA2D60B2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2">
    <w:name w:val="B5FF79D8B53342A7A60BFF1019700F7F2"/>
    <w:rsid w:val="00A26C5F"/>
    <w:rPr>
      <w:rFonts w:eastAsiaTheme="minorHAnsi"/>
      <w:lang w:eastAsia="en-US"/>
    </w:rPr>
  </w:style>
  <w:style w:type="paragraph" w:customStyle="1" w:styleId="DD1D88F275B14D7688D79838FD038DA92">
    <w:name w:val="DD1D88F275B14D7688D79838FD038DA92"/>
    <w:rsid w:val="00A26C5F"/>
    <w:rPr>
      <w:rFonts w:eastAsiaTheme="minorHAnsi"/>
      <w:lang w:eastAsia="en-US"/>
    </w:rPr>
  </w:style>
  <w:style w:type="paragraph" w:customStyle="1" w:styleId="01BF774FEA804094A9A0D2BD45A4D0942">
    <w:name w:val="01BF774FEA804094A9A0D2BD45A4D0942"/>
    <w:rsid w:val="00A26C5F"/>
    <w:rPr>
      <w:rFonts w:eastAsiaTheme="minorHAnsi"/>
      <w:lang w:eastAsia="en-US"/>
    </w:rPr>
  </w:style>
  <w:style w:type="paragraph" w:customStyle="1" w:styleId="4CA66E58DC7647D796BFD1554550E4BA2">
    <w:name w:val="4CA66E58DC7647D796BFD1554550E4BA2"/>
    <w:rsid w:val="00A26C5F"/>
    <w:rPr>
      <w:rFonts w:eastAsiaTheme="minorHAnsi"/>
      <w:lang w:eastAsia="en-US"/>
    </w:rPr>
  </w:style>
  <w:style w:type="paragraph" w:customStyle="1" w:styleId="0C68C8DB528B409FAD3A80D38126F0932">
    <w:name w:val="0C68C8DB528B409FAD3A80D38126F0932"/>
    <w:rsid w:val="00A26C5F"/>
    <w:rPr>
      <w:rFonts w:eastAsiaTheme="minorHAnsi"/>
      <w:lang w:eastAsia="en-US"/>
    </w:rPr>
  </w:style>
  <w:style w:type="paragraph" w:customStyle="1" w:styleId="7D7E585C926A481BB1FB410F4E46D7E92">
    <w:name w:val="7D7E585C926A481BB1FB410F4E46D7E92"/>
    <w:rsid w:val="00A26C5F"/>
    <w:rPr>
      <w:rFonts w:eastAsiaTheme="minorHAnsi"/>
      <w:lang w:eastAsia="en-US"/>
    </w:rPr>
  </w:style>
  <w:style w:type="paragraph" w:customStyle="1" w:styleId="B2510D4E525841D189D3F78B80F630CA2">
    <w:name w:val="B2510D4E525841D189D3F78B80F630CA2"/>
    <w:rsid w:val="00A26C5F"/>
    <w:rPr>
      <w:rFonts w:eastAsiaTheme="minorHAnsi"/>
      <w:lang w:eastAsia="en-US"/>
    </w:rPr>
  </w:style>
  <w:style w:type="paragraph" w:customStyle="1" w:styleId="74AB7948F52C4987814AAF87E7AEBB9A2">
    <w:name w:val="74AB7948F52C4987814AAF87E7AEBB9A2"/>
    <w:rsid w:val="00A26C5F"/>
    <w:rPr>
      <w:rFonts w:eastAsiaTheme="minorHAnsi"/>
      <w:lang w:eastAsia="en-US"/>
    </w:rPr>
  </w:style>
  <w:style w:type="paragraph" w:customStyle="1" w:styleId="82AE6CF499104E70BFE9E7BFC281F8C32">
    <w:name w:val="82AE6CF499104E70BFE9E7BFC281F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
    <w:name w:val="DF8CBC0ED4DD4520BC00D599C0DA3031"/>
    <w:rsid w:val="002076FC"/>
    <w:rPr>
      <w:lang w:val="en-GB" w:eastAsia="en-GB"/>
    </w:rPr>
  </w:style>
  <w:style w:type="paragraph" w:customStyle="1" w:styleId="394591546F384BA5880C2C504A5BD62C">
    <w:name w:val="394591546F384BA5880C2C504A5BD62C"/>
    <w:rsid w:val="002076FC"/>
    <w:rPr>
      <w:lang w:val="en-GB" w:eastAsia="en-GB"/>
    </w:rPr>
  </w:style>
  <w:style w:type="paragraph" w:customStyle="1" w:styleId="7B4155379F614442ADEADA6807E2A55E">
    <w:name w:val="7B4155379F614442ADEADA6807E2A55E"/>
    <w:rsid w:val="002076FC"/>
    <w:rPr>
      <w:lang w:val="en-GB" w:eastAsia="en-GB"/>
    </w:rPr>
  </w:style>
  <w:style w:type="paragraph" w:customStyle="1" w:styleId="BB23DBBE5BCE453385E2FF5FB3E8451A">
    <w:name w:val="BB23DBBE5BCE453385E2FF5FB3E8451A"/>
    <w:rsid w:val="002076FC"/>
    <w:rPr>
      <w:lang w:val="en-GB" w:eastAsia="en-GB"/>
    </w:rPr>
  </w:style>
  <w:style w:type="paragraph" w:customStyle="1" w:styleId="BF939E912D8B460D941DA6683C021C96">
    <w:name w:val="BF939E912D8B460D941DA6683C021C96"/>
    <w:rsid w:val="002076FC"/>
    <w:rPr>
      <w:lang w:val="en-GB" w:eastAsia="en-GB"/>
    </w:rPr>
  </w:style>
  <w:style w:type="paragraph" w:customStyle="1" w:styleId="45B31F0C4C02433E9BE71672ACE03BA8">
    <w:name w:val="45B31F0C4C02433E9BE71672ACE03BA8"/>
    <w:rsid w:val="002076FC"/>
    <w:rPr>
      <w:lang w:val="en-GB" w:eastAsia="en-GB"/>
    </w:rPr>
  </w:style>
  <w:style w:type="paragraph" w:customStyle="1" w:styleId="E32937E682374507AE01C61C7C4091C05">
    <w:name w:val="E32937E682374507AE01C61C7C4091C05"/>
    <w:rsid w:val="002076FC"/>
    <w:rPr>
      <w:rFonts w:eastAsiaTheme="minorHAnsi"/>
      <w:lang w:eastAsia="en-US"/>
    </w:rPr>
  </w:style>
  <w:style w:type="paragraph" w:customStyle="1" w:styleId="8708E2D38AE345B1A24415480622E12F5">
    <w:name w:val="8708E2D38AE345B1A24415480622E12F5"/>
    <w:rsid w:val="002076FC"/>
    <w:rPr>
      <w:rFonts w:eastAsiaTheme="minorHAnsi"/>
      <w:lang w:eastAsia="en-US"/>
    </w:rPr>
  </w:style>
  <w:style w:type="paragraph" w:customStyle="1" w:styleId="5BB4092F93C644C2BA52198D5B0EEFFA5">
    <w:name w:val="5BB4092F93C644C2BA52198D5B0EEFFA5"/>
    <w:rsid w:val="002076FC"/>
    <w:rPr>
      <w:rFonts w:eastAsiaTheme="minorHAnsi"/>
      <w:lang w:eastAsia="en-US"/>
    </w:rPr>
  </w:style>
  <w:style w:type="paragraph" w:customStyle="1" w:styleId="DEC18F2F3C85458FA03BCCD74B61E8095">
    <w:name w:val="DEC18F2F3C85458FA03BCCD74B61E8095"/>
    <w:rsid w:val="002076FC"/>
    <w:rPr>
      <w:rFonts w:eastAsiaTheme="minorHAnsi"/>
      <w:lang w:eastAsia="en-US"/>
    </w:rPr>
  </w:style>
  <w:style w:type="paragraph" w:customStyle="1" w:styleId="D0BE659562764C47869665745A7968C35">
    <w:name w:val="D0BE659562764C47869665745A7968C35"/>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5">
    <w:name w:val="C0548F5720A04DF4B6C3E2D4BB346CDB5"/>
    <w:rsid w:val="002076FC"/>
    <w:rPr>
      <w:rFonts w:eastAsiaTheme="minorHAnsi"/>
      <w:lang w:eastAsia="en-US"/>
    </w:rPr>
  </w:style>
  <w:style w:type="paragraph" w:customStyle="1" w:styleId="7B4155379F614442ADEADA6807E2A55E1">
    <w:name w:val="7B4155379F614442ADEADA6807E2A55E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1">
    <w:name w:val="DF8CBC0ED4DD4520BC00D599C0DA3031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1">
    <w:name w:val="394591546F384BA5880C2C504A5BD62C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1">
    <w:name w:val="BB23DBBE5BCE453385E2FF5FB3E8451A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1">
    <w:name w:val="BF939E912D8B460D941DA6683C021C96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1">
    <w:name w:val="45B31F0C4C02433E9BE71672ACE03BA8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4">
    <w:name w:val="4455A10DF72E4A2E9CDEC46A026B7343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3">
    <w:name w:val="3B920A4D60D04D55B5E3C8662BB97A1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4">
    <w:name w:val="55632D8CE8A54F0C89DC1496DA2D60B2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3">
    <w:name w:val="B5FF79D8B53342A7A60BFF1019700F7F3"/>
    <w:rsid w:val="002076FC"/>
    <w:rPr>
      <w:rFonts w:eastAsiaTheme="minorHAnsi"/>
      <w:lang w:eastAsia="en-US"/>
    </w:rPr>
  </w:style>
  <w:style w:type="paragraph" w:customStyle="1" w:styleId="DD1D88F275B14D7688D79838FD038DA93">
    <w:name w:val="DD1D88F275B14D7688D79838FD038DA93"/>
    <w:rsid w:val="002076FC"/>
    <w:rPr>
      <w:rFonts w:eastAsiaTheme="minorHAnsi"/>
      <w:lang w:eastAsia="en-US"/>
    </w:rPr>
  </w:style>
  <w:style w:type="paragraph" w:customStyle="1" w:styleId="01BF774FEA804094A9A0D2BD45A4D0943">
    <w:name w:val="01BF774FEA804094A9A0D2BD45A4D0943"/>
    <w:rsid w:val="002076FC"/>
    <w:rPr>
      <w:rFonts w:eastAsiaTheme="minorHAnsi"/>
      <w:lang w:eastAsia="en-US"/>
    </w:rPr>
  </w:style>
  <w:style w:type="paragraph" w:customStyle="1" w:styleId="4CA66E58DC7647D796BFD1554550E4BA3">
    <w:name w:val="4CA66E58DC7647D796BFD1554550E4BA3"/>
    <w:rsid w:val="002076FC"/>
    <w:rPr>
      <w:rFonts w:eastAsiaTheme="minorHAnsi"/>
      <w:lang w:eastAsia="en-US"/>
    </w:rPr>
  </w:style>
  <w:style w:type="paragraph" w:customStyle="1" w:styleId="0C68C8DB528B409FAD3A80D38126F0933">
    <w:name w:val="0C68C8DB528B409FAD3A80D38126F0933"/>
    <w:rsid w:val="002076FC"/>
    <w:rPr>
      <w:rFonts w:eastAsiaTheme="minorHAnsi"/>
      <w:lang w:eastAsia="en-US"/>
    </w:rPr>
  </w:style>
  <w:style w:type="paragraph" w:customStyle="1" w:styleId="7D7E585C926A481BB1FB410F4E46D7E93">
    <w:name w:val="7D7E585C926A481BB1FB410F4E46D7E93"/>
    <w:rsid w:val="002076FC"/>
    <w:rPr>
      <w:rFonts w:eastAsiaTheme="minorHAnsi"/>
      <w:lang w:eastAsia="en-US"/>
    </w:rPr>
  </w:style>
  <w:style w:type="paragraph" w:customStyle="1" w:styleId="B2510D4E525841D189D3F78B80F630CA3">
    <w:name w:val="B2510D4E525841D189D3F78B80F630CA3"/>
    <w:rsid w:val="002076FC"/>
    <w:rPr>
      <w:rFonts w:eastAsiaTheme="minorHAnsi"/>
      <w:lang w:eastAsia="en-US"/>
    </w:rPr>
  </w:style>
  <w:style w:type="paragraph" w:customStyle="1" w:styleId="74AB7948F52C4987814AAF87E7AEBB9A3">
    <w:name w:val="74AB7948F52C4987814AAF87E7AEBB9A3"/>
    <w:rsid w:val="002076FC"/>
    <w:rPr>
      <w:rFonts w:eastAsiaTheme="minorHAnsi"/>
      <w:lang w:eastAsia="en-US"/>
    </w:rPr>
  </w:style>
  <w:style w:type="paragraph" w:customStyle="1" w:styleId="82AE6CF499104E70BFE9E7BFC281F8C33">
    <w:name w:val="82AE6CF499104E70BFE9E7BFC281F8C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70A2988852C4BA584AA9DA6A479EA59">
    <w:name w:val="E70A2988852C4BA584AA9DA6A479EA59"/>
    <w:rsid w:val="00C523EF"/>
    <w:rPr>
      <w:lang w:val="en-GB" w:eastAsia="en-GB"/>
    </w:rPr>
  </w:style>
  <w:style w:type="paragraph" w:customStyle="1" w:styleId="C1367B25B51340A0BFE7EBD2B5FE654D">
    <w:name w:val="C1367B25B51340A0BFE7EBD2B5FE654D"/>
    <w:rsid w:val="00C523EF"/>
    <w:rPr>
      <w:lang w:val="en-GB" w:eastAsia="en-GB"/>
    </w:rPr>
  </w:style>
  <w:style w:type="paragraph" w:customStyle="1" w:styleId="C7753C878C764BB8BBA269128778C91E">
    <w:name w:val="C7753C878C764BB8BBA269128778C91E"/>
    <w:rsid w:val="00C523EF"/>
    <w:rPr>
      <w:lang w:val="en-GB" w:eastAsia="en-GB"/>
    </w:rPr>
  </w:style>
  <w:style w:type="paragraph" w:customStyle="1" w:styleId="7A2E1872A40F45F795C428BA360AB5D9">
    <w:name w:val="7A2E1872A40F45F795C428BA360AB5D9"/>
    <w:rsid w:val="00C523EF"/>
    <w:rPr>
      <w:lang w:val="en-GB" w:eastAsia="en-GB"/>
    </w:rPr>
  </w:style>
  <w:style w:type="paragraph" w:customStyle="1" w:styleId="AA5A5429003E49188E423BCEC52A2E85">
    <w:name w:val="AA5A5429003E49188E423BCEC52A2E85"/>
    <w:rsid w:val="00C523EF"/>
    <w:rPr>
      <w:lang w:val="en-GB" w:eastAsia="en-GB"/>
    </w:rPr>
  </w:style>
  <w:style w:type="paragraph" w:customStyle="1" w:styleId="E77EF85907E64E959F65CAA3B5D7CF23">
    <w:name w:val="E77EF85907E64E959F65CAA3B5D7CF23"/>
    <w:rsid w:val="00C523EF"/>
    <w:rPr>
      <w:lang w:val="en-GB" w:eastAsia="en-GB"/>
    </w:rPr>
  </w:style>
  <w:style w:type="paragraph" w:customStyle="1" w:styleId="646F7620CD5B4E2EB4EB07D709E03239">
    <w:name w:val="646F7620CD5B4E2EB4EB07D709E03239"/>
    <w:rsid w:val="00C523EF"/>
    <w:rPr>
      <w:lang w:val="en-GB" w:eastAsia="en-GB"/>
    </w:rPr>
  </w:style>
  <w:style w:type="paragraph" w:customStyle="1" w:styleId="24BA40F61FE64107A44F8DAF46DFCFCD">
    <w:name w:val="24BA40F61FE64107A44F8DAF46DFCFCD"/>
    <w:rsid w:val="00C523EF"/>
    <w:rPr>
      <w:lang w:val="en-GB" w:eastAsia="en-GB"/>
    </w:rPr>
  </w:style>
  <w:style w:type="paragraph" w:customStyle="1" w:styleId="C039838CC4814AAA83E0B27930FE5583">
    <w:name w:val="C039838CC4814AAA83E0B27930FE5583"/>
    <w:rsid w:val="00C523EF"/>
    <w:rPr>
      <w:lang w:val="en-GB" w:eastAsia="en-GB"/>
    </w:rPr>
  </w:style>
  <w:style w:type="paragraph" w:customStyle="1" w:styleId="7C91F5D7CAAB43D3ABB8045725482C14">
    <w:name w:val="7C91F5D7CAAB43D3ABB8045725482C14"/>
    <w:rsid w:val="00C523EF"/>
    <w:rPr>
      <w:lang w:val="en-GB" w:eastAsia="en-GB"/>
    </w:rPr>
  </w:style>
  <w:style w:type="paragraph" w:customStyle="1" w:styleId="9AD0D7B4CD914594AF79AE44BB1F02EF">
    <w:name w:val="9AD0D7B4CD914594AF79AE44BB1F02EF"/>
    <w:rsid w:val="00C523EF"/>
    <w:rPr>
      <w:lang w:val="en-GB" w:eastAsia="en-GB"/>
    </w:rPr>
  </w:style>
  <w:style w:type="paragraph" w:customStyle="1" w:styleId="E70A2988852C4BA584AA9DA6A479EA591">
    <w:name w:val="E70A2988852C4BA584AA9DA6A479EA591"/>
    <w:rsid w:val="00C523EF"/>
    <w:rPr>
      <w:rFonts w:eastAsiaTheme="minorHAnsi"/>
      <w:lang w:eastAsia="en-US"/>
    </w:rPr>
  </w:style>
  <w:style w:type="paragraph" w:customStyle="1" w:styleId="E32937E682374507AE01C61C7C4091C06">
    <w:name w:val="E32937E682374507AE01C61C7C4091C06"/>
    <w:rsid w:val="00C523EF"/>
    <w:rPr>
      <w:rFonts w:eastAsiaTheme="minorHAnsi"/>
      <w:lang w:eastAsia="en-US"/>
    </w:rPr>
  </w:style>
  <w:style w:type="paragraph" w:customStyle="1" w:styleId="8708E2D38AE345B1A24415480622E12F6">
    <w:name w:val="8708E2D38AE345B1A24415480622E12F6"/>
    <w:rsid w:val="00C523EF"/>
    <w:rPr>
      <w:rFonts w:eastAsiaTheme="minorHAnsi"/>
      <w:lang w:eastAsia="en-US"/>
    </w:rPr>
  </w:style>
  <w:style w:type="paragraph" w:customStyle="1" w:styleId="C1367B25B51340A0BFE7EBD2B5FE654D1">
    <w:name w:val="C1367B25B51340A0BFE7EBD2B5FE654D1"/>
    <w:rsid w:val="00C523EF"/>
    <w:rPr>
      <w:rFonts w:eastAsiaTheme="minorHAnsi"/>
      <w:lang w:eastAsia="en-US"/>
    </w:rPr>
  </w:style>
  <w:style w:type="paragraph" w:customStyle="1" w:styleId="C7753C878C764BB8BBA269128778C91E1">
    <w:name w:val="C7753C878C764BB8BBA269128778C91E1"/>
    <w:rsid w:val="00C523EF"/>
    <w:rPr>
      <w:rFonts w:eastAsiaTheme="minorHAnsi"/>
      <w:lang w:eastAsia="en-US"/>
    </w:rPr>
  </w:style>
  <w:style w:type="paragraph" w:customStyle="1" w:styleId="7A2E1872A40F45F795C428BA360AB5D91">
    <w:name w:val="7A2E1872A40F45F795C428BA360AB5D91"/>
    <w:rsid w:val="00C523EF"/>
    <w:rPr>
      <w:rFonts w:eastAsiaTheme="minorHAnsi"/>
      <w:lang w:eastAsia="en-US"/>
    </w:rPr>
  </w:style>
  <w:style w:type="paragraph" w:customStyle="1" w:styleId="5BB4092F93C644C2BA52198D5B0EEFFA6">
    <w:name w:val="5BB4092F93C644C2BA52198D5B0EEFFA6"/>
    <w:rsid w:val="00C523EF"/>
    <w:rPr>
      <w:rFonts w:eastAsiaTheme="minorHAnsi"/>
      <w:lang w:eastAsia="en-US"/>
    </w:rPr>
  </w:style>
  <w:style w:type="paragraph" w:customStyle="1" w:styleId="DEC18F2F3C85458FA03BCCD74B61E8096">
    <w:name w:val="DEC18F2F3C85458FA03BCCD74B61E8096"/>
    <w:rsid w:val="00C523EF"/>
    <w:rPr>
      <w:rFonts w:eastAsiaTheme="minorHAnsi"/>
      <w:lang w:eastAsia="en-US"/>
    </w:rPr>
  </w:style>
  <w:style w:type="paragraph" w:customStyle="1" w:styleId="AA5A5429003E49188E423BCEC52A2E851">
    <w:name w:val="AA5A5429003E49188E423BCEC52A2E851"/>
    <w:rsid w:val="00C523EF"/>
    <w:rPr>
      <w:rFonts w:eastAsiaTheme="minorHAnsi"/>
      <w:lang w:eastAsia="en-US"/>
    </w:rPr>
  </w:style>
  <w:style w:type="paragraph" w:customStyle="1" w:styleId="E77EF85907E64E959F65CAA3B5D7CF231">
    <w:name w:val="E77EF85907E64E959F65CAA3B5D7CF231"/>
    <w:rsid w:val="00C523EF"/>
    <w:rPr>
      <w:rFonts w:eastAsiaTheme="minorHAnsi"/>
      <w:lang w:eastAsia="en-US"/>
    </w:rPr>
  </w:style>
  <w:style w:type="paragraph" w:customStyle="1" w:styleId="646F7620CD5B4E2EB4EB07D709E032391">
    <w:name w:val="646F7620CD5B4E2EB4EB07D709E032391"/>
    <w:rsid w:val="00C523EF"/>
    <w:rPr>
      <w:rFonts w:eastAsiaTheme="minorHAnsi"/>
      <w:lang w:eastAsia="en-US"/>
    </w:rPr>
  </w:style>
  <w:style w:type="paragraph" w:customStyle="1" w:styleId="24BA40F61FE64107A44F8DAF46DFCFCD1">
    <w:name w:val="24BA40F61FE64107A44F8DAF46DFCFCD1"/>
    <w:rsid w:val="00C523EF"/>
    <w:rPr>
      <w:rFonts w:eastAsiaTheme="minorHAnsi"/>
      <w:lang w:eastAsia="en-US"/>
    </w:rPr>
  </w:style>
  <w:style w:type="paragraph" w:customStyle="1" w:styleId="C039838CC4814AAA83E0B27930FE55831">
    <w:name w:val="C039838CC4814AAA83E0B27930FE55831"/>
    <w:rsid w:val="00C523EF"/>
    <w:rPr>
      <w:rFonts w:eastAsiaTheme="minorHAnsi"/>
      <w:lang w:eastAsia="en-US"/>
    </w:rPr>
  </w:style>
  <w:style w:type="paragraph" w:customStyle="1" w:styleId="7C91F5D7CAAB43D3ABB8045725482C141">
    <w:name w:val="7C91F5D7CAAB43D3ABB8045725482C141"/>
    <w:rsid w:val="00C523EF"/>
    <w:rPr>
      <w:rFonts w:eastAsiaTheme="minorHAnsi"/>
      <w:lang w:eastAsia="en-US"/>
    </w:rPr>
  </w:style>
  <w:style w:type="paragraph" w:customStyle="1" w:styleId="9AD0D7B4CD914594AF79AE44BB1F02EF1">
    <w:name w:val="9AD0D7B4CD914594AF79AE44BB1F02EF1"/>
    <w:rsid w:val="00C523EF"/>
    <w:rPr>
      <w:rFonts w:eastAsiaTheme="minorHAnsi"/>
      <w:lang w:eastAsia="en-US"/>
    </w:rPr>
  </w:style>
  <w:style w:type="paragraph" w:customStyle="1" w:styleId="D0BE659562764C47869665745A7968C36">
    <w:name w:val="D0BE659562764C47869665745A7968C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6">
    <w:name w:val="C0548F5720A04DF4B6C3E2D4BB346CDB6"/>
    <w:rsid w:val="00C523EF"/>
    <w:rPr>
      <w:rFonts w:eastAsiaTheme="minorHAnsi"/>
      <w:lang w:eastAsia="en-US"/>
    </w:rPr>
  </w:style>
  <w:style w:type="paragraph" w:customStyle="1" w:styleId="7B4155379F614442ADEADA6807E2A55E2">
    <w:name w:val="7B4155379F614442ADEADA6807E2A55E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2">
    <w:name w:val="DF8CBC0ED4DD4520BC00D599C0DA3031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2">
    <w:name w:val="394591546F384BA5880C2C504A5BD62C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2">
    <w:name w:val="BB23DBBE5BCE453385E2FF5FB3E8451A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2">
    <w:name w:val="BF939E912D8B460D941DA6683C021C96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2">
    <w:name w:val="45B31F0C4C02433E9BE71672ACE03BA8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5">
    <w:name w:val="4455A10DF72E4A2E9CDEC46A026B7343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4">
    <w:name w:val="3B920A4D60D04D55B5E3C8662BB97A13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5">
    <w:name w:val="55632D8CE8A54F0C89DC1496DA2D60B2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4">
    <w:name w:val="B5FF79D8B53342A7A60BFF1019700F7F4"/>
    <w:rsid w:val="00C523EF"/>
    <w:rPr>
      <w:rFonts w:eastAsiaTheme="minorHAnsi"/>
      <w:lang w:eastAsia="en-US"/>
    </w:rPr>
  </w:style>
  <w:style w:type="paragraph" w:customStyle="1" w:styleId="DD1D88F275B14D7688D79838FD038DA94">
    <w:name w:val="DD1D88F275B14D7688D79838FD038DA94"/>
    <w:rsid w:val="00C523EF"/>
    <w:rPr>
      <w:rFonts w:eastAsiaTheme="minorHAnsi"/>
      <w:lang w:eastAsia="en-US"/>
    </w:rPr>
  </w:style>
  <w:style w:type="paragraph" w:customStyle="1" w:styleId="01BF774FEA804094A9A0D2BD45A4D0944">
    <w:name w:val="01BF774FEA804094A9A0D2BD45A4D0944"/>
    <w:rsid w:val="00C523EF"/>
    <w:rPr>
      <w:rFonts w:eastAsiaTheme="minorHAnsi"/>
      <w:lang w:eastAsia="en-US"/>
    </w:rPr>
  </w:style>
  <w:style w:type="paragraph" w:customStyle="1" w:styleId="4CA66E58DC7647D796BFD1554550E4BA4">
    <w:name w:val="4CA66E58DC7647D796BFD1554550E4BA4"/>
    <w:rsid w:val="00C523EF"/>
    <w:rPr>
      <w:rFonts w:eastAsiaTheme="minorHAnsi"/>
      <w:lang w:eastAsia="en-US"/>
    </w:rPr>
  </w:style>
  <w:style w:type="paragraph" w:customStyle="1" w:styleId="0C68C8DB528B409FAD3A80D38126F0934">
    <w:name w:val="0C68C8DB528B409FAD3A80D38126F0934"/>
    <w:rsid w:val="00C523EF"/>
    <w:rPr>
      <w:rFonts w:eastAsiaTheme="minorHAnsi"/>
      <w:lang w:eastAsia="en-US"/>
    </w:rPr>
  </w:style>
  <w:style w:type="paragraph" w:customStyle="1" w:styleId="7D7E585C926A481BB1FB410F4E46D7E94">
    <w:name w:val="7D7E585C926A481BB1FB410F4E46D7E94"/>
    <w:rsid w:val="00C523EF"/>
    <w:rPr>
      <w:rFonts w:eastAsiaTheme="minorHAnsi"/>
      <w:lang w:eastAsia="en-US"/>
    </w:rPr>
  </w:style>
  <w:style w:type="paragraph" w:customStyle="1" w:styleId="B2510D4E525841D189D3F78B80F630CA4">
    <w:name w:val="B2510D4E525841D189D3F78B80F630CA4"/>
    <w:rsid w:val="00C523EF"/>
    <w:rPr>
      <w:rFonts w:eastAsiaTheme="minorHAnsi"/>
      <w:lang w:eastAsia="en-US"/>
    </w:rPr>
  </w:style>
  <w:style w:type="paragraph" w:customStyle="1" w:styleId="74AB7948F52C4987814AAF87E7AEBB9A4">
    <w:name w:val="74AB7948F52C4987814AAF87E7AEBB9A4"/>
    <w:rsid w:val="00C523EF"/>
    <w:rPr>
      <w:rFonts w:eastAsiaTheme="minorHAnsi"/>
      <w:lang w:eastAsia="en-US"/>
    </w:rPr>
  </w:style>
  <w:style w:type="paragraph" w:customStyle="1" w:styleId="82AE6CF499104E70BFE9E7BFC281F8C34">
    <w:name w:val="82AE6CF499104E70BFE9E7BFC281F8C3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B4B99970A2D4D24BC872E9F3F10C7C5">
    <w:name w:val="2B4B99970A2D4D24BC872E9F3F10C7C5"/>
    <w:rsid w:val="00C523EF"/>
    <w:rPr>
      <w:lang w:val="en-GB" w:eastAsia="en-GB"/>
    </w:rPr>
  </w:style>
  <w:style w:type="paragraph" w:customStyle="1" w:styleId="6DE0F9B2218C4957A31D613BA5C25BAC">
    <w:name w:val="6DE0F9B2218C4957A31D613BA5C25BAC"/>
    <w:rsid w:val="00C523EF"/>
    <w:rPr>
      <w:lang w:val="en-GB" w:eastAsia="en-GB"/>
    </w:rPr>
  </w:style>
  <w:style w:type="paragraph" w:customStyle="1" w:styleId="020E571787A94BC98E58FFF701481BC9">
    <w:name w:val="020E571787A94BC98E58FFF701481BC9"/>
    <w:rsid w:val="00C523EF"/>
    <w:rPr>
      <w:lang w:val="en-GB" w:eastAsia="en-GB"/>
    </w:rPr>
  </w:style>
  <w:style w:type="paragraph" w:customStyle="1" w:styleId="1B334E9936C44F49A3BBD64C757F266D">
    <w:name w:val="1B334E9936C44F49A3BBD64C757F266D"/>
    <w:rsid w:val="00C523EF"/>
    <w:rPr>
      <w:lang w:val="en-GB" w:eastAsia="en-GB"/>
    </w:rPr>
  </w:style>
  <w:style w:type="paragraph" w:customStyle="1" w:styleId="6E909882AA05466C90C7FB7FEA33AB51">
    <w:name w:val="6E909882AA05466C90C7FB7FEA33AB51"/>
    <w:rsid w:val="00C523EF"/>
    <w:rPr>
      <w:lang w:val="en-GB" w:eastAsia="en-GB"/>
    </w:rPr>
  </w:style>
  <w:style w:type="paragraph" w:customStyle="1" w:styleId="3144F5415D36442FBD055B916C6A7F59">
    <w:name w:val="3144F5415D36442FBD055B916C6A7F59"/>
    <w:rsid w:val="00C523EF"/>
    <w:rPr>
      <w:lang w:val="en-GB" w:eastAsia="en-GB"/>
    </w:rPr>
  </w:style>
  <w:style w:type="paragraph" w:customStyle="1" w:styleId="BAD568CE3F354D3D9AF3281023E63B4A">
    <w:name w:val="BAD568CE3F354D3D9AF3281023E63B4A"/>
    <w:rsid w:val="00C523EF"/>
    <w:rPr>
      <w:lang w:val="en-GB" w:eastAsia="en-GB"/>
    </w:rPr>
  </w:style>
  <w:style w:type="paragraph" w:customStyle="1" w:styleId="9A910FB5B58A4B35879C51276325C708">
    <w:name w:val="9A910FB5B58A4B35879C51276325C708"/>
    <w:rsid w:val="00C523EF"/>
    <w:rPr>
      <w:lang w:val="en-GB" w:eastAsia="en-GB"/>
    </w:rPr>
  </w:style>
  <w:style w:type="paragraph" w:customStyle="1" w:styleId="46337A9B4DFA407C9ED04169F43C14DC">
    <w:name w:val="46337A9B4DFA407C9ED04169F43C14DC"/>
    <w:rsid w:val="00C523EF"/>
    <w:rPr>
      <w:lang w:val="en-GB" w:eastAsia="en-GB"/>
    </w:rPr>
  </w:style>
  <w:style w:type="paragraph" w:customStyle="1" w:styleId="A726255F3CE44FDBA92FD18A4C6C9C78">
    <w:name w:val="A726255F3CE44FDBA92FD18A4C6C9C78"/>
    <w:rsid w:val="00C523EF"/>
    <w:rPr>
      <w:lang w:val="en-GB" w:eastAsia="en-GB"/>
    </w:rPr>
  </w:style>
  <w:style w:type="paragraph" w:customStyle="1" w:styleId="08487238B3314A7B9DD387F5F489A817">
    <w:name w:val="08487238B3314A7B9DD387F5F489A817"/>
    <w:rsid w:val="00C523EF"/>
    <w:rPr>
      <w:lang w:val="en-GB" w:eastAsia="en-GB"/>
    </w:rPr>
  </w:style>
  <w:style w:type="paragraph" w:customStyle="1" w:styleId="23E75E73E0A941B28EC44591F6FA5A98">
    <w:name w:val="23E75E73E0A941B28EC44591F6FA5A98"/>
    <w:rsid w:val="00C523EF"/>
    <w:rPr>
      <w:lang w:val="en-GB" w:eastAsia="en-GB"/>
    </w:rPr>
  </w:style>
  <w:style w:type="paragraph" w:customStyle="1" w:styleId="606EC2DFB7754AF78BA1E8D7BFB5A873">
    <w:name w:val="606EC2DFB7754AF78BA1E8D7BFB5A873"/>
    <w:rsid w:val="00C523EF"/>
    <w:rPr>
      <w:lang w:val="en-GB" w:eastAsia="en-GB"/>
    </w:rPr>
  </w:style>
  <w:style w:type="paragraph" w:customStyle="1" w:styleId="0879B5E09F56447888F6B734D3BCAB91">
    <w:name w:val="0879B5E09F56447888F6B734D3BCAB91"/>
    <w:rsid w:val="00C523EF"/>
    <w:rPr>
      <w:lang w:val="en-GB" w:eastAsia="en-GB"/>
    </w:rPr>
  </w:style>
  <w:style w:type="paragraph" w:customStyle="1" w:styleId="E5B763D5990D41BDBAC49E7BE6FAC570">
    <w:name w:val="E5B763D5990D41BDBAC49E7BE6FAC570"/>
    <w:rsid w:val="00C523EF"/>
    <w:rPr>
      <w:lang w:val="en-GB" w:eastAsia="en-GB"/>
    </w:rPr>
  </w:style>
  <w:style w:type="paragraph" w:customStyle="1" w:styleId="93B854BF31CE4DFB80F21E9193551D1D">
    <w:name w:val="93B854BF31CE4DFB80F21E9193551D1D"/>
    <w:rsid w:val="00C523EF"/>
    <w:rPr>
      <w:lang w:val="en-GB" w:eastAsia="en-GB"/>
    </w:rPr>
  </w:style>
  <w:style w:type="paragraph" w:customStyle="1" w:styleId="12A3737C307D45FE98276453B065B38F">
    <w:name w:val="12A3737C307D45FE98276453B065B38F"/>
    <w:rsid w:val="00C523EF"/>
    <w:rPr>
      <w:lang w:val="en-GB" w:eastAsia="en-GB"/>
    </w:rPr>
  </w:style>
  <w:style w:type="paragraph" w:customStyle="1" w:styleId="7EA9E96D2D26442FA13CAF3BEE0E923B">
    <w:name w:val="7EA9E96D2D26442FA13CAF3BEE0E923B"/>
    <w:rsid w:val="00C523EF"/>
    <w:rPr>
      <w:lang w:val="en-GB" w:eastAsia="en-GB"/>
    </w:rPr>
  </w:style>
  <w:style w:type="paragraph" w:customStyle="1" w:styleId="49A4B223802B4680A59534DAA36B5A1C">
    <w:name w:val="49A4B223802B4680A59534DAA36B5A1C"/>
    <w:rsid w:val="00C523EF"/>
    <w:rPr>
      <w:lang w:val="en-GB" w:eastAsia="en-GB"/>
    </w:rPr>
  </w:style>
  <w:style w:type="paragraph" w:customStyle="1" w:styleId="AE15180659104A6DBFB667B0B9918DE3">
    <w:name w:val="AE15180659104A6DBFB667B0B9918DE3"/>
    <w:rsid w:val="00C523EF"/>
    <w:rPr>
      <w:lang w:val="en-GB" w:eastAsia="en-GB"/>
    </w:rPr>
  </w:style>
  <w:style w:type="paragraph" w:customStyle="1" w:styleId="DECA2924AB924ED993559BE7E30C7C48">
    <w:name w:val="DECA2924AB924ED993559BE7E30C7C48"/>
    <w:rsid w:val="00C523EF"/>
    <w:rPr>
      <w:lang w:val="en-GB" w:eastAsia="en-GB"/>
    </w:rPr>
  </w:style>
  <w:style w:type="paragraph" w:customStyle="1" w:styleId="2C97A6CF09E54EAFA5137E17022E1F5C">
    <w:name w:val="2C97A6CF09E54EAFA5137E17022E1F5C"/>
    <w:rsid w:val="00C523EF"/>
    <w:rPr>
      <w:lang w:val="en-GB" w:eastAsia="en-GB"/>
    </w:rPr>
  </w:style>
  <w:style w:type="paragraph" w:customStyle="1" w:styleId="B8316EC09B15468FA765D133C3E8DD34">
    <w:name w:val="B8316EC09B15468FA765D133C3E8DD34"/>
    <w:rsid w:val="00C523EF"/>
    <w:rPr>
      <w:lang w:val="en-GB" w:eastAsia="en-GB"/>
    </w:rPr>
  </w:style>
  <w:style w:type="paragraph" w:customStyle="1" w:styleId="E8B64E5A07EB43D88B63B9DD32355467">
    <w:name w:val="E8B64E5A07EB43D88B63B9DD32355467"/>
    <w:rsid w:val="00C523EF"/>
    <w:rPr>
      <w:lang w:val="en-GB" w:eastAsia="en-GB"/>
    </w:rPr>
  </w:style>
  <w:style w:type="paragraph" w:customStyle="1" w:styleId="495D881FFFC5431D818982FA1DDE7530">
    <w:name w:val="495D881FFFC5431D818982FA1DDE7530"/>
    <w:rsid w:val="00C523EF"/>
    <w:rPr>
      <w:lang w:val="en-GB" w:eastAsia="en-GB"/>
    </w:rPr>
  </w:style>
  <w:style w:type="paragraph" w:customStyle="1" w:styleId="4A5CC94BA5814D1AB38DC39ED8845441">
    <w:name w:val="4A5CC94BA5814D1AB38DC39ED8845441"/>
    <w:rsid w:val="00C523EF"/>
    <w:rPr>
      <w:lang w:val="en-GB" w:eastAsia="en-GB"/>
    </w:rPr>
  </w:style>
  <w:style w:type="paragraph" w:customStyle="1" w:styleId="2B6D1C88BFD94F248FBE55B439853D93">
    <w:name w:val="2B6D1C88BFD94F248FBE55B439853D93"/>
    <w:rsid w:val="00C523EF"/>
    <w:rPr>
      <w:lang w:val="en-GB" w:eastAsia="en-GB"/>
    </w:rPr>
  </w:style>
  <w:style w:type="paragraph" w:customStyle="1" w:styleId="31414FD1FEB04E75991C3D9E556BDE25">
    <w:name w:val="31414FD1FEB04E75991C3D9E556BDE25"/>
    <w:rsid w:val="00C523EF"/>
    <w:rPr>
      <w:lang w:val="en-GB" w:eastAsia="en-GB"/>
    </w:rPr>
  </w:style>
  <w:style w:type="paragraph" w:customStyle="1" w:styleId="0B52E59B1E8A4FFF800C4F629045B75F">
    <w:name w:val="0B52E59B1E8A4FFF800C4F629045B75F"/>
    <w:rsid w:val="00C523EF"/>
    <w:rPr>
      <w:lang w:val="en-GB" w:eastAsia="en-GB"/>
    </w:rPr>
  </w:style>
  <w:style w:type="paragraph" w:customStyle="1" w:styleId="917694C188CA4CE7BBB008AA48BF505E">
    <w:name w:val="917694C188CA4CE7BBB008AA48BF505E"/>
    <w:rsid w:val="00C523EF"/>
    <w:rPr>
      <w:lang w:val="en-GB" w:eastAsia="en-GB"/>
    </w:rPr>
  </w:style>
  <w:style w:type="paragraph" w:customStyle="1" w:styleId="40DDB8AC26064537A9E9471016B9D5A4">
    <w:name w:val="40DDB8AC26064537A9E9471016B9D5A4"/>
    <w:rsid w:val="00C523EF"/>
    <w:rPr>
      <w:lang w:val="en-GB" w:eastAsia="en-GB"/>
    </w:rPr>
  </w:style>
  <w:style w:type="paragraph" w:customStyle="1" w:styleId="8668295CF2FC4E9E95E7D06ACA3C0CED">
    <w:name w:val="8668295CF2FC4E9E95E7D06ACA3C0CED"/>
    <w:rsid w:val="00C523EF"/>
    <w:rPr>
      <w:lang w:val="en-GB" w:eastAsia="en-GB"/>
    </w:rPr>
  </w:style>
  <w:style w:type="paragraph" w:customStyle="1" w:styleId="3BA92D2083C74D74977876A31F19CFC3">
    <w:name w:val="3BA92D2083C74D74977876A31F19CFC3"/>
    <w:rsid w:val="00C523EF"/>
    <w:rPr>
      <w:lang w:val="en-GB" w:eastAsia="en-GB"/>
    </w:rPr>
  </w:style>
  <w:style w:type="paragraph" w:customStyle="1" w:styleId="DB798427714B4A4AB227B1D0630B8C38">
    <w:name w:val="DB798427714B4A4AB227B1D0630B8C38"/>
    <w:rsid w:val="00C523EF"/>
    <w:rPr>
      <w:lang w:val="en-GB" w:eastAsia="en-GB"/>
    </w:rPr>
  </w:style>
  <w:style w:type="paragraph" w:customStyle="1" w:styleId="D0B0F7B64E5444B8888C8DC02E19C2C1">
    <w:name w:val="D0B0F7B64E5444B8888C8DC02E19C2C1"/>
    <w:rsid w:val="00C523EF"/>
    <w:rPr>
      <w:lang w:val="en-GB" w:eastAsia="en-GB"/>
    </w:rPr>
  </w:style>
  <w:style w:type="paragraph" w:customStyle="1" w:styleId="24F84972776C401CB22DF0818ED4C300">
    <w:name w:val="24F84972776C401CB22DF0818ED4C300"/>
    <w:rsid w:val="00C523EF"/>
    <w:rPr>
      <w:lang w:val="en-GB" w:eastAsia="en-GB"/>
    </w:rPr>
  </w:style>
  <w:style w:type="paragraph" w:customStyle="1" w:styleId="9BA5986C5178460ABEBEC6EEE95A67F8">
    <w:name w:val="9BA5986C5178460ABEBEC6EEE95A67F8"/>
    <w:rsid w:val="00C523EF"/>
    <w:rPr>
      <w:lang w:val="en-GB" w:eastAsia="en-GB"/>
    </w:rPr>
  </w:style>
  <w:style w:type="paragraph" w:customStyle="1" w:styleId="8992FDBB5D424596AAFE69BF65E3561B">
    <w:name w:val="8992FDBB5D424596AAFE69BF65E3561B"/>
    <w:rsid w:val="00C523EF"/>
    <w:rPr>
      <w:lang w:val="en-GB" w:eastAsia="en-GB"/>
    </w:rPr>
  </w:style>
  <w:style w:type="paragraph" w:customStyle="1" w:styleId="585ED9050F4245ACBEAD067CA6015319">
    <w:name w:val="585ED9050F4245ACBEAD067CA6015319"/>
    <w:rsid w:val="00C523EF"/>
    <w:rPr>
      <w:lang w:val="en-GB" w:eastAsia="en-GB"/>
    </w:rPr>
  </w:style>
  <w:style w:type="paragraph" w:customStyle="1" w:styleId="55034387322C4FBB80093C6CDCC6607E">
    <w:name w:val="55034387322C4FBB80093C6CDCC6607E"/>
    <w:rsid w:val="00C523EF"/>
    <w:rPr>
      <w:lang w:val="en-GB" w:eastAsia="en-GB"/>
    </w:rPr>
  </w:style>
  <w:style w:type="paragraph" w:customStyle="1" w:styleId="29F5E7FD276040498E09D5DD9F66C42B">
    <w:name w:val="29F5E7FD276040498E09D5DD9F66C42B"/>
    <w:rsid w:val="00C523EF"/>
    <w:rPr>
      <w:lang w:val="en-GB" w:eastAsia="en-GB"/>
    </w:rPr>
  </w:style>
  <w:style w:type="paragraph" w:customStyle="1" w:styleId="0F10DAA5B96C4B2C9C03F10EDF389B00">
    <w:name w:val="0F10DAA5B96C4B2C9C03F10EDF389B00"/>
    <w:rsid w:val="00C523EF"/>
    <w:rPr>
      <w:lang w:val="en-GB" w:eastAsia="en-GB"/>
    </w:rPr>
  </w:style>
  <w:style w:type="paragraph" w:customStyle="1" w:styleId="B3D852D84BD1427D8438CD0F1B266872">
    <w:name w:val="B3D852D84BD1427D8438CD0F1B266872"/>
    <w:rsid w:val="00C523EF"/>
    <w:rPr>
      <w:lang w:val="en-GB" w:eastAsia="en-GB"/>
    </w:rPr>
  </w:style>
  <w:style w:type="paragraph" w:customStyle="1" w:styleId="007B31C66BF343B38D32AB2A51BB901B">
    <w:name w:val="007B31C66BF343B38D32AB2A51BB901B"/>
    <w:rsid w:val="00C523EF"/>
    <w:rPr>
      <w:lang w:val="en-GB" w:eastAsia="en-GB"/>
    </w:rPr>
  </w:style>
  <w:style w:type="paragraph" w:customStyle="1" w:styleId="2E6492E275804A1A9735DF61E6A05605">
    <w:name w:val="2E6492E275804A1A9735DF61E6A05605"/>
    <w:rsid w:val="00C523EF"/>
    <w:rPr>
      <w:lang w:val="en-GB" w:eastAsia="en-GB"/>
    </w:rPr>
  </w:style>
  <w:style w:type="paragraph" w:customStyle="1" w:styleId="6580506A42B74CB6923ACA4E0B377613">
    <w:name w:val="6580506A42B74CB6923ACA4E0B377613"/>
    <w:rsid w:val="00C523EF"/>
    <w:rPr>
      <w:lang w:val="en-GB" w:eastAsia="en-GB"/>
    </w:rPr>
  </w:style>
  <w:style w:type="paragraph" w:customStyle="1" w:styleId="1B128B127CAF40F0B1663D8724019ECC">
    <w:name w:val="1B128B127CAF40F0B1663D8724019ECC"/>
    <w:rsid w:val="00C523EF"/>
    <w:rPr>
      <w:lang w:val="en-GB" w:eastAsia="en-GB"/>
    </w:rPr>
  </w:style>
  <w:style w:type="paragraph" w:customStyle="1" w:styleId="C42AB73C59074F0FB97EC3FCED344B1F">
    <w:name w:val="C42AB73C59074F0FB97EC3FCED344B1F"/>
    <w:rsid w:val="00C523EF"/>
    <w:rPr>
      <w:lang w:val="en-GB" w:eastAsia="en-GB"/>
    </w:rPr>
  </w:style>
  <w:style w:type="paragraph" w:customStyle="1" w:styleId="E70A2988852C4BA584AA9DA6A479EA592">
    <w:name w:val="E70A2988852C4BA584AA9DA6A479EA592"/>
    <w:rsid w:val="00C523EF"/>
    <w:rPr>
      <w:rFonts w:eastAsiaTheme="minorHAnsi"/>
      <w:lang w:eastAsia="en-US"/>
    </w:rPr>
  </w:style>
  <w:style w:type="paragraph" w:customStyle="1" w:styleId="E32937E682374507AE01C61C7C4091C07">
    <w:name w:val="E32937E682374507AE01C61C7C4091C07"/>
    <w:rsid w:val="00C523EF"/>
    <w:rPr>
      <w:rFonts w:eastAsiaTheme="minorHAnsi"/>
      <w:lang w:eastAsia="en-US"/>
    </w:rPr>
  </w:style>
  <w:style w:type="paragraph" w:customStyle="1" w:styleId="8708E2D38AE345B1A24415480622E12F7">
    <w:name w:val="8708E2D38AE345B1A24415480622E12F7"/>
    <w:rsid w:val="00C523EF"/>
    <w:rPr>
      <w:rFonts w:eastAsiaTheme="minorHAnsi"/>
      <w:lang w:eastAsia="en-US"/>
    </w:rPr>
  </w:style>
  <w:style w:type="paragraph" w:customStyle="1" w:styleId="C1367B25B51340A0BFE7EBD2B5FE654D2">
    <w:name w:val="C1367B25B51340A0BFE7EBD2B5FE654D2"/>
    <w:rsid w:val="00C523EF"/>
    <w:rPr>
      <w:rFonts w:eastAsiaTheme="minorHAnsi"/>
      <w:lang w:eastAsia="en-US"/>
    </w:rPr>
  </w:style>
  <w:style w:type="paragraph" w:customStyle="1" w:styleId="C7753C878C764BB8BBA269128778C91E2">
    <w:name w:val="C7753C878C764BB8BBA269128778C91E2"/>
    <w:rsid w:val="00C523EF"/>
    <w:rPr>
      <w:rFonts w:eastAsiaTheme="minorHAnsi"/>
      <w:lang w:eastAsia="en-US"/>
    </w:rPr>
  </w:style>
  <w:style w:type="paragraph" w:customStyle="1" w:styleId="7A2E1872A40F45F795C428BA360AB5D92">
    <w:name w:val="7A2E1872A40F45F795C428BA360AB5D92"/>
    <w:rsid w:val="00C523EF"/>
    <w:rPr>
      <w:rFonts w:eastAsiaTheme="minorHAnsi"/>
      <w:lang w:eastAsia="en-US"/>
    </w:rPr>
  </w:style>
  <w:style w:type="paragraph" w:customStyle="1" w:styleId="5BB4092F93C644C2BA52198D5B0EEFFA7">
    <w:name w:val="5BB4092F93C644C2BA52198D5B0EEFFA7"/>
    <w:rsid w:val="00C523EF"/>
    <w:rPr>
      <w:rFonts w:eastAsiaTheme="minorHAnsi"/>
      <w:lang w:eastAsia="en-US"/>
    </w:rPr>
  </w:style>
  <w:style w:type="paragraph" w:customStyle="1" w:styleId="DEC18F2F3C85458FA03BCCD74B61E8097">
    <w:name w:val="DEC18F2F3C85458FA03BCCD74B61E8097"/>
    <w:rsid w:val="00C523EF"/>
    <w:rPr>
      <w:rFonts w:eastAsiaTheme="minorHAnsi"/>
      <w:lang w:eastAsia="en-US"/>
    </w:rPr>
  </w:style>
  <w:style w:type="paragraph" w:customStyle="1" w:styleId="AA5A5429003E49188E423BCEC52A2E852">
    <w:name w:val="AA5A5429003E49188E423BCEC52A2E852"/>
    <w:rsid w:val="00C523EF"/>
    <w:rPr>
      <w:rFonts w:eastAsiaTheme="minorHAnsi"/>
      <w:lang w:eastAsia="en-US"/>
    </w:rPr>
  </w:style>
  <w:style w:type="paragraph" w:customStyle="1" w:styleId="E77EF85907E64E959F65CAA3B5D7CF232">
    <w:name w:val="E77EF85907E64E959F65CAA3B5D7CF232"/>
    <w:rsid w:val="00C523EF"/>
    <w:rPr>
      <w:rFonts w:eastAsiaTheme="minorHAnsi"/>
      <w:lang w:eastAsia="en-US"/>
    </w:rPr>
  </w:style>
  <w:style w:type="paragraph" w:customStyle="1" w:styleId="646F7620CD5B4E2EB4EB07D709E032392">
    <w:name w:val="646F7620CD5B4E2EB4EB07D709E032392"/>
    <w:rsid w:val="00C523EF"/>
    <w:rPr>
      <w:rFonts w:eastAsiaTheme="minorHAnsi"/>
      <w:lang w:eastAsia="en-US"/>
    </w:rPr>
  </w:style>
  <w:style w:type="paragraph" w:customStyle="1" w:styleId="24BA40F61FE64107A44F8DAF46DFCFCD2">
    <w:name w:val="24BA40F61FE64107A44F8DAF46DFCFCD2"/>
    <w:rsid w:val="00C523EF"/>
    <w:rPr>
      <w:rFonts w:eastAsiaTheme="minorHAnsi"/>
      <w:lang w:eastAsia="en-US"/>
    </w:rPr>
  </w:style>
  <w:style w:type="paragraph" w:customStyle="1" w:styleId="A86906474A854E4DB62AC5591A4B848C">
    <w:name w:val="A86906474A854E4DB62AC5591A4B848C"/>
    <w:rsid w:val="00C523EF"/>
    <w:rPr>
      <w:rFonts w:eastAsiaTheme="minorHAnsi"/>
      <w:lang w:eastAsia="en-US"/>
    </w:rPr>
  </w:style>
  <w:style w:type="paragraph" w:customStyle="1" w:styleId="36089A2CD5564E858DF7C52B7CD5B382">
    <w:name w:val="36089A2CD5564E858DF7C52B7CD5B382"/>
    <w:rsid w:val="00C523EF"/>
    <w:rPr>
      <w:rFonts w:eastAsiaTheme="minorHAnsi"/>
      <w:lang w:eastAsia="en-US"/>
    </w:rPr>
  </w:style>
  <w:style w:type="paragraph" w:customStyle="1" w:styleId="12A3737C307D45FE98276453B065B38F1">
    <w:name w:val="12A3737C307D45FE98276453B065B38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1414FD1FEB04E75991C3D9E556BDE251">
    <w:name w:val="31414FD1FEB04E75991C3D9E556BDE25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85ED9050F4245ACBEAD067CA60153191">
    <w:name w:val="585ED9050F4245ACBEAD067CA6015319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034387322C4FBB80093C6CDCC6607E1">
    <w:name w:val="55034387322C4FBB80093C6CDCC6607E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F5E7FD276040498E09D5DD9F66C42B1">
    <w:name w:val="29F5E7FD276040498E09D5DD9F66C42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10DAA5B96C4B2C9C03F10EDF389B001">
    <w:name w:val="0F10DAA5B96C4B2C9C03F10EDF389B00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3D852D84BD1427D8438CD0F1B2668721">
    <w:name w:val="B3D852D84BD1427D8438CD0F1B266872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07B31C66BF343B38D32AB2A51BB901B1">
    <w:name w:val="007B31C66BF343B38D32AB2A51BB901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6492E275804A1A9735DF61E6A056051">
    <w:name w:val="2E6492E275804A1A9735DF61E6A05605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80506A42B74CB6923ACA4E0B3776131">
    <w:name w:val="6580506A42B74CB6923ACA4E0B377613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B128B127CAF40F0B1663D8724019ECC1">
    <w:name w:val="1B128B127CAF40F0B1663D8724019ECC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42AB73C59074F0FB97EC3FCED344B1F1">
    <w:name w:val="C42AB73C59074F0FB97EC3FCED344B1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0BE659562764C47869665745A7968C37">
    <w:name w:val="D0BE659562764C47869665745A7968C37"/>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7">
    <w:name w:val="C0548F5720A04DF4B6C3E2D4BB346CDB7"/>
    <w:rsid w:val="00C523EF"/>
    <w:rPr>
      <w:rFonts w:eastAsiaTheme="minorHAnsi"/>
      <w:lang w:eastAsia="en-US"/>
    </w:rPr>
  </w:style>
  <w:style w:type="paragraph" w:customStyle="1" w:styleId="7B4155379F614442ADEADA6807E2A55E3">
    <w:name w:val="7B4155379F614442ADEADA6807E2A55E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3">
    <w:name w:val="DF8CBC0ED4DD4520BC00D599C0DA3031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3">
    <w:name w:val="394591546F384BA5880C2C504A5BD62C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3">
    <w:name w:val="BB23DBBE5BCE453385E2FF5FB3E8451A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3">
    <w:name w:val="BF939E912D8B460D941DA6683C021C96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3">
    <w:name w:val="45B31F0C4C02433E9BE71672ACE03BA8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6">
    <w:name w:val="4455A10DF72E4A2E9CDEC46A026B734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5">
    <w:name w:val="3B920A4D60D04D55B5E3C8662BB97A13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6">
    <w:name w:val="55632D8CE8A54F0C89DC1496DA2D60B2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5">
    <w:name w:val="B5FF79D8B53342A7A60BFF1019700F7F5"/>
    <w:rsid w:val="00C523EF"/>
    <w:rPr>
      <w:rFonts w:eastAsiaTheme="minorHAnsi"/>
      <w:lang w:eastAsia="en-US"/>
    </w:rPr>
  </w:style>
  <w:style w:type="paragraph" w:customStyle="1" w:styleId="DD1D88F275B14D7688D79838FD038DA95">
    <w:name w:val="DD1D88F275B14D7688D79838FD038DA95"/>
    <w:rsid w:val="00C523EF"/>
    <w:rPr>
      <w:rFonts w:eastAsiaTheme="minorHAnsi"/>
      <w:lang w:eastAsia="en-US"/>
    </w:rPr>
  </w:style>
  <w:style w:type="paragraph" w:customStyle="1" w:styleId="01BF774FEA804094A9A0D2BD45A4D0945">
    <w:name w:val="01BF774FEA804094A9A0D2BD45A4D0945"/>
    <w:rsid w:val="00C523EF"/>
    <w:rPr>
      <w:rFonts w:eastAsiaTheme="minorHAnsi"/>
      <w:lang w:eastAsia="en-US"/>
    </w:rPr>
  </w:style>
  <w:style w:type="paragraph" w:customStyle="1" w:styleId="4CA66E58DC7647D796BFD1554550E4BA5">
    <w:name w:val="4CA66E58DC7647D796BFD1554550E4BA5"/>
    <w:rsid w:val="00C523EF"/>
    <w:rPr>
      <w:rFonts w:eastAsiaTheme="minorHAnsi"/>
      <w:lang w:eastAsia="en-US"/>
    </w:rPr>
  </w:style>
  <w:style w:type="paragraph" w:customStyle="1" w:styleId="0C68C8DB528B409FAD3A80D38126F0935">
    <w:name w:val="0C68C8DB528B409FAD3A80D38126F0935"/>
    <w:rsid w:val="00C523EF"/>
    <w:rPr>
      <w:rFonts w:eastAsiaTheme="minorHAnsi"/>
      <w:lang w:eastAsia="en-US"/>
    </w:rPr>
  </w:style>
  <w:style w:type="paragraph" w:customStyle="1" w:styleId="7D7E585C926A481BB1FB410F4E46D7E95">
    <w:name w:val="7D7E585C926A481BB1FB410F4E46D7E95"/>
    <w:rsid w:val="00C523EF"/>
    <w:rPr>
      <w:rFonts w:eastAsiaTheme="minorHAnsi"/>
      <w:lang w:eastAsia="en-US"/>
    </w:rPr>
  </w:style>
  <w:style w:type="paragraph" w:customStyle="1" w:styleId="B2510D4E525841D189D3F78B80F630CA5">
    <w:name w:val="B2510D4E525841D189D3F78B80F630CA5"/>
    <w:rsid w:val="00C523EF"/>
    <w:rPr>
      <w:rFonts w:eastAsiaTheme="minorHAnsi"/>
      <w:lang w:eastAsia="en-US"/>
    </w:rPr>
  </w:style>
  <w:style w:type="paragraph" w:customStyle="1" w:styleId="74AB7948F52C4987814AAF87E7AEBB9A5">
    <w:name w:val="74AB7948F52C4987814AAF87E7AEBB9A5"/>
    <w:rsid w:val="00C523EF"/>
    <w:rPr>
      <w:rFonts w:eastAsiaTheme="minorHAnsi"/>
      <w:lang w:eastAsia="en-US"/>
    </w:rPr>
  </w:style>
  <w:style w:type="paragraph" w:customStyle="1" w:styleId="82AE6CF499104E70BFE9E7BFC281F8C35">
    <w:name w:val="82AE6CF499104E70BFE9E7BFC281F8C3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DEC42B5B3ED4C348025BBA06E1F8B04">
    <w:name w:val="2DEC42B5B3ED4C348025BBA06E1F8B04"/>
    <w:rsid w:val="00C523EF"/>
    <w:rPr>
      <w:lang w:val="en-GB" w:eastAsia="en-GB"/>
    </w:rPr>
  </w:style>
  <w:style w:type="paragraph" w:customStyle="1" w:styleId="A1DD3978FB6B4171BD4E50288E417885">
    <w:name w:val="A1DD3978FB6B4171BD4E50288E417885"/>
    <w:rsid w:val="00C523EF"/>
    <w:rPr>
      <w:lang w:val="en-GB" w:eastAsia="en-GB"/>
    </w:rPr>
  </w:style>
  <w:style w:type="paragraph" w:customStyle="1" w:styleId="9EB5F10FA3054BAAA75B497BAAF38042">
    <w:name w:val="9EB5F10FA3054BAAA75B497BAAF38042"/>
    <w:rsid w:val="00C523EF"/>
    <w:rPr>
      <w:lang w:val="en-GB" w:eastAsia="en-GB"/>
    </w:rPr>
  </w:style>
  <w:style w:type="paragraph" w:customStyle="1" w:styleId="A9BA7992DF14478DAB0DFA99EEDBB71E">
    <w:name w:val="A9BA7992DF14478DAB0DFA99EEDBB71E"/>
    <w:rsid w:val="00C523EF"/>
    <w:rPr>
      <w:lang w:val="en-GB" w:eastAsia="en-GB"/>
    </w:rPr>
  </w:style>
  <w:style w:type="paragraph" w:customStyle="1" w:styleId="378341CAE15D4623B688616A9759F2DA">
    <w:name w:val="378341CAE15D4623B688616A9759F2DA"/>
    <w:rsid w:val="00C523EF"/>
    <w:rPr>
      <w:lang w:val="en-GB" w:eastAsia="en-GB"/>
    </w:rPr>
  </w:style>
  <w:style w:type="paragraph" w:customStyle="1" w:styleId="CD9153CC9BA3434F92A5C6FDD8B76A56">
    <w:name w:val="CD9153CC9BA3434F92A5C6FDD8B76A56"/>
    <w:rsid w:val="00C523EF"/>
    <w:rPr>
      <w:lang w:val="en-GB" w:eastAsia="en-GB"/>
    </w:rPr>
  </w:style>
  <w:style w:type="paragraph" w:customStyle="1" w:styleId="E85666E2F44C40EF94079FE96C592085">
    <w:name w:val="E85666E2F44C40EF94079FE96C592085"/>
    <w:rsid w:val="00C523EF"/>
    <w:rPr>
      <w:lang w:val="en-GB" w:eastAsia="en-GB"/>
    </w:rPr>
  </w:style>
  <w:style w:type="paragraph" w:customStyle="1" w:styleId="531C74508D9B4458A9C8BC080B414898">
    <w:name w:val="531C74508D9B4458A9C8BC080B414898"/>
    <w:rsid w:val="00C523EF"/>
    <w:rPr>
      <w:lang w:val="en-GB" w:eastAsia="en-GB"/>
    </w:rPr>
  </w:style>
  <w:style w:type="paragraph" w:customStyle="1" w:styleId="B5013B7724294C1488193A746A046D55">
    <w:name w:val="B5013B7724294C1488193A746A046D55"/>
    <w:rsid w:val="00C523EF"/>
    <w:rPr>
      <w:lang w:val="en-GB" w:eastAsia="en-GB"/>
    </w:rPr>
  </w:style>
  <w:style w:type="paragraph" w:customStyle="1" w:styleId="F8DF070D450B4889AF978FEA16B241CF">
    <w:name w:val="F8DF070D450B4889AF978FEA16B241CF"/>
    <w:rsid w:val="00C523EF"/>
    <w:rPr>
      <w:lang w:val="en-GB" w:eastAsia="en-GB"/>
    </w:rPr>
  </w:style>
  <w:style w:type="paragraph" w:customStyle="1" w:styleId="0B042320B9D24F5C8454C2FB98563089">
    <w:name w:val="0B042320B9D24F5C8454C2FB98563089"/>
    <w:rsid w:val="00C523EF"/>
    <w:rPr>
      <w:lang w:val="en-GB" w:eastAsia="en-GB"/>
    </w:rPr>
  </w:style>
  <w:style w:type="paragraph" w:customStyle="1" w:styleId="BD6DA756F8A8462F977630E146068548">
    <w:name w:val="BD6DA756F8A8462F977630E146068548"/>
    <w:rsid w:val="00C523EF"/>
    <w:rPr>
      <w:lang w:val="en-GB" w:eastAsia="en-GB"/>
    </w:rPr>
  </w:style>
  <w:style w:type="paragraph" w:customStyle="1" w:styleId="D5B04C68BBCE44C1815F044C373CEAF1">
    <w:name w:val="D5B04C68BBCE44C1815F044C373CEAF1"/>
    <w:rsid w:val="00C523EF"/>
    <w:rPr>
      <w:lang w:val="en-GB" w:eastAsia="en-GB"/>
    </w:rPr>
  </w:style>
  <w:style w:type="paragraph" w:customStyle="1" w:styleId="3B442E23DE674BEC95AD9C6B03E2EF9C">
    <w:name w:val="3B442E23DE674BEC95AD9C6B03E2EF9C"/>
    <w:rsid w:val="00C523EF"/>
    <w:rPr>
      <w:lang w:val="en-GB" w:eastAsia="en-GB"/>
    </w:rPr>
  </w:style>
  <w:style w:type="paragraph" w:customStyle="1" w:styleId="7CF8421DD93F423283475F0A5EE2018B">
    <w:name w:val="7CF8421DD93F423283475F0A5EE2018B"/>
    <w:rsid w:val="00C523EF"/>
    <w:rPr>
      <w:lang w:val="en-GB" w:eastAsia="en-GB"/>
    </w:rPr>
  </w:style>
  <w:style w:type="paragraph" w:customStyle="1" w:styleId="C7723C99FF64445D93598D9FF3B29E3F">
    <w:name w:val="C7723C99FF64445D93598D9FF3B29E3F"/>
    <w:rsid w:val="00C523EF"/>
    <w:rPr>
      <w:lang w:val="en-GB" w:eastAsia="en-GB"/>
    </w:rPr>
  </w:style>
  <w:style w:type="paragraph" w:customStyle="1" w:styleId="5D47BEB2ACCB45E58FB9DC54446BEA0F">
    <w:name w:val="5D47BEB2ACCB45E58FB9DC54446BEA0F"/>
    <w:rsid w:val="00C523EF"/>
    <w:rPr>
      <w:lang w:val="en-GB" w:eastAsia="en-GB"/>
    </w:rPr>
  </w:style>
  <w:style w:type="paragraph" w:customStyle="1" w:styleId="28FED7E7981B48B982731F3B70EA7A07">
    <w:name w:val="28FED7E7981B48B982731F3B70EA7A07"/>
    <w:rsid w:val="00C523EF"/>
    <w:rPr>
      <w:lang w:val="en-GB" w:eastAsia="en-GB"/>
    </w:rPr>
  </w:style>
  <w:style w:type="paragraph" w:customStyle="1" w:styleId="2E1050E1637D4127933D8AA0E5C24B81">
    <w:name w:val="2E1050E1637D4127933D8AA0E5C24B81"/>
    <w:rsid w:val="00C523EF"/>
    <w:rPr>
      <w:lang w:val="en-GB" w:eastAsia="en-GB"/>
    </w:rPr>
  </w:style>
  <w:style w:type="paragraph" w:customStyle="1" w:styleId="A36883E0558640F4B8C439724744BC0F">
    <w:name w:val="A36883E0558640F4B8C439724744BC0F"/>
    <w:rsid w:val="00C523EF"/>
    <w:rPr>
      <w:lang w:val="en-GB" w:eastAsia="en-GB"/>
    </w:rPr>
  </w:style>
  <w:style w:type="paragraph" w:customStyle="1" w:styleId="C7E9D923C75D4F9F9A762D56272024F0">
    <w:name w:val="C7E9D923C75D4F9F9A762D56272024F0"/>
    <w:rsid w:val="00C523EF"/>
    <w:rPr>
      <w:lang w:val="en-GB" w:eastAsia="en-GB"/>
    </w:rPr>
  </w:style>
  <w:style w:type="paragraph" w:customStyle="1" w:styleId="5E18CEB2C530477EA07D848C09DA7271">
    <w:name w:val="5E18CEB2C530477EA07D848C09DA7271"/>
    <w:rsid w:val="00C523EF"/>
    <w:rPr>
      <w:lang w:val="en-GB" w:eastAsia="en-GB"/>
    </w:rPr>
  </w:style>
  <w:style w:type="paragraph" w:customStyle="1" w:styleId="AFF06169EC254445B6DF71B4D2A787A6">
    <w:name w:val="AFF06169EC254445B6DF71B4D2A787A6"/>
    <w:rsid w:val="00C523EF"/>
    <w:rPr>
      <w:lang w:val="en-GB" w:eastAsia="en-GB"/>
    </w:rPr>
  </w:style>
  <w:style w:type="paragraph" w:customStyle="1" w:styleId="2CC9B5AE937F46B6869E7A42EF2224C8">
    <w:name w:val="2CC9B5AE937F46B6869E7A42EF2224C8"/>
    <w:rsid w:val="00C523EF"/>
    <w:rPr>
      <w:lang w:val="en-GB" w:eastAsia="en-GB"/>
    </w:rPr>
  </w:style>
  <w:style w:type="paragraph" w:customStyle="1" w:styleId="B02F124C6C654F3EA5CA9294571499CA">
    <w:name w:val="B02F124C6C654F3EA5CA9294571499CA"/>
    <w:rsid w:val="00C523EF"/>
    <w:rPr>
      <w:lang w:val="en-GB" w:eastAsia="en-GB"/>
    </w:rPr>
  </w:style>
  <w:style w:type="paragraph" w:customStyle="1" w:styleId="A01B84DA071B48B589170A850C02A1D5">
    <w:name w:val="A01B84DA071B48B589170A850C02A1D5"/>
    <w:rsid w:val="00C523EF"/>
    <w:rPr>
      <w:lang w:val="en-GB" w:eastAsia="en-GB"/>
    </w:rPr>
  </w:style>
  <w:style w:type="paragraph" w:customStyle="1" w:styleId="65EED9580CAA44A5A79DD6C2D199C463">
    <w:name w:val="65EED9580CAA44A5A79DD6C2D199C463"/>
    <w:rsid w:val="00C523EF"/>
    <w:rPr>
      <w:lang w:val="en-GB" w:eastAsia="en-GB"/>
    </w:rPr>
  </w:style>
  <w:style w:type="paragraph" w:customStyle="1" w:styleId="E9DDB876624D462C8AED131D0B29D2F9">
    <w:name w:val="E9DDB876624D462C8AED131D0B29D2F9"/>
    <w:rsid w:val="00C523EF"/>
    <w:rPr>
      <w:lang w:val="en-GB" w:eastAsia="en-GB"/>
    </w:rPr>
  </w:style>
  <w:style w:type="paragraph" w:customStyle="1" w:styleId="026745DDE80C4B808018D86A4CCEEC90">
    <w:name w:val="026745DDE80C4B808018D86A4CCEEC90"/>
    <w:rsid w:val="00C523EF"/>
    <w:rPr>
      <w:lang w:val="en-GB" w:eastAsia="en-GB"/>
    </w:rPr>
  </w:style>
  <w:style w:type="paragraph" w:customStyle="1" w:styleId="F33ADBA875764D66BD3AC5B8A238FB22">
    <w:name w:val="F33ADBA875764D66BD3AC5B8A238FB22"/>
    <w:rsid w:val="00C523EF"/>
    <w:rPr>
      <w:lang w:val="en-GB" w:eastAsia="en-GB"/>
    </w:rPr>
  </w:style>
  <w:style w:type="paragraph" w:customStyle="1" w:styleId="8ABF2992012F4E4DA249752ADE2C42CB">
    <w:name w:val="8ABF2992012F4E4DA249752ADE2C42CB"/>
    <w:rsid w:val="00C523EF"/>
    <w:rPr>
      <w:lang w:val="en-GB" w:eastAsia="en-GB"/>
    </w:rPr>
  </w:style>
  <w:style w:type="paragraph" w:customStyle="1" w:styleId="2F5F6FABD24840869B04DDD4FF58EC8B">
    <w:name w:val="2F5F6FABD24840869B04DDD4FF58EC8B"/>
    <w:rsid w:val="00C523EF"/>
    <w:rPr>
      <w:lang w:val="en-GB" w:eastAsia="en-GB"/>
    </w:rPr>
  </w:style>
  <w:style w:type="paragraph" w:customStyle="1" w:styleId="CC1F447D7832469BAD781B0E96F7F7B6">
    <w:name w:val="CC1F447D7832469BAD781B0E96F7F7B6"/>
    <w:rsid w:val="00C523EF"/>
    <w:rPr>
      <w:lang w:val="en-GB" w:eastAsia="en-GB"/>
    </w:rPr>
  </w:style>
  <w:style w:type="paragraph" w:customStyle="1" w:styleId="9A20B7DEF37E4002B1E272AD0DC6D3C3">
    <w:name w:val="9A20B7DEF37E4002B1E272AD0DC6D3C3"/>
    <w:rsid w:val="00C523EF"/>
    <w:rPr>
      <w:lang w:val="en-GB" w:eastAsia="en-GB"/>
    </w:rPr>
  </w:style>
  <w:style w:type="paragraph" w:customStyle="1" w:styleId="E70A2988852C4BA584AA9DA6A479EA593">
    <w:name w:val="E70A2988852C4BA584AA9DA6A479EA593"/>
    <w:rsid w:val="00C523EF"/>
    <w:rPr>
      <w:rFonts w:eastAsiaTheme="minorHAnsi"/>
      <w:lang w:eastAsia="en-US"/>
    </w:rPr>
  </w:style>
  <w:style w:type="paragraph" w:customStyle="1" w:styleId="E32937E682374507AE01C61C7C4091C08">
    <w:name w:val="E32937E682374507AE01C61C7C4091C08"/>
    <w:rsid w:val="00C523EF"/>
    <w:rPr>
      <w:rFonts w:eastAsiaTheme="minorHAnsi"/>
      <w:lang w:eastAsia="en-US"/>
    </w:rPr>
  </w:style>
  <w:style w:type="paragraph" w:customStyle="1" w:styleId="8708E2D38AE345B1A24415480622E12F8">
    <w:name w:val="8708E2D38AE345B1A24415480622E12F8"/>
    <w:rsid w:val="00C523EF"/>
    <w:rPr>
      <w:rFonts w:eastAsiaTheme="minorHAnsi"/>
      <w:lang w:eastAsia="en-US"/>
    </w:rPr>
  </w:style>
  <w:style w:type="paragraph" w:customStyle="1" w:styleId="C1367B25B51340A0BFE7EBD2B5FE654D3">
    <w:name w:val="C1367B25B51340A0BFE7EBD2B5FE654D3"/>
    <w:rsid w:val="00C523EF"/>
    <w:rPr>
      <w:rFonts w:eastAsiaTheme="minorHAnsi"/>
      <w:lang w:eastAsia="en-US"/>
    </w:rPr>
  </w:style>
  <w:style w:type="paragraph" w:customStyle="1" w:styleId="C7753C878C764BB8BBA269128778C91E3">
    <w:name w:val="C7753C878C764BB8BBA269128778C91E3"/>
    <w:rsid w:val="00C523EF"/>
    <w:rPr>
      <w:rFonts w:eastAsiaTheme="minorHAnsi"/>
      <w:lang w:eastAsia="en-US"/>
    </w:rPr>
  </w:style>
  <w:style w:type="paragraph" w:customStyle="1" w:styleId="7A2E1872A40F45F795C428BA360AB5D93">
    <w:name w:val="7A2E1872A40F45F795C428BA360AB5D93"/>
    <w:rsid w:val="00C523EF"/>
    <w:rPr>
      <w:rFonts w:eastAsiaTheme="minorHAnsi"/>
      <w:lang w:eastAsia="en-US"/>
    </w:rPr>
  </w:style>
  <w:style w:type="paragraph" w:customStyle="1" w:styleId="5BB4092F93C644C2BA52198D5B0EEFFA8">
    <w:name w:val="5BB4092F93C644C2BA52198D5B0EEFFA8"/>
    <w:rsid w:val="00C523EF"/>
    <w:rPr>
      <w:rFonts w:eastAsiaTheme="minorHAnsi"/>
      <w:lang w:eastAsia="en-US"/>
    </w:rPr>
  </w:style>
  <w:style w:type="paragraph" w:customStyle="1" w:styleId="DEC18F2F3C85458FA03BCCD74B61E8098">
    <w:name w:val="DEC18F2F3C85458FA03BCCD74B61E8098"/>
    <w:rsid w:val="00C523EF"/>
    <w:rPr>
      <w:rFonts w:eastAsiaTheme="minorHAnsi"/>
      <w:lang w:eastAsia="en-US"/>
    </w:rPr>
  </w:style>
  <w:style w:type="paragraph" w:customStyle="1" w:styleId="AA5A5429003E49188E423BCEC52A2E853">
    <w:name w:val="AA5A5429003E49188E423BCEC52A2E853"/>
    <w:rsid w:val="00C523EF"/>
    <w:rPr>
      <w:rFonts w:eastAsiaTheme="minorHAnsi"/>
      <w:lang w:eastAsia="en-US"/>
    </w:rPr>
  </w:style>
  <w:style w:type="paragraph" w:customStyle="1" w:styleId="E77EF85907E64E959F65CAA3B5D7CF233">
    <w:name w:val="E77EF85907E64E959F65CAA3B5D7CF233"/>
    <w:rsid w:val="00C523EF"/>
    <w:rPr>
      <w:rFonts w:eastAsiaTheme="minorHAnsi"/>
      <w:lang w:eastAsia="en-US"/>
    </w:rPr>
  </w:style>
  <w:style w:type="paragraph" w:customStyle="1" w:styleId="646F7620CD5B4E2EB4EB07D709E032393">
    <w:name w:val="646F7620CD5B4E2EB4EB07D709E032393"/>
    <w:rsid w:val="00C523EF"/>
    <w:rPr>
      <w:rFonts w:eastAsiaTheme="minorHAnsi"/>
      <w:lang w:eastAsia="en-US"/>
    </w:rPr>
  </w:style>
  <w:style w:type="paragraph" w:customStyle="1" w:styleId="24BA40F61FE64107A44F8DAF46DFCFCD3">
    <w:name w:val="24BA40F61FE64107A44F8DAF46DFCFCD3"/>
    <w:rsid w:val="00C523EF"/>
    <w:rPr>
      <w:rFonts w:eastAsiaTheme="minorHAnsi"/>
      <w:lang w:eastAsia="en-US"/>
    </w:rPr>
  </w:style>
  <w:style w:type="paragraph" w:customStyle="1" w:styleId="A86906474A854E4DB62AC5591A4B848C1">
    <w:name w:val="A86906474A854E4DB62AC5591A4B848C1"/>
    <w:rsid w:val="00C523EF"/>
    <w:rPr>
      <w:rFonts w:eastAsiaTheme="minorHAnsi"/>
      <w:lang w:eastAsia="en-US"/>
    </w:rPr>
  </w:style>
  <w:style w:type="paragraph" w:customStyle="1" w:styleId="36089A2CD5564E858DF7C52B7CD5B3821">
    <w:name w:val="36089A2CD5564E858DF7C52B7CD5B3821"/>
    <w:rsid w:val="00C523EF"/>
    <w:rPr>
      <w:rFonts w:eastAsiaTheme="minorHAnsi"/>
      <w:lang w:eastAsia="en-US"/>
    </w:rPr>
  </w:style>
  <w:style w:type="paragraph" w:customStyle="1" w:styleId="BD6DA756F8A8462F977630E1460685481">
    <w:name w:val="BD6DA756F8A8462F977630E146068548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A20B7DEF37E4002B1E272AD0DC6D3C31">
    <w:name w:val="9A20B7DEF37E4002B1E272AD0DC6D3C3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B04C68BBCE44C1815F044C373CEAF11">
    <w:name w:val="D5B04C68BBCE44C1815F044C373CEAF1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442E23DE674BEC95AD9C6B03E2EF9C1">
    <w:name w:val="3B442E23DE674BEC95AD9C6B03E2EF9C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CF8421DD93F423283475F0A5EE2018B1">
    <w:name w:val="7CF8421DD93F423283475F0A5EE2018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7723C99FF64445D93598D9FF3B29E3F1">
    <w:name w:val="C7723C99FF64445D93598D9FF3B29E3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D47BEB2ACCB45E58FB9DC54446BEA0F1">
    <w:name w:val="5D47BEB2ACCB45E58FB9DC54446BEA0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8FED7E7981B48B982731F3B70EA7A071">
    <w:name w:val="28FED7E7981B48B982731F3B70EA7A07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1050E1637D4127933D8AA0E5C24B811">
    <w:name w:val="2E1050E1637D4127933D8AA0E5C24B81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36883E0558640F4B8C439724744BC0F1">
    <w:name w:val="A36883E0558640F4B8C439724744BC0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7E9D923C75D4F9F9A762D56272024F01">
    <w:name w:val="C7E9D923C75D4F9F9A762D56272024F0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E18CEB2C530477EA07D848C09DA72711">
    <w:name w:val="5E18CEB2C530477EA07D848C09DA7271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FF06169EC254445B6DF71B4D2A787A61">
    <w:name w:val="AFF06169EC254445B6DF71B4D2A787A6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CC9B5AE937F46B6869E7A42EF2224C81">
    <w:name w:val="2CC9B5AE937F46B6869E7A42EF2224C8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02F124C6C654F3EA5CA9294571499CA1">
    <w:name w:val="B02F124C6C654F3EA5CA9294571499CA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01B84DA071B48B589170A850C02A1D51">
    <w:name w:val="A01B84DA071B48B589170A850C02A1D5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EED9580CAA44A5A79DD6C2D199C4631">
    <w:name w:val="65EED9580CAA44A5A79DD6C2D199C463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9DDB876624D462C8AED131D0B29D2F91">
    <w:name w:val="E9DDB876624D462C8AED131D0B29D2F9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26745DDE80C4B808018D86A4CCEEC901">
    <w:name w:val="026745DDE80C4B808018D86A4CCEEC90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33ADBA875764D66BD3AC5B8A238FB221">
    <w:name w:val="F33ADBA875764D66BD3AC5B8A238FB22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ABF2992012F4E4DA249752ADE2C42CB1">
    <w:name w:val="8ABF2992012F4E4DA249752ADE2C42C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F5F6FABD24840869B04DDD4FF58EC8B1">
    <w:name w:val="2F5F6FABD24840869B04DDD4FF58EC8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C1F447D7832469BAD781B0E96F7F7B61">
    <w:name w:val="CC1F447D7832469BAD781B0E96F7F7B6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0BE659562764C47869665745A7968C38">
    <w:name w:val="D0BE659562764C47869665745A7968C38"/>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8">
    <w:name w:val="C0548F5720A04DF4B6C3E2D4BB346CDB8"/>
    <w:rsid w:val="00C523EF"/>
    <w:rPr>
      <w:rFonts w:eastAsiaTheme="minorHAnsi"/>
      <w:lang w:eastAsia="en-US"/>
    </w:rPr>
  </w:style>
  <w:style w:type="paragraph" w:customStyle="1" w:styleId="7B4155379F614442ADEADA6807E2A55E4">
    <w:name w:val="7B4155379F614442ADEADA6807E2A55E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4">
    <w:name w:val="DF8CBC0ED4DD4520BC00D599C0DA3031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4">
    <w:name w:val="394591546F384BA5880C2C504A5BD62C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4">
    <w:name w:val="BB23DBBE5BCE453385E2FF5FB3E8451A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4">
    <w:name w:val="BF939E912D8B460D941DA6683C021C96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4">
    <w:name w:val="45B31F0C4C02433E9BE71672ACE03BA8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7">
    <w:name w:val="4455A10DF72E4A2E9CDEC46A026B73437"/>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6">
    <w:name w:val="3B920A4D60D04D55B5E3C8662BB97A1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7">
    <w:name w:val="55632D8CE8A54F0C89DC1496DA2D60B27"/>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6">
    <w:name w:val="B5FF79D8B53342A7A60BFF1019700F7F6"/>
    <w:rsid w:val="00C523EF"/>
    <w:rPr>
      <w:rFonts w:eastAsiaTheme="minorHAnsi"/>
      <w:lang w:eastAsia="en-US"/>
    </w:rPr>
  </w:style>
  <w:style w:type="paragraph" w:customStyle="1" w:styleId="DD1D88F275B14D7688D79838FD038DA96">
    <w:name w:val="DD1D88F275B14D7688D79838FD038DA96"/>
    <w:rsid w:val="00C523EF"/>
    <w:rPr>
      <w:rFonts w:eastAsiaTheme="minorHAnsi"/>
      <w:lang w:eastAsia="en-US"/>
    </w:rPr>
  </w:style>
  <w:style w:type="paragraph" w:customStyle="1" w:styleId="01BF774FEA804094A9A0D2BD45A4D0946">
    <w:name w:val="01BF774FEA804094A9A0D2BD45A4D0946"/>
    <w:rsid w:val="00C523EF"/>
    <w:rPr>
      <w:rFonts w:eastAsiaTheme="minorHAnsi"/>
      <w:lang w:eastAsia="en-US"/>
    </w:rPr>
  </w:style>
  <w:style w:type="paragraph" w:customStyle="1" w:styleId="4CA66E58DC7647D796BFD1554550E4BA6">
    <w:name w:val="4CA66E58DC7647D796BFD1554550E4BA6"/>
    <w:rsid w:val="00C523EF"/>
    <w:rPr>
      <w:rFonts w:eastAsiaTheme="minorHAnsi"/>
      <w:lang w:eastAsia="en-US"/>
    </w:rPr>
  </w:style>
  <w:style w:type="paragraph" w:customStyle="1" w:styleId="0C68C8DB528B409FAD3A80D38126F0936">
    <w:name w:val="0C68C8DB528B409FAD3A80D38126F0936"/>
    <w:rsid w:val="00C523EF"/>
    <w:rPr>
      <w:rFonts w:eastAsiaTheme="minorHAnsi"/>
      <w:lang w:eastAsia="en-US"/>
    </w:rPr>
  </w:style>
  <w:style w:type="paragraph" w:customStyle="1" w:styleId="7D7E585C926A481BB1FB410F4E46D7E96">
    <w:name w:val="7D7E585C926A481BB1FB410F4E46D7E96"/>
    <w:rsid w:val="00C523EF"/>
    <w:rPr>
      <w:rFonts w:eastAsiaTheme="minorHAnsi"/>
      <w:lang w:eastAsia="en-US"/>
    </w:rPr>
  </w:style>
  <w:style w:type="paragraph" w:customStyle="1" w:styleId="B2510D4E525841D189D3F78B80F630CA6">
    <w:name w:val="B2510D4E525841D189D3F78B80F630CA6"/>
    <w:rsid w:val="00C523EF"/>
    <w:rPr>
      <w:rFonts w:eastAsiaTheme="minorHAnsi"/>
      <w:lang w:eastAsia="en-US"/>
    </w:rPr>
  </w:style>
  <w:style w:type="paragraph" w:customStyle="1" w:styleId="74AB7948F52C4987814AAF87E7AEBB9A6">
    <w:name w:val="74AB7948F52C4987814AAF87E7AEBB9A6"/>
    <w:rsid w:val="00C523EF"/>
    <w:rPr>
      <w:rFonts w:eastAsiaTheme="minorHAnsi"/>
      <w:lang w:eastAsia="en-US"/>
    </w:rPr>
  </w:style>
  <w:style w:type="paragraph" w:customStyle="1" w:styleId="82AE6CF499104E70BFE9E7BFC281F8C36">
    <w:name w:val="82AE6CF499104E70BFE9E7BFC281F8C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4EB59B36BF8411384B1193D26E2E991">
    <w:name w:val="B4EB59B36BF8411384B1193D26E2E991"/>
    <w:rsid w:val="00C523EF"/>
    <w:rPr>
      <w:lang w:val="en-GB" w:eastAsia="en-GB"/>
    </w:rPr>
  </w:style>
  <w:style w:type="paragraph" w:customStyle="1" w:styleId="DFD3274EAD1D4D478DE94F25A7D60502">
    <w:name w:val="DFD3274EAD1D4D478DE94F25A7D60502"/>
    <w:rsid w:val="00C523EF"/>
    <w:rPr>
      <w:lang w:val="en-GB" w:eastAsia="en-GB"/>
    </w:rPr>
  </w:style>
  <w:style w:type="paragraph" w:customStyle="1" w:styleId="1B0709ADDD3849CFA36B765591D4253B">
    <w:name w:val="1B0709ADDD3849CFA36B765591D4253B"/>
    <w:rsid w:val="00C523EF"/>
    <w:rPr>
      <w:lang w:val="en-GB" w:eastAsia="en-GB"/>
    </w:rPr>
  </w:style>
  <w:style w:type="paragraph" w:customStyle="1" w:styleId="F51B9FC2625C4888BFFE0AA6E9F20A8A">
    <w:name w:val="F51B9FC2625C4888BFFE0AA6E9F20A8A"/>
    <w:rsid w:val="00C523EF"/>
    <w:rPr>
      <w:lang w:val="en-GB" w:eastAsia="en-GB"/>
    </w:rPr>
  </w:style>
  <w:style w:type="paragraph" w:customStyle="1" w:styleId="34A07D05570747E6B7D6B0653F1FB814">
    <w:name w:val="34A07D05570747E6B7D6B0653F1FB814"/>
    <w:rsid w:val="00C523EF"/>
    <w:rPr>
      <w:lang w:val="en-GB" w:eastAsia="en-GB"/>
    </w:rPr>
  </w:style>
  <w:style w:type="paragraph" w:customStyle="1" w:styleId="63997E02EFD84AA48203E3EA7DFB1533">
    <w:name w:val="63997E02EFD84AA48203E3EA7DFB1533"/>
    <w:rsid w:val="00C523EF"/>
    <w:rPr>
      <w:lang w:val="en-GB" w:eastAsia="en-GB"/>
    </w:rPr>
  </w:style>
  <w:style w:type="paragraph" w:customStyle="1" w:styleId="8D3368F5858D4E648FDC1E71D850EF0C">
    <w:name w:val="8D3368F5858D4E648FDC1E71D850EF0C"/>
    <w:rsid w:val="00C523EF"/>
    <w:rPr>
      <w:lang w:val="en-GB" w:eastAsia="en-GB"/>
    </w:rPr>
  </w:style>
  <w:style w:type="paragraph" w:customStyle="1" w:styleId="4FC1055B78534D48856B885961CF55AC">
    <w:name w:val="4FC1055B78534D48856B885961CF55AC"/>
    <w:rsid w:val="00C523EF"/>
    <w:rPr>
      <w:lang w:val="en-GB" w:eastAsia="en-GB"/>
    </w:rPr>
  </w:style>
  <w:style w:type="paragraph" w:customStyle="1" w:styleId="C7A55DE09D9B411A8E90B60F0AAF52B4">
    <w:name w:val="C7A55DE09D9B411A8E90B60F0AAF52B4"/>
    <w:rsid w:val="00C523EF"/>
    <w:rPr>
      <w:lang w:val="en-GB" w:eastAsia="en-GB"/>
    </w:rPr>
  </w:style>
  <w:style w:type="paragraph" w:customStyle="1" w:styleId="781E77A1B3AE4A769178CBB9BD58BEE3">
    <w:name w:val="781E77A1B3AE4A769178CBB9BD58BEE3"/>
    <w:rsid w:val="00C523EF"/>
    <w:rPr>
      <w:lang w:val="en-GB" w:eastAsia="en-GB"/>
    </w:rPr>
  </w:style>
  <w:style w:type="paragraph" w:customStyle="1" w:styleId="A43A16C371654A1D9DB05C9F60854117">
    <w:name w:val="A43A16C371654A1D9DB05C9F60854117"/>
    <w:rsid w:val="00C523EF"/>
    <w:rPr>
      <w:lang w:val="en-GB" w:eastAsia="en-GB"/>
    </w:rPr>
  </w:style>
  <w:style w:type="paragraph" w:customStyle="1" w:styleId="CCE0A0B3EA82413580B6D0E49A42C7FA">
    <w:name w:val="CCE0A0B3EA82413580B6D0E49A42C7FA"/>
    <w:rsid w:val="00C523EF"/>
    <w:rPr>
      <w:lang w:val="en-GB" w:eastAsia="en-GB"/>
    </w:rPr>
  </w:style>
  <w:style w:type="paragraph" w:customStyle="1" w:styleId="3D6825EFAD914701B433EB348F6A7B30">
    <w:name w:val="3D6825EFAD914701B433EB348F6A7B30"/>
    <w:rsid w:val="00C523EF"/>
    <w:rPr>
      <w:lang w:val="en-GB" w:eastAsia="en-GB"/>
    </w:rPr>
  </w:style>
  <w:style w:type="paragraph" w:customStyle="1" w:styleId="9153D66D9BB840F0B68D72D5D4CA334A">
    <w:name w:val="9153D66D9BB840F0B68D72D5D4CA334A"/>
    <w:rsid w:val="00C523EF"/>
    <w:rPr>
      <w:lang w:val="en-GB" w:eastAsia="en-GB"/>
    </w:rPr>
  </w:style>
  <w:style w:type="paragraph" w:customStyle="1" w:styleId="FB0741CBDA6F42D097B71731711EA5FA">
    <w:name w:val="FB0741CBDA6F42D097B71731711EA5FA"/>
    <w:rsid w:val="00C523EF"/>
    <w:rPr>
      <w:lang w:val="en-GB" w:eastAsia="en-GB"/>
    </w:rPr>
  </w:style>
  <w:style w:type="paragraph" w:customStyle="1" w:styleId="830CEE17537A44528A1EE3B63E5E1B3C">
    <w:name w:val="830CEE17537A44528A1EE3B63E5E1B3C"/>
    <w:rsid w:val="00C523EF"/>
    <w:rPr>
      <w:lang w:val="en-GB" w:eastAsia="en-GB"/>
    </w:rPr>
  </w:style>
  <w:style w:type="paragraph" w:customStyle="1" w:styleId="B36734D826DA4C548048F161E36A30FB">
    <w:name w:val="B36734D826DA4C548048F161E36A30FB"/>
    <w:rsid w:val="00C523EF"/>
    <w:rPr>
      <w:lang w:val="en-GB" w:eastAsia="en-GB"/>
    </w:rPr>
  </w:style>
  <w:style w:type="paragraph" w:customStyle="1" w:styleId="F26E715D87164F0AAE8A20963CF200A8">
    <w:name w:val="F26E715D87164F0AAE8A20963CF200A8"/>
    <w:rsid w:val="00C523EF"/>
    <w:rPr>
      <w:lang w:val="en-GB" w:eastAsia="en-GB"/>
    </w:rPr>
  </w:style>
  <w:style w:type="paragraph" w:customStyle="1" w:styleId="F58422C898A64CC9B49B938D011B1CA2">
    <w:name w:val="F58422C898A64CC9B49B938D011B1CA2"/>
    <w:rsid w:val="00C523EF"/>
    <w:rPr>
      <w:lang w:val="en-GB" w:eastAsia="en-GB"/>
    </w:rPr>
  </w:style>
  <w:style w:type="paragraph" w:customStyle="1" w:styleId="F719895078CB4D58970C9E14981FFF5E">
    <w:name w:val="F719895078CB4D58970C9E14981FFF5E"/>
    <w:rsid w:val="00C523EF"/>
    <w:rPr>
      <w:lang w:val="en-GB" w:eastAsia="en-GB"/>
    </w:rPr>
  </w:style>
  <w:style w:type="paragraph" w:customStyle="1" w:styleId="B4E0D454D16D48898C5EB921AE45D1E1">
    <w:name w:val="B4E0D454D16D48898C5EB921AE45D1E1"/>
    <w:rsid w:val="00C523EF"/>
    <w:rPr>
      <w:lang w:val="en-GB" w:eastAsia="en-GB"/>
    </w:rPr>
  </w:style>
  <w:style w:type="paragraph" w:customStyle="1" w:styleId="F1A18BCCAC1847F8884536136EB3F4F1">
    <w:name w:val="F1A18BCCAC1847F8884536136EB3F4F1"/>
    <w:rsid w:val="00C523EF"/>
    <w:rPr>
      <w:lang w:val="en-GB" w:eastAsia="en-GB"/>
    </w:rPr>
  </w:style>
  <w:style w:type="paragraph" w:customStyle="1" w:styleId="84D608C5EF044D81AFF49AC514DEB9A7">
    <w:name w:val="84D608C5EF044D81AFF49AC514DEB9A7"/>
    <w:rsid w:val="00C523EF"/>
    <w:rPr>
      <w:lang w:val="en-GB" w:eastAsia="en-GB"/>
    </w:rPr>
  </w:style>
  <w:style w:type="paragraph" w:customStyle="1" w:styleId="7E6BA318611847CABE8FFED72896F0F6">
    <w:name w:val="7E6BA318611847CABE8FFED72896F0F6"/>
    <w:rsid w:val="00C523EF"/>
    <w:rPr>
      <w:lang w:val="en-GB" w:eastAsia="en-GB"/>
    </w:rPr>
  </w:style>
  <w:style w:type="paragraph" w:customStyle="1" w:styleId="2714EB58148F47258B9FF6A9502AF8FA">
    <w:name w:val="2714EB58148F47258B9FF6A9502AF8FA"/>
    <w:rsid w:val="00C523EF"/>
    <w:rPr>
      <w:lang w:val="en-GB" w:eastAsia="en-GB"/>
    </w:rPr>
  </w:style>
  <w:style w:type="paragraph" w:customStyle="1" w:styleId="BB0C213EAAAF4FC790D1DB67508E2575">
    <w:name w:val="BB0C213EAAAF4FC790D1DB67508E2575"/>
    <w:rsid w:val="00C523EF"/>
    <w:rPr>
      <w:lang w:val="en-GB" w:eastAsia="en-GB"/>
    </w:rPr>
  </w:style>
  <w:style w:type="paragraph" w:customStyle="1" w:styleId="3AE3C7B79CA64C78A24E0EBB829D73B1">
    <w:name w:val="3AE3C7B79CA64C78A24E0EBB829D73B1"/>
    <w:rsid w:val="00C523EF"/>
    <w:rPr>
      <w:lang w:val="en-GB" w:eastAsia="en-GB"/>
    </w:rPr>
  </w:style>
  <w:style w:type="paragraph" w:customStyle="1" w:styleId="4B2E1964DB18420AA2A1DB52689528F0">
    <w:name w:val="4B2E1964DB18420AA2A1DB52689528F0"/>
    <w:rsid w:val="00C523EF"/>
    <w:rPr>
      <w:lang w:val="en-GB" w:eastAsia="en-GB"/>
    </w:rPr>
  </w:style>
  <w:style w:type="paragraph" w:customStyle="1" w:styleId="ADC00DC8CA794AFE882C77637405CDDE">
    <w:name w:val="ADC00DC8CA794AFE882C77637405CDDE"/>
    <w:rsid w:val="00C523EF"/>
    <w:rPr>
      <w:lang w:val="en-GB" w:eastAsia="en-GB"/>
    </w:rPr>
  </w:style>
  <w:style w:type="paragraph" w:customStyle="1" w:styleId="3F54E5BB3EA14D9CB2B72447253D7AE5">
    <w:name w:val="3F54E5BB3EA14D9CB2B72447253D7AE5"/>
    <w:rsid w:val="00C523EF"/>
    <w:rPr>
      <w:lang w:val="en-GB" w:eastAsia="en-GB"/>
    </w:rPr>
  </w:style>
  <w:style w:type="paragraph" w:customStyle="1" w:styleId="6F9F1299A59C4946B17171BA412D4735">
    <w:name w:val="6F9F1299A59C4946B17171BA412D4735"/>
    <w:rsid w:val="00C523EF"/>
    <w:rPr>
      <w:lang w:val="en-GB" w:eastAsia="en-GB"/>
    </w:rPr>
  </w:style>
  <w:style w:type="paragraph" w:customStyle="1" w:styleId="8A66B83C71834F06A31B2330E0222C25">
    <w:name w:val="8A66B83C71834F06A31B2330E0222C25"/>
    <w:rsid w:val="00C523EF"/>
    <w:rPr>
      <w:lang w:val="en-GB" w:eastAsia="en-GB"/>
    </w:rPr>
  </w:style>
  <w:style w:type="paragraph" w:customStyle="1" w:styleId="9C2AAB081A48411683E50725BF92A2C0">
    <w:name w:val="9C2AAB081A48411683E50725BF92A2C0"/>
    <w:rsid w:val="00C523EF"/>
    <w:rPr>
      <w:lang w:val="en-GB" w:eastAsia="en-GB"/>
    </w:rPr>
  </w:style>
  <w:style w:type="paragraph" w:customStyle="1" w:styleId="56E3DAFD3B874F1F92B062BDA4AABEC1">
    <w:name w:val="56E3DAFD3B874F1F92B062BDA4AABEC1"/>
    <w:rsid w:val="00C523EF"/>
    <w:rPr>
      <w:lang w:val="en-GB" w:eastAsia="en-GB"/>
    </w:rPr>
  </w:style>
  <w:style w:type="paragraph" w:customStyle="1" w:styleId="3DBD80F2526A466C84FA789A80951A66">
    <w:name w:val="3DBD80F2526A466C84FA789A80951A66"/>
    <w:rsid w:val="00C523EF"/>
    <w:rPr>
      <w:lang w:val="en-GB" w:eastAsia="en-GB"/>
    </w:rPr>
  </w:style>
  <w:style w:type="paragraph" w:customStyle="1" w:styleId="3188A63DBBD644AA9B4E67363A1205E6">
    <w:name w:val="3188A63DBBD644AA9B4E67363A1205E6"/>
    <w:rsid w:val="00C523EF"/>
    <w:rPr>
      <w:lang w:val="en-GB" w:eastAsia="en-GB"/>
    </w:rPr>
  </w:style>
  <w:style w:type="paragraph" w:customStyle="1" w:styleId="54CF1E5E43EC40D0A21259F05111E37C">
    <w:name w:val="54CF1E5E43EC40D0A21259F05111E37C"/>
    <w:rsid w:val="00C523EF"/>
    <w:rPr>
      <w:lang w:val="en-GB" w:eastAsia="en-GB"/>
    </w:rPr>
  </w:style>
  <w:style w:type="paragraph" w:customStyle="1" w:styleId="24F67F408C644140A7125D1F8B761BB6">
    <w:name w:val="24F67F408C644140A7125D1F8B761BB6"/>
    <w:rsid w:val="00C523EF"/>
    <w:rPr>
      <w:lang w:val="en-GB" w:eastAsia="en-GB"/>
    </w:rPr>
  </w:style>
  <w:style w:type="paragraph" w:customStyle="1" w:styleId="BC9807D1919942829DCCF086C3D91031">
    <w:name w:val="BC9807D1919942829DCCF086C3D91031"/>
    <w:rsid w:val="00C523EF"/>
    <w:rPr>
      <w:lang w:val="en-GB" w:eastAsia="en-GB"/>
    </w:rPr>
  </w:style>
  <w:style w:type="paragraph" w:customStyle="1" w:styleId="741F7A633CF74651B9BC17F3C72310E5">
    <w:name w:val="741F7A633CF74651B9BC17F3C72310E5"/>
    <w:rsid w:val="00C523EF"/>
    <w:rPr>
      <w:lang w:val="en-GB" w:eastAsia="en-GB"/>
    </w:rPr>
  </w:style>
  <w:style w:type="paragraph" w:customStyle="1" w:styleId="7ED813D27C184873BDBF7BF44250447E">
    <w:name w:val="7ED813D27C184873BDBF7BF44250447E"/>
    <w:rsid w:val="00C523EF"/>
    <w:rPr>
      <w:lang w:val="en-GB" w:eastAsia="en-GB"/>
    </w:rPr>
  </w:style>
  <w:style w:type="paragraph" w:customStyle="1" w:styleId="59D4AA4A9B0A42549596363DFC9A1240">
    <w:name w:val="59D4AA4A9B0A42549596363DFC9A1240"/>
    <w:rsid w:val="00C523EF"/>
    <w:rPr>
      <w:lang w:val="en-GB" w:eastAsia="en-GB"/>
    </w:rPr>
  </w:style>
  <w:style w:type="paragraph" w:customStyle="1" w:styleId="803E546CCCB84474908872036F04AD58">
    <w:name w:val="803E546CCCB84474908872036F04AD58"/>
    <w:rsid w:val="00C523EF"/>
    <w:rPr>
      <w:lang w:val="en-GB" w:eastAsia="en-GB"/>
    </w:rPr>
  </w:style>
  <w:style w:type="paragraph" w:customStyle="1" w:styleId="3BFC519D5E6C458BA43BE00E6AC3F701">
    <w:name w:val="3BFC519D5E6C458BA43BE00E6AC3F701"/>
    <w:rsid w:val="00C523EF"/>
    <w:rPr>
      <w:lang w:val="en-GB" w:eastAsia="en-GB"/>
    </w:rPr>
  </w:style>
  <w:style w:type="paragraph" w:customStyle="1" w:styleId="FD485AE47AFE4356B6D482F7FDCEF684">
    <w:name w:val="FD485AE47AFE4356B6D482F7FDCEF684"/>
    <w:rsid w:val="00C523EF"/>
    <w:rPr>
      <w:lang w:val="en-GB" w:eastAsia="en-GB"/>
    </w:rPr>
  </w:style>
  <w:style w:type="paragraph" w:customStyle="1" w:styleId="EDBA5ACE30B8416F87C92742C75F168F">
    <w:name w:val="EDBA5ACE30B8416F87C92742C75F168F"/>
    <w:rsid w:val="00C523EF"/>
    <w:rPr>
      <w:lang w:val="en-GB" w:eastAsia="en-GB"/>
    </w:rPr>
  </w:style>
  <w:style w:type="paragraph" w:customStyle="1" w:styleId="24A3F3951C3D423994A1E7A1C9879F74">
    <w:name w:val="24A3F3951C3D423994A1E7A1C9879F74"/>
    <w:rsid w:val="00C523EF"/>
    <w:rPr>
      <w:lang w:val="en-GB" w:eastAsia="en-GB"/>
    </w:rPr>
  </w:style>
  <w:style w:type="paragraph" w:customStyle="1" w:styleId="226F0E283CC34FB2AB1C565533836A03">
    <w:name w:val="226F0E283CC34FB2AB1C565533836A03"/>
    <w:rsid w:val="00C523EF"/>
    <w:rPr>
      <w:lang w:val="en-GB" w:eastAsia="en-GB"/>
    </w:rPr>
  </w:style>
  <w:style w:type="paragraph" w:customStyle="1" w:styleId="CA08C25190534C3B8B33CC92DBA16220">
    <w:name w:val="CA08C25190534C3B8B33CC92DBA16220"/>
    <w:rsid w:val="00C523EF"/>
    <w:rPr>
      <w:lang w:val="en-GB" w:eastAsia="en-GB"/>
    </w:rPr>
  </w:style>
  <w:style w:type="paragraph" w:customStyle="1" w:styleId="3C8B1900E2B24A0D93392DF37166B934">
    <w:name w:val="3C8B1900E2B24A0D93392DF37166B934"/>
    <w:rsid w:val="00C523EF"/>
    <w:rPr>
      <w:lang w:val="en-GB" w:eastAsia="en-GB"/>
    </w:rPr>
  </w:style>
  <w:style w:type="paragraph" w:customStyle="1" w:styleId="C5217D7DC2CB428EBB48E73ADCDFFDC7">
    <w:name w:val="C5217D7DC2CB428EBB48E73ADCDFFDC7"/>
    <w:rsid w:val="00C523EF"/>
    <w:rPr>
      <w:lang w:val="en-GB" w:eastAsia="en-GB"/>
    </w:rPr>
  </w:style>
  <w:style w:type="paragraph" w:customStyle="1" w:styleId="4299E42E4466490F870E509E57D6586E">
    <w:name w:val="4299E42E4466490F870E509E57D6586E"/>
    <w:rsid w:val="00C523EF"/>
    <w:rPr>
      <w:lang w:val="en-GB" w:eastAsia="en-GB"/>
    </w:rPr>
  </w:style>
  <w:style w:type="paragraph" w:customStyle="1" w:styleId="47D69309008E46DBAF464556B525FE9E">
    <w:name w:val="47D69309008E46DBAF464556B525FE9E"/>
    <w:rsid w:val="00C523EF"/>
    <w:rPr>
      <w:lang w:val="en-GB" w:eastAsia="en-GB"/>
    </w:rPr>
  </w:style>
  <w:style w:type="paragraph" w:customStyle="1" w:styleId="9BD7F6B7F3884D7186434721DB283FDF">
    <w:name w:val="9BD7F6B7F3884D7186434721DB283FDF"/>
    <w:rsid w:val="00C523EF"/>
    <w:rPr>
      <w:lang w:val="en-GB" w:eastAsia="en-GB"/>
    </w:rPr>
  </w:style>
  <w:style w:type="paragraph" w:customStyle="1" w:styleId="81625B8339704E32B20F4948D8E7F879">
    <w:name w:val="81625B8339704E32B20F4948D8E7F879"/>
    <w:rsid w:val="00C523EF"/>
    <w:rPr>
      <w:lang w:val="en-GB" w:eastAsia="en-GB"/>
    </w:rPr>
  </w:style>
  <w:style w:type="paragraph" w:customStyle="1" w:styleId="154A73F540D14324AAEC190EAAD942B5">
    <w:name w:val="154A73F540D14324AAEC190EAAD942B5"/>
    <w:rsid w:val="00C523EF"/>
    <w:rPr>
      <w:lang w:val="en-GB" w:eastAsia="en-GB"/>
    </w:rPr>
  </w:style>
  <w:style w:type="paragraph" w:customStyle="1" w:styleId="B91A85C66022429DB746175666F40F22">
    <w:name w:val="B91A85C66022429DB746175666F40F22"/>
    <w:rsid w:val="00C523EF"/>
    <w:rPr>
      <w:lang w:val="en-GB" w:eastAsia="en-GB"/>
    </w:rPr>
  </w:style>
  <w:style w:type="paragraph" w:customStyle="1" w:styleId="966755CD735545589623219E20524B59">
    <w:name w:val="966755CD735545589623219E20524B59"/>
    <w:rsid w:val="00C523EF"/>
    <w:rPr>
      <w:lang w:val="en-GB" w:eastAsia="en-GB"/>
    </w:rPr>
  </w:style>
  <w:style w:type="paragraph" w:customStyle="1" w:styleId="3B398ED14CAD47D7B2180567E1A22C8F">
    <w:name w:val="3B398ED14CAD47D7B2180567E1A22C8F"/>
    <w:rsid w:val="00C523EF"/>
    <w:rPr>
      <w:lang w:val="en-GB" w:eastAsia="en-GB"/>
    </w:rPr>
  </w:style>
  <w:style w:type="paragraph" w:customStyle="1" w:styleId="D11125ECBCE54937BA3CAB525C8098DD">
    <w:name w:val="D11125ECBCE54937BA3CAB525C8098DD"/>
    <w:rsid w:val="00C523EF"/>
    <w:rPr>
      <w:lang w:val="en-GB" w:eastAsia="en-GB"/>
    </w:rPr>
  </w:style>
  <w:style w:type="paragraph" w:customStyle="1" w:styleId="D5E59042FF1E4F5ABD1E0662216E9D3A">
    <w:name w:val="D5E59042FF1E4F5ABD1E0662216E9D3A"/>
    <w:rsid w:val="00C523EF"/>
    <w:rPr>
      <w:lang w:val="en-GB" w:eastAsia="en-GB"/>
    </w:rPr>
  </w:style>
  <w:style w:type="paragraph" w:customStyle="1" w:styleId="4B721A8FF6E740B3993F73B8779E39EC">
    <w:name w:val="4B721A8FF6E740B3993F73B8779E39EC"/>
    <w:rsid w:val="00C523EF"/>
    <w:rPr>
      <w:lang w:val="en-GB" w:eastAsia="en-GB"/>
    </w:rPr>
  </w:style>
  <w:style w:type="paragraph" w:customStyle="1" w:styleId="C6C77C1EC3A04C34BD91C0999ED6E7E9">
    <w:name w:val="C6C77C1EC3A04C34BD91C0999ED6E7E9"/>
    <w:rsid w:val="00C523EF"/>
    <w:rPr>
      <w:lang w:val="en-GB" w:eastAsia="en-GB"/>
    </w:rPr>
  </w:style>
  <w:style w:type="paragraph" w:customStyle="1" w:styleId="8EB7B92768DB40F3973CBB36DB3C7B1F">
    <w:name w:val="8EB7B92768DB40F3973CBB36DB3C7B1F"/>
    <w:rsid w:val="00C523EF"/>
    <w:rPr>
      <w:lang w:val="en-GB" w:eastAsia="en-GB"/>
    </w:rPr>
  </w:style>
  <w:style w:type="paragraph" w:customStyle="1" w:styleId="4D1B8E838A524D90A507111563B3F244">
    <w:name w:val="4D1B8E838A524D90A507111563B3F244"/>
    <w:rsid w:val="00C523EF"/>
    <w:rPr>
      <w:lang w:val="en-GB" w:eastAsia="en-GB"/>
    </w:rPr>
  </w:style>
  <w:style w:type="paragraph" w:customStyle="1" w:styleId="85EFDD33556F47B59A9D243AFA1DC6F4">
    <w:name w:val="85EFDD33556F47B59A9D243AFA1DC6F4"/>
    <w:rsid w:val="00C523EF"/>
    <w:rPr>
      <w:lang w:val="en-GB" w:eastAsia="en-GB"/>
    </w:rPr>
  </w:style>
  <w:style w:type="paragraph" w:customStyle="1" w:styleId="7B89521251ED47D29A08932E0C000595">
    <w:name w:val="7B89521251ED47D29A08932E0C000595"/>
    <w:rsid w:val="00C523EF"/>
    <w:rPr>
      <w:lang w:val="en-GB" w:eastAsia="en-GB"/>
    </w:rPr>
  </w:style>
  <w:style w:type="paragraph" w:customStyle="1" w:styleId="7960E8A9E6114EEB9C1A5C49BA32B0D8">
    <w:name w:val="7960E8A9E6114EEB9C1A5C49BA32B0D8"/>
    <w:rsid w:val="00C523EF"/>
    <w:rPr>
      <w:lang w:val="en-GB" w:eastAsia="en-GB"/>
    </w:rPr>
  </w:style>
  <w:style w:type="paragraph" w:customStyle="1" w:styleId="A99474C79C104F95B5DFDCFC7A28B1B6">
    <w:name w:val="A99474C79C104F95B5DFDCFC7A28B1B6"/>
    <w:rsid w:val="00C523EF"/>
    <w:rPr>
      <w:lang w:val="en-GB" w:eastAsia="en-GB"/>
    </w:rPr>
  </w:style>
  <w:style w:type="paragraph" w:customStyle="1" w:styleId="24B28D05B6F642938BCD1101A4455967">
    <w:name w:val="24B28D05B6F642938BCD1101A4455967"/>
    <w:rsid w:val="00C523EF"/>
    <w:rPr>
      <w:lang w:val="en-GB" w:eastAsia="en-GB"/>
    </w:rPr>
  </w:style>
  <w:style w:type="paragraph" w:customStyle="1" w:styleId="E77252EB497D4511A8541208AF225731">
    <w:name w:val="E77252EB497D4511A8541208AF225731"/>
    <w:rsid w:val="00C523EF"/>
    <w:rPr>
      <w:lang w:val="en-GB" w:eastAsia="en-GB"/>
    </w:rPr>
  </w:style>
  <w:style w:type="paragraph" w:customStyle="1" w:styleId="9B47BAE1A8CA49D88921F2EF21931760">
    <w:name w:val="9B47BAE1A8CA49D88921F2EF21931760"/>
    <w:rsid w:val="00C523EF"/>
    <w:rPr>
      <w:lang w:val="en-GB" w:eastAsia="en-GB"/>
    </w:rPr>
  </w:style>
  <w:style w:type="paragraph" w:customStyle="1" w:styleId="EE5242F7B92D40439F605A66BBF6BAF2">
    <w:name w:val="EE5242F7B92D40439F605A66BBF6BAF2"/>
    <w:rsid w:val="00C523EF"/>
    <w:rPr>
      <w:lang w:val="en-GB" w:eastAsia="en-GB"/>
    </w:rPr>
  </w:style>
  <w:style w:type="paragraph" w:customStyle="1" w:styleId="E83D5CC593BA4F2799449A9036092E39">
    <w:name w:val="E83D5CC593BA4F2799449A9036092E39"/>
    <w:rsid w:val="00C523EF"/>
    <w:rPr>
      <w:lang w:val="en-GB" w:eastAsia="en-GB"/>
    </w:rPr>
  </w:style>
  <w:style w:type="paragraph" w:customStyle="1" w:styleId="85855DC2723B4BFCA544ACF258AA43F4">
    <w:name w:val="85855DC2723B4BFCA544ACF258AA43F4"/>
    <w:rsid w:val="00C523EF"/>
    <w:rPr>
      <w:lang w:val="en-GB" w:eastAsia="en-GB"/>
    </w:rPr>
  </w:style>
  <w:style w:type="paragraph" w:customStyle="1" w:styleId="A8C57E61D49D42FAAE9E7DC8EB2BAA81">
    <w:name w:val="A8C57E61D49D42FAAE9E7DC8EB2BAA81"/>
    <w:rsid w:val="00C523EF"/>
    <w:rPr>
      <w:lang w:val="en-GB" w:eastAsia="en-GB"/>
    </w:rPr>
  </w:style>
  <w:style w:type="paragraph" w:customStyle="1" w:styleId="42BA9B37C0854DC2B0CEF9084AE3FFE8">
    <w:name w:val="42BA9B37C0854DC2B0CEF9084AE3FFE8"/>
    <w:rsid w:val="00C523EF"/>
    <w:rPr>
      <w:lang w:val="en-GB" w:eastAsia="en-GB"/>
    </w:rPr>
  </w:style>
  <w:style w:type="paragraph" w:customStyle="1" w:styleId="05F359CD8E954B669E7B70AA470B086C">
    <w:name w:val="05F359CD8E954B669E7B70AA470B086C"/>
    <w:rsid w:val="00C523EF"/>
    <w:rPr>
      <w:lang w:val="en-GB" w:eastAsia="en-GB"/>
    </w:rPr>
  </w:style>
  <w:style w:type="paragraph" w:customStyle="1" w:styleId="155E5EBD016E4D7E858204F9B89A7C97">
    <w:name w:val="155E5EBD016E4D7E858204F9B89A7C97"/>
    <w:rsid w:val="00C523EF"/>
    <w:rPr>
      <w:lang w:val="en-GB" w:eastAsia="en-GB"/>
    </w:rPr>
  </w:style>
  <w:style w:type="paragraph" w:customStyle="1" w:styleId="C3BE32B3E8DE413B8415E751779519EF">
    <w:name w:val="C3BE32B3E8DE413B8415E751779519EF"/>
    <w:rsid w:val="00C523EF"/>
    <w:rPr>
      <w:lang w:val="en-GB" w:eastAsia="en-GB"/>
    </w:rPr>
  </w:style>
  <w:style w:type="paragraph" w:customStyle="1" w:styleId="FFADAB359CC84205BD5F978D75D79B72">
    <w:name w:val="FFADAB359CC84205BD5F978D75D79B72"/>
    <w:rsid w:val="00C523EF"/>
    <w:rPr>
      <w:lang w:val="en-GB" w:eastAsia="en-GB"/>
    </w:rPr>
  </w:style>
  <w:style w:type="paragraph" w:customStyle="1" w:styleId="9D4D68256A9D42958EA61AD73BA52F3A">
    <w:name w:val="9D4D68256A9D42958EA61AD73BA52F3A"/>
    <w:rsid w:val="00C523EF"/>
    <w:rPr>
      <w:lang w:val="en-GB" w:eastAsia="en-GB"/>
    </w:rPr>
  </w:style>
  <w:style w:type="paragraph" w:customStyle="1" w:styleId="132BD94DB70C4FDE835EFC2BB5062EA4">
    <w:name w:val="132BD94DB70C4FDE835EFC2BB5062EA4"/>
    <w:rsid w:val="00C523EF"/>
    <w:rPr>
      <w:lang w:val="en-GB" w:eastAsia="en-GB"/>
    </w:rPr>
  </w:style>
  <w:style w:type="paragraph" w:customStyle="1" w:styleId="625A5A319B0A4E6AAD266406F4E82ECC">
    <w:name w:val="625A5A319B0A4E6AAD266406F4E82ECC"/>
    <w:rsid w:val="00C523EF"/>
    <w:rPr>
      <w:lang w:val="en-GB" w:eastAsia="en-GB"/>
    </w:rPr>
  </w:style>
  <w:style w:type="paragraph" w:customStyle="1" w:styleId="6513474AB1CA4AC6973DA4D5A1B0CCEE">
    <w:name w:val="6513474AB1CA4AC6973DA4D5A1B0CCEE"/>
    <w:rsid w:val="00C523EF"/>
    <w:rPr>
      <w:lang w:val="en-GB" w:eastAsia="en-GB"/>
    </w:rPr>
  </w:style>
  <w:style w:type="paragraph" w:customStyle="1" w:styleId="3A08D3AD61E14466BB17FB7E930D40AA">
    <w:name w:val="3A08D3AD61E14466BB17FB7E930D40AA"/>
    <w:rsid w:val="00C523EF"/>
    <w:rPr>
      <w:lang w:val="en-GB" w:eastAsia="en-GB"/>
    </w:rPr>
  </w:style>
  <w:style w:type="paragraph" w:customStyle="1" w:styleId="60B26517E4C94C0EB1E4F3B0390D715A">
    <w:name w:val="60B26517E4C94C0EB1E4F3B0390D715A"/>
    <w:rsid w:val="00C523EF"/>
    <w:rPr>
      <w:lang w:val="en-GB" w:eastAsia="en-GB"/>
    </w:rPr>
  </w:style>
  <w:style w:type="paragraph" w:customStyle="1" w:styleId="5DFEA3A595AD416084498F2911CE3589">
    <w:name w:val="5DFEA3A595AD416084498F2911CE3589"/>
    <w:rsid w:val="00C523EF"/>
    <w:rPr>
      <w:lang w:val="en-GB" w:eastAsia="en-GB"/>
    </w:rPr>
  </w:style>
  <w:style w:type="paragraph" w:customStyle="1" w:styleId="DD4AFC5380A4492E928BA2DCE8059AD7">
    <w:name w:val="DD4AFC5380A4492E928BA2DCE8059AD7"/>
    <w:rsid w:val="00C523EF"/>
    <w:rPr>
      <w:lang w:val="en-GB" w:eastAsia="en-GB"/>
    </w:rPr>
  </w:style>
  <w:style w:type="paragraph" w:customStyle="1" w:styleId="45D7F9DB322949A9AA308837B0FC051E">
    <w:name w:val="45D7F9DB322949A9AA308837B0FC051E"/>
    <w:rsid w:val="00C523EF"/>
    <w:rPr>
      <w:lang w:val="en-GB" w:eastAsia="en-GB"/>
    </w:rPr>
  </w:style>
  <w:style w:type="paragraph" w:customStyle="1" w:styleId="8907AF5CF1C444D28886199D3919625E">
    <w:name w:val="8907AF5CF1C444D28886199D3919625E"/>
    <w:rsid w:val="00C523EF"/>
    <w:rPr>
      <w:lang w:val="en-GB" w:eastAsia="en-GB"/>
    </w:rPr>
  </w:style>
  <w:style w:type="paragraph" w:customStyle="1" w:styleId="94E891AC21F94381B570B7C048A1DA2B">
    <w:name w:val="94E891AC21F94381B570B7C048A1DA2B"/>
    <w:rsid w:val="00C523EF"/>
    <w:rPr>
      <w:lang w:val="en-GB" w:eastAsia="en-GB"/>
    </w:rPr>
  </w:style>
  <w:style w:type="paragraph" w:customStyle="1" w:styleId="A75127098AE6458CA84F45DF61F6A7AF">
    <w:name w:val="A75127098AE6458CA84F45DF61F6A7AF"/>
    <w:rsid w:val="00C523EF"/>
    <w:rPr>
      <w:lang w:val="en-GB" w:eastAsia="en-GB"/>
    </w:rPr>
  </w:style>
  <w:style w:type="paragraph" w:customStyle="1" w:styleId="0406AC38B0E941B689438AAC08D5F331">
    <w:name w:val="0406AC38B0E941B689438AAC08D5F331"/>
    <w:rsid w:val="00C523EF"/>
    <w:rPr>
      <w:lang w:val="en-GB" w:eastAsia="en-GB"/>
    </w:rPr>
  </w:style>
  <w:style w:type="paragraph" w:customStyle="1" w:styleId="3A9ED2DCF47E4B45A12459A19093C774">
    <w:name w:val="3A9ED2DCF47E4B45A12459A19093C774"/>
    <w:rsid w:val="00C523EF"/>
    <w:rPr>
      <w:lang w:val="en-GB" w:eastAsia="en-GB"/>
    </w:rPr>
  </w:style>
  <w:style w:type="paragraph" w:customStyle="1" w:styleId="97536D151EE74A8CAD27F441310DCCAA">
    <w:name w:val="97536D151EE74A8CAD27F441310DCCAA"/>
    <w:rsid w:val="00C523EF"/>
    <w:rPr>
      <w:lang w:val="en-GB" w:eastAsia="en-GB"/>
    </w:rPr>
  </w:style>
  <w:style w:type="paragraph" w:customStyle="1" w:styleId="E0C64C129D214293851C0FA1257B20A6">
    <w:name w:val="E0C64C129D214293851C0FA1257B20A6"/>
    <w:rsid w:val="00C523EF"/>
    <w:rPr>
      <w:lang w:val="en-GB" w:eastAsia="en-GB"/>
    </w:rPr>
  </w:style>
  <w:style w:type="paragraph" w:customStyle="1" w:styleId="0A27C703E960499C9FF13347BFB5A035">
    <w:name w:val="0A27C703E960499C9FF13347BFB5A035"/>
    <w:rsid w:val="00C523EF"/>
    <w:rPr>
      <w:lang w:val="en-GB" w:eastAsia="en-GB"/>
    </w:rPr>
  </w:style>
  <w:style w:type="paragraph" w:customStyle="1" w:styleId="ED2075BFAE484B78AA21C14BCC9E94D8">
    <w:name w:val="ED2075BFAE484B78AA21C14BCC9E94D8"/>
    <w:rsid w:val="00C523EF"/>
    <w:rPr>
      <w:lang w:val="en-GB" w:eastAsia="en-GB"/>
    </w:rPr>
  </w:style>
  <w:style w:type="paragraph" w:customStyle="1" w:styleId="3B78B05159EB49C1A20E990EE846D549">
    <w:name w:val="3B78B05159EB49C1A20E990EE846D549"/>
    <w:rsid w:val="00C523EF"/>
    <w:rPr>
      <w:lang w:val="en-GB" w:eastAsia="en-GB"/>
    </w:rPr>
  </w:style>
  <w:style w:type="paragraph" w:customStyle="1" w:styleId="B2A6BE04C13D457E8F703E243BE8AA50">
    <w:name w:val="B2A6BE04C13D457E8F703E243BE8AA50"/>
    <w:rsid w:val="00C523EF"/>
    <w:rPr>
      <w:lang w:val="en-GB" w:eastAsia="en-GB"/>
    </w:rPr>
  </w:style>
  <w:style w:type="paragraph" w:customStyle="1" w:styleId="E0DA583E369741D3B5E2EF315D6D8498">
    <w:name w:val="E0DA583E369741D3B5E2EF315D6D8498"/>
    <w:rsid w:val="00C523EF"/>
    <w:rPr>
      <w:lang w:val="en-GB" w:eastAsia="en-GB"/>
    </w:rPr>
  </w:style>
  <w:style w:type="paragraph" w:customStyle="1" w:styleId="4E3358294F8448179A15DE69BBDAC90D">
    <w:name w:val="4E3358294F8448179A15DE69BBDAC90D"/>
    <w:rsid w:val="00C523EF"/>
    <w:rPr>
      <w:lang w:val="en-GB" w:eastAsia="en-GB"/>
    </w:rPr>
  </w:style>
  <w:style w:type="paragraph" w:customStyle="1" w:styleId="E16765CDAF9A4D74A8914E0C948221EC">
    <w:name w:val="E16765CDAF9A4D74A8914E0C948221EC"/>
    <w:rsid w:val="00C523EF"/>
    <w:rPr>
      <w:lang w:val="en-GB" w:eastAsia="en-GB"/>
    </w:rPr>
  </w:style>
  <w:style w:type="paragraph" w:customStyle="1" w:styleId="87C466123BC441B8899DD6A73BE2A0BD">
    <w:name w:val="87C466123BC441B8899DD6A73BE2A0BD"/>
    <w:rsid w:val="00C523EF"/>
    <w:rPr>
      <w:lang w:val="en-GB" w:eastAsia="en-GB"/>
    </w:rPr>
  </w:style>
  <w:style w:type="paragraph" w:customStyle="1" w:styleId="1535936385234D73A732DF380AF566CB">
    <w:name w:val="1535936385234D73A732DF380AF566CB"/>
    <w:rsid w:val="00C523EF"/>
    <w:rPr>
      <w:lang w:val="en-GB" w:eastAsia="en-GB"/>
    </w:rPr>
  </w:style>
  <w:style w:type="paragraph" w:customStyle="1" w:styleId="23712F546F874101B603FE6B6314DBF0">
    <w:name w:val="23712F546F874101B603FE6B6314DBF0"/>
    <w:rsid w:val="00C523EF"/>
    <w:rPr>
      <w:lang w:val="en-GB" w:eastAsia="en-GB"/>
    </w:rPr>
  </w:style>
  <w:style w:type="paragraph" w:customStyle="1" w:styleId="4997CE8DBB9A4076B914B333F6229587">
    <w:name w:val="4997CE8DBB9A4076B914B333F6229587"/>
    <w:rsid w:val="00C523EF"/>
    <w:rPr>
      <w:lang w:val="en-GB" w:eastAsia="en-GB"/>
    </w:rPr>
  </w:style>
  <w:style w:type="paragraph" w:customStyle="1" w:styleId="60D5288E5FD2459A932A5455CE4A868F">
    <w:name w:val="60D5288E5FD2459A932A5455CE4A868F"/>
    <w:rsid w:val="00C523EF"/>
    <w:rPr>
      <w:lang w:val="en-GB" w:eastAsia="en-GB"/>
    </w:rPr>
  </w:style>
  <w:style w:type="paragraph" w:customStyle="1" w:styleId="11FA5AEAA890467EAA31F48DE4AB9902">
    <w:name w:val="11FA5AEAA890467EAA31F48DE4AB9902"/>
    <w:rsid w:val="00C523EF"/>
    <w:rPr>
      <w:lang w:val="en-GB" w:eastAsia="en-GB"/>
    </w:rPr>
  </w:style>
  <w:style w:type="paragraph" w:customStyle="1" w:styleId="B5DE1D7952024C9A9C1C534C6C420553">
    <w:name w:val="B5DE1D7952024C9A9C1C534C6C420553"/>
    <w:rsid w:val="00C523EF"/>
    <w:rPr>
      <w:lang w:val="en-GB" w:eastAsia="en-GB"/>
    </w:rPr>
  </w:style>
  <w:style w:type="paragraph" w:customStyle="1" w:styleId="EA3EE76672364FDDBD5E15F68D44ED56">
    <w:name w:val="EA3EE76672364FDDBD5E15F68D44ED56"/>
    <w:rsid w:val="00C523EF"/>
    <w:rPr>
      <w:lang w:val="en-GB" w:eastAsia="en-GB"/>
    </w:rPr>
  </w:style>
  <w:style w:type="paragraph" w:customStyle="1" w:styleId="89AF40B7592E462EABABE59F33BDBB3F">
    <w:name w:val="89AF40B7592E462EABABE59F33BDBB3F"/>
    <w:rsid w:val="00C523EF"/>
    <w:rPr>
      <w:lang w:val="en-GB" w:eastAsia="en-GB"/>
    </w:rPr>
  </w:style>
  <w:style w:type="paragraph" w:customStyle="1" w:styleId="86072300DB4044FDBA9127969AD3B019">
    <w:name w:val="86072300DB4044FDBA9127969AD3B019"/>
    <w:rsid w:val="00C523EF"/>
    <w:rPr>
      <w:lang w:val="en-GB" w:eastAsia="en-GB"/>
    </w:rPr>
  </w:style>
  <w:style w:type="paragraph" w:customStyle="1" w:styleId="26647BFC136146C59C6EBA9CB93048C7">
    <w:name w:val="26647BFC136146C59C6EBA9CB93048C7"/>
    <w:rsid w:val="00C523EF"/>
    <w:rPr>
      <w:lang w:val="en-GB" w:eastAsia="en-GB"/>
    </w:rPr>
  </w:style>
  <w:style w:type="paragraph" w:customStyle="1" w:styleId="A1737A6C9DF04F51A49292D3BE464FDF">
    <w:name w:val="A1737A6C9DF04F51A49292D3BE464FDF"/>
    <w:rsid w:val="00C523EF"/>
    <w:rPr>
      <w:lang w:val="en-GB" w:eastAsia="en-GB"/>
    </w:rPr>
  </w:style>
  <w:style w:type="paragraph" w:customStyle="1" w:styleId="F9AF826DD12E4E7CB67967F36B8884A2">
    <w:name w:val="F9AF826DD12E4E7CB67967F36B8884A2"/>
    <w:rsid w:val="00C523EF"/>
    <w:rPr>
      <w:lang w:val="en-GB" w:eastAsia="en-GB"/>
    </w:rPr>
  </w:style>
  <w:style w:type="paragraph" w:customStyle="1" w:styleId="6C49BE2E97F246D2AC9413C3D56BC0A1">
    <w:name w:val="6C49BE2E97F246D2AC9413C3D56BC0A1"/>
    <w:rsid w:val="00C523EF"/>
    <w:rPr>
      <w:lang w:val="en-GB" w:eastAsia="en-GB"/>
    </w:rPr>
  </w:style>
  <w:style w:type="paragraph" w:customStyle="1" w:styleId="0E77D72240D64C048B061D4784E6A571">
    <w:name w:val="0E77D72240D64C048B061D4784E6A571"/>
    <w:rsid w:val="00C523EF"/>
    <w:rPr>
      <w:lang w:val="en-GB" w:eastAsia="en-GB"/>
    </w:rPr>
  </w:style>
  <w:style w:type="paragraph" w:customStyle="1" w:styleId="0145959D5B0440A5B99D909C4129C307">
    <w:name w:val="0145959D5B0440A5B99D909C4129C307"/>
    <w:rsid w:val="00C523EF"/>
    <w:rPr>
      <w:lang w:val="en-GB" w:eastAsia="en-GB"/>
    </w:rPr>
  </w:style>
  <w:style w:type="paragraph" w:customStyle="1" w:styleId="72688DC263454494A02C5A50B3BE7E11">
    <w:name w:val="72688DC263454494A02C5A50B3BE7E11"/>
    <w:rsid w:val="00C523EF"/>
    <w:rPr>
      <w:lang w:val="en-GB" w:eastAsia="en-GB"/>
    </w:rPr>
  </w:style>
  <w:style w:type="paragraph" w:customStyle="1" w:styleId="6321E23DB3D9474BAE257363038C4901">
    <w:name w:val="6321E23DB3D9474BAE257363038C4901"/>
    <w:rsid w:val="00C523EF"/>
    <w:rPr>
      <w:lang w:val="en-GB" w:eastAsia="en-GB"/>
    </w:rPr>
  </w:style>
  <w:style w:type="paragraph" w:customStyle="1" w:styleId="D8FADF335FC040D5874C088A81A71E19">
    <w:name w:val="D8FADF335FC040D5874C088A81A71E19"/>
    <w:rsid w:val="00C523EF"/>
    <w:rPr>
      <w:lang w:val="en-GB" w:eastAsia="en-GB"/>
    </w:rPr>
  </w:style>
  <w:style w:type="paragraph" w:customStyle="1" w:styleId="AEC04C853CA149FF8A7D6A358E9EF11D">
    <w:name w:val="AEC04C853CA149FF8A7D6A358E9EF11D"/>
    <w:rsid w:val="00C523EF"/>
    <w:rPr>
      <w:lang w:val="en-GB" w:eastAsia="en-GB"/>
    </w:rPr>
  </w:style>
  <w:style w:type="paragraph" w:customStyle="1" w:styleId="4606D4AFC6BB44D6B6F49D7EF1CDC420">
    <w:name w:val="4606D4AFC6BB44D6B6F49D7EF1CDC420"/>
    <w:rsid w:val="00C523EF"/>
    <w:rPr>
      <w:lang w:val="en-GB" w:eastAsia="en-GB"/>
    </w:rPr>
  </w:style>
  <w:style w:type="paragraph" w:customStyle="1" w:styleId="EDFD839AAB804ACCA1F32BBBFD6D5050">
    <w:name w:val="EDFD839AAB804ACCA1F32BBBFD6D5050"/>
    <w:rsid w:val="00C523EF"/>
    <w:rPr>
      <w:lang w:val="en-GB" w:eastAsia="en-GB"/>
    </w:rPr>
  </w:style>
  <w:style w:type="paragraph" w:customStyle="1" w:styleId="E97DD47C2E044AAC9C20667615C24972">
    <w:name w:val="E97DD47C2E044AAC9C20667615C24972"/>
    <w:rsid w:val="00C523EF"/>
    <w:rPr>
      <w:lang w:val="en-GB" w:eastAsia="en-GB"/>
    </w:rPr>
  </w:style>
  <w:style w:type="paragraph" w:customStyle="1" w:styleId="9A9A07AC19984EB3875B8A4AB1137C22">
    <w:name w:val="9A9A07AC19984EB3875B8A4AB1137C22"/>
    <w:rsid w:val="00C523EF"/>
    <w:rPr>
      <w:lang w:val="en-GB" w:eastAsia="en-GB"/>
    </w:rPr>
  </w:style>
  <w:style w:type="paragraph" w:customStyle="1" w:styleId="8F0BE003EB80488896195D460938369D">
    <w:name w:val="8F0BE003EB80488896195D460938369D"/>
    <w:rsid w:val="00C523EF"/>
    <w:rPr>
      <w:lang w:val="en-GB" w:eastAsia="en-GB"/>
    </w:rPr>
  </w:style>
  <w:style w:type="paragraph" w:customStyle="1" w:styleId="FB57B1F17C4946F899C4D469D5E0325D">
    <w:name w:val="FB57B1F17C4946F899C4D469D5E0325D"/>
    <w:rsid w:val="00C523EF"/>
    <w:rPr>
      <w:lang w:val="en-GB" w:eastAsia="en-GB"/>
    </w:rPr>
  </w:style>
  <w:style w:type="paragraph" w:customStyle="1" w:styleId="E0AB595EDD7E4518AA19D15509D2C5E1">
    <w:name w:val="E0AB595EDD7E4518AA19D15509D2C5E1"/>
    <w:rsid w:val="00C523EF"/>
    <w:rPr>
      <w:lang w:val="en-GB" w:eastAsia="en-GB"/>
    </w:rPr>
  </w:style>
  <w:style w:type="paragraph" w:customStyle="1" w:styleId="3CD7A250C0AA406E91E2B37FD4676111">
    <w:name w:val="3CD7A250C0AA406E91E2B37FD4676111"/>
    <w:rsid w:val="00C523EF"/>
    <w:rPr>
      <w:lang w:val="en-GB" w:eastAsia="en-GB"/>
    </w:rPr>
  </w:style>
  <w:style w:type="paragraph" w:customStyle="1" w:styleId="DA5A184B0E5B4C448916329981BB39A5">
    <w:name w:val="DA5A184B0E5B4C448916329981BB39A5"/>
    <w:rsid w:val="00C523EF"/>
    <w:rPr>
      <w:lang w:val="en-GB" w:eastAsia="en-GB"/>
    </w:rPr>
  </w:style>
  <w:style w:type="paragraph" w:customStyle="1" w:styleId="6A9F56733B554EDD9FB17765E18483EF">
    <w:name w:val="6A9F56733B554EDD9FB17765E18483EF"/>
    <w:rsid w:val="00C523EF"/>
    <w:rPr>
      <w:lang w:val="en-GB" w:eastAsia="en-GB"/>
    </w:rPr>
  </w:style>
  <w:style w:type="paragraph" w:customStyle="1" w:styleId="E4D52CEBA4784DFD9951989B7BBDCA05">
    <w:name w:val="E4D52CEBA4784DFD9951989B7BBDCA05"/>
    <w:rsid w:val="00C523EF"/>
    <w:rPr>
      <w:lang w:val="en-GB" w:eastAsia="en-GB"/>
    </w:rPr>
  </w:style>
  <w:style w:type="paragraph" w:customStyle="1" w:styleId="6D6D67BC55B448B5B6468DB102317A21">
    <w:name w:val="6D6D67BC55B448B5B6468DB102317A21"/>
    <w:rsid w:val="00C523EF"/>
    <w:rPr>
      <w:lang w:val="en-GB" w:eastAsia="en-GB"/>
    </w:rPr>
  </w:style>
  <w:style w:type="paragraph" w:customStyle="1" w:styleId="65D57B2E78B0425DBB205B92B832FDF2">
    <w:name w:val="65D57B2E78B0425DBB205B92B832FDF2"/>
    <w:rsid w:val="00C523EF"/>
    <w:rPr>
      <w:lang w:val="en-GB" w:eastAsia="en-GB"/>
    </w:rPr>
  </w:style>
  <w:style w:type="paragraph" w:customStyle="1" w:styleId="9A9243AB45E74108BADE10F0C69E93DF">
    <w:name w:val="9A9243AB45E74108BADE10F0C69E93DF"/>
    <w:rsid w:val="00C523EF"/>
    <w:rPr>
      <w:lang w:val="en-GB" w:eastAsia="en-GB"/>
    </w:rPr>
  </w:style>
  <w:style w:type="paragraph" w:customStyle="1" w:styleId="731B993156674753BA0E68F84142ED8D">
    <w:name w:val="731B993156674753BA0E68F84142ED8D"/>
    <w:rsid w:val="00C523EF"/>
    <w:rPr>
      <w:lang w:val="en-GB" w:eastAsia="en-GB"/>
    </w:rPr>
  </w:style>
  <w:style w:type="paragraph" w:customStyle="1" w:styleId="23E9728DD5C54FD7AE0508076F6BD4AE">
    <w:name w:val="23E9728DD5C54FD7AE0508076F6BD4AE"/>
    <w:rsid w:val="00C523EF"/>
    <w:rPr>
      <w:lang w:val="en-GB" w:eastAsia="en-GB"/>
    </w:rPr>
  </w:style>
  <w:style w:type="paragraph" w:customStyle="1" w:styleId="95075BE403624D71B1BA64AB1EB11C04">
    <w:name w:val="95075BE403624D71B1BA64AB1EB11C04"/>
    <w:rsid w:val="00C523EF"/>
    <w:rPr>
      <w:lang w:val="en-GB" w:eastAsia="en-GB"/>
    </w:rPr>
  </w:style>
  <w:style w:type="paragraph" w:customStyle="1" w:styleId="2979EF8E2557414FA7957F94314FC240">
    <w:name w:val="2979EF8E2557414FA7957F94314FC240"/>
    <w:rsid w:val="00C523EF"/>
    <w:rPr>
      <w:lang w:val="en-GB" w:eastAsia="en-GB"/>
    </w:rPr>
  </w:style>
  <w:style w:type="paragraph" w:customStyle="1" w:styleId="13E32C807F76433AAE24232069FE5F94">
    <w:name w:val="13E32C807F76433AAE24232069FE5F94"/>
    <w:rsid w:val="00C523EF"/>
    <w:rPr>
      <w:lang w:val="en-GB" w:eastAsia="en-GB"/>
    </w:rPr>
  </w:style>
  <w:style w:type="paragraph" w:customStyle="1" w:styleId="283F11D973FA4B95BED7EA3B5114448B">
    <w:name w:val="283F11D973FA4B95BED7EA3B5114448B"/>
    <w:rsid w:val="00C523EF"/>
    <w:rPr>
      <w:lang w:val="en-GB" w:eastAsia="en-GB"/>
    </w:rPr>
  </w:style>
  <w:style w:type="paragraph" w:customStyle="1" w:styleId="1CE32AF522FF4105816BCD92F5538FB7">
    <w:name w:val="1CE32AF522FF4105816BCD92F5538FB7"/>
    <w:rsid w:val="00C523EF"/>
    <w:rPr>
      <w:lang w:val="en-GB" w:eastAsia="en-GB"/>
    </w:rPr>
  </w:style>
  <w:style w:type="paragraph" w:customStyle="1" w:styleId="FA5B367B66304ED0BDED7B9D4AACEB7B">
    <w:name w:val="FA5B367B66304ED0BDED7B9D4AACEB7B"/>
    <w:rsid w:val="00C523EF"/>
    <w:rPr>
      <w:lang w:val="en-GB" w:eastAsia="en-GB"/>
    </w:rPr>
  </w:style>
  <w:style w:type="paragraph" w:customStyle="1" w:styleId="E226B1F0E89D48E8BF596A6481C048DD">
    <w:name w:val="E226B1F0E89D48E8BF596A6481C048DD"/>
    <w:rsid w:val="00C523EF"/>
    <w:rPr>
      <w:lang w:val="en-GB" w:eastAsia="en-GB"/>
    </w:rPr>
  </w:style>
  <w:style w:type="paragraph" w:customStyle="1" w:styleId="BFBCE3AAC11148898D8B79B99583035D">
    <w:name w:val="BFBCE3AAC11148898D8B79B99583035D"/>
    <w:rsid w:val="00C523EF"/>
    <w:rPr>
      <w:lang w:val="en-GB" w:eastAsia="en-GB"/>
    </w:rPr>
  </w:style>
  <w:style w:type="paragraph" w:customStyle="1" w:styleId="8D04EEAC0C2F4CF9896FAD8E40AF2543">
    <w:name w:val="8D04EEAC0C2F4CF9896FAD8E40AF2543"/>
    <w:rsid w:val="00C523EF"/>
    <w:rPr>
      <w:lang w:val="en-GB" w:eastAsia="en-GB"/>
    </w:rPr>
  </w:style>
  <w:style w:type="paragraph" w:customStyle="1" w:styleId="9521D5C2FE15404F849DAD9BF6B14B9A">
    <w:name w:val="9521D5C2FE15404F849DAD9BF6B14B9A"/>
    <w:rsid w:val="00C523EF"/>
    <w:rPr>
      <w:lang w:val="en-GB" w:eastAsia="en-GB"/>
    </w:rPr>
  </w:style>
  <w:style w:type="paragraph" w:customStyle="1" w:styleId="5F023FAD57074E36B932C266444128EC">
    <w:name w:val="5F023FAD57074E36B932C266444128EC"/>
    <w:rsid w:val="00C523EF"/>
    <w:rPr>
      <w:lang w:val="en-GB" w:eastAsia="en-GB"/>
    </w:rPr>
  </w:style>
  <w:style w:type="paragraph" w:customStyle="1" w:styleId="91B424B9761B4840ADA8E5A91A17A771">
    <w:name w:val="91B424B9761B4840ADA8E5A91A17A771"/>
    <w:rsid w:val="00C523EF"/>
    <w:rPr>
      <w:lang w:val="en-GB" w:eastAsia="en-GB"/>
    </w:rPr>
  </w:style>
  <w:style w:type="paragraph" w:customStyle="1" w:styleId="6A278703E41949F49138BA0A6505449C">
    <w:name w:val="6A278703E41949F49138BA0A6505449C"/>
    <w:rsid w:val="00C523EF"/>
    <w:rPr>
      <w:lang w:val="en-GB" w:eastAsia="en-GB"/>
    </w:rPr>
  </w:style>
  <w:style w:type="paragraph" w:customStyle="1" w:styleId="2E65D204B9DD4781A64DCB095B9D190C">
    <w:name w:val="2E65D204B9DD4781A64DCB095B9D190C"/>
    <w:rsid w:val="00C523EF"/>
    <w:rPr>
      <w:lang w:val="en-GB" w:eastAsia="en-GB"/>
    </w:rPr>
  </w:style>
  <w:style w:type="paragraph" w:customStyle="1" w:styleId="0E98CC2EE2A147D38233BE6A359CED8E">
    <w:name w:val="0E98CC2EE2A147D38233BE6A359CED8E"/>
    <w:rsid w:val="00C523EF"/>
    <w:rPr>
      <w:lang w:val="en-GB" w:eastAsia="en-GB"/>
    </w:rPr>
  </w:style>
  <w:style w:type="paragraph" w:customStyle="1" w:styleId="11A56EE8EA5F4CB282504C7DD80721CD">
    <w:name w:val="11A56EE8EA5F4CB282504C7DD80721CD"/>
    <w:rsid w:val="00C523EF"/>
    <w:rPr>
      <w:lang w:val="en-GB" w:eastAsia="en-GB"/>
    </w:rPr>
  </w:style>
  <w:style w:type="paragraph" w:customStyle="1" w:styleId="0B0DF7A1C5D6452DB2892E3A142133B4">
    <w:name w:val="0B0DF7A1C5D6452DB2892E3A142133B4"/>
    <w:rsid w:val="00C523EF"/>
    <w:rPr>
      <w:lang w:val="en-GB" w:eastAsia="en-GB"/>
    </w:rPr>
  </w:style>
  <w:style w:type="paragraph" w:customStyle="1" w:styleId="74AAE364D9D748159F884950BD8C11B7">
    <w:name w:val="74AAE364D9D748159F884950BD8C11B7"/>
    <w:rsid w:val="00C523EF"/>
    <w:rPr>
      <w:lang w:val="en-GB" w:eastAsia="en-GB"/>
    </w:rPr>
  </w:style>
  <w:style w:type="paragraph" w:customStyle="1" w:styleId="18BE477FF13946BB964AEEA2DABEB500">
    <w:name w:val="18BE477FF13946BB964AEEA2DABEB500"/>
    <w:rsid w:val="00C523EF"/>
    <w:rPr>
      <w:lang w:val="en-GB" w:eastAsia="en-GB"/>
    </w:rPr>
  </w:style>
  <w:style w:type="paragraph" w:customStyle="1" w:styleId="9767FAEC05494062A4073C9B7DC78D46">
    <w:name w:val="9767FAEC05494062A4073C9B7DC78D46"/>
    <w:rsid w:val="00C523EF"/>
    <w:rPr>
      <w:lang w:val="en-GB" w:eastAsia="en-GB"/>
    </w:rPr>
  </w:style>
  <w:style w:type="paragraph" w:customStyle="1" w:styleId="6784EE43FF9B42C6A668218EBF3228AF">
    <w:name w:val="6784EE43FF9B42C6A668218EBF3228AF"/>
    <w:rsid w:val="00C523EF"/>
    <w:rPr>
      <w:lang w:val="en-GB" w:eastAsia="en-GB"/>
    </w:rPr>
  </w:style>
  <w:style w:type="paragraph" w:customStyle="1" w:styleId="73C064DCEAD64D1187CF49D64382EA11">
    <w:name w:val="73C064DCEAD64D1187CF49D64382EA11"/>
    <w:rsid w:val="00C523EF"/>
    <w:rPr>
      <w:lang w:val="en-GB" w:eastAsia="en-GB"/>
    </w:rPr>
  </w:style>
  <w:style w:type="paragraph" w:customStyle="1" w:styleId="0F867EE2CED243D895CE3C2966E8E6E0">
    <w:name w:val="0F867EE2CED243D895CE3C2966E8E6E0"/>
    <w:rsid w:val="00C523EF"/>
    <w:rPr>
      <w:lang w:val="en-GB" w:eastAsia="en-GB"/>
    </w:rPr>
  </w:style>
  <w:style w:type="paragraph" w:customStyle="1" w:styleId="8D8AAE8610B34DA29BA7BDDCC9411AE2">
    <w:name w:val="8D8AAE8610B34DA29BA7BDDCC9411AE2"/>
    <w:rsid w:val="00C523EF"/>
    <w:rPr>
      <w:lang w:val="en-GB" w:eastAsia="en-GB"/>
    </w:rPr>
  </w:style>
  <w:style w:type="paragraph" w:customStyle="1" w:styleId="74434FC6871C4C0FB61AB118AD1B1015">
    <w:name w:val="74434FC6871C4C0FB61AB118AD1B1015"/>
    <w:rsid w:val="00C523EF"/>
    <w:rPr>
      <w:lang w:val="en-GB" w:eastAsia="en-GB"/>
    </w:rPr>
  </w:style>
  <w:style w:type="paragraph" w:customStyle="1" w:styleId="0D667834D7654161ACBAE5BDB51500F8">
    <w:name w:val="0D667834D7654161ACBAE5BDB51500F8"/>
    <w:rsid w:val="00C523EF"/>
    <w:rPr>
      <w:lang w:val="en-GB" w:eastAsia="en-GB"/>
    </w:rPr>
  </w:style>
  <w:style w:type="paragraph" w:customStyle="1" w:styleId="CDA73312BC2C4FDAAA937BB03258A6E5">
    <w:name w:val="CDA73312BC2C4FDAAA937BB03258A6E5"/>
    <w:rsid w:val="00C523EF"/>
    <w:rPr>
      <w:lang w:val="en-GB" w:eastAsia="en-GB"/>
    </w:rPr>
  </w:style>
  <w:style w:type="paragraph" w:customStyle="1" w:styleId="7B3324B3128346179EEEB6A83537F7DF">
    <w:name w:val="7B3324B3128346179EEEB6A83537F7DF"/>
    <w:rsid w:val="00C523EF"/>
    <w:rPr>
      <w:lang w:val="en-GB" w:eastAsia="en-GB"/>
    </w:rPr>
  </w:style>
  <w:style w:type="paragraph" w:customStyle="1" w:styleId="48CD073AF1264F34AFCA361A74737472">
    <w:name w:val="48CD073AF1264F34AFCA361A74737472"/>
    <w:rsid w:val="00C523EF"/>
    <w:rPr>
      <w:lang w:val="en-GB" w:eastAsia="en-GB"/>
    </w:rPr>
  </w:style>
  <w:style w:type="paragraph" w:customStyle="1" w:styleId="08E571C5E7A54F83A1CAD2AD1CF15B76">
    <w:name w:val="08E571C5E7A54F83A1CAD2AD1CF15B76"/>
    <w:rsid w:val="00C523EF"/>
    <w:rPr>
      <w:lang w:val="en-GB" w:eastAsia="en-GB"/>
    </w:rPr>
  </w:style>
  <w:style w:type="paragraph" w:customStyle="1" w:styleId="0F3F129681D24D19AD4C7ECAE9710C99">
    <w:name w:val="0F3F129681D24D19AD4C7ECAE9710C99"/>
    <w:rsid w:val="00C523EF"/>
    <w:rPr>
      <w:lang w:val="en-GB" w:eastAsia="en-GB"/>
    </w:rPr>
  </w:style>
  <w:style w:type="paragraph" w:customStyle="1" w:styleId="F18C702478FA4BAC9FEC3BA514AF7321">
    <w:name w:val="F18C702478FA4BAC9FEC3BA514AF7321"/>
    <w:rsid w:val="00C523EF"/>
    <w:rPr>
      <w:lang w:val="en-GB" w:eastAsia="en-GB"/>
    </w:rPr>
  </w:style>
  <w:style w:type="paragraph" w:customStyle="1" w:styleId="3E51B4B059A74F33B6F20D9DDA1007C5">
    <w:name w:val="3E51B4B059A74F33B6F20D9DDA1007C5"/>
    <w:rsid w:val="00C523EF"/>
    <w:rPr>
      <w:lang w:val="en-GB" w:eastAsia="en-GB"/>
    </w:rPr>
  </w:style>
  <w:style w:type="paragraph" w:customStyle="1" w:styleId="397D33087D0A4ADB9B708BAE45416001">
    <w:name w:val="397D33087D0A4ADB9B708BAE45416001"/>
    <w:rsid w:val="00C523EF"/>
    <w:rPr>
      <w:lang w:val="en-GB" w:eastAsia="en-GB"/>
    </w:rPr>
  </w:style>
  <w:style w:type="paragraph" w:customStyle="1" w:styleId="534DDFF049B646D691CEECEE53F4AE7A">
    <w:name w:val="534DDFF049B646D691CEECEE53F4AE7A"/>
    <w:rsid w:val="00C523EF"/>
    <w:rPr>
      <w:lang w:val="en-GB" w:eastAsia="en-GB"/>
    </w:rPr>
  </w:style>
  <w:style w:type="paragraph" w:customStyle="1" w:styleId="24544AB1B73F4D8581CE91F7B1B2A091">
    <w:name w:val="24544AB1B73F4D8581CE91F7B1B2A091"/>
    <w:rsid w:val="00C523EF"/>
    <w:rPr>
      <w:lang w:val="en-GB" w:eastAsia="en-GB"/>
    </w:rPr>
  </w:style>
  <w:style w:type="paragraph" w:customStyle="1" w:styleId="FEA43430DE5F4D42A7FA639A1CF15614">
    <w:name w:val="FEA43430DE5F4D42A7FA639A1CF15614"/>
    <w:rsid w:val="00C523EF"/>
    <w:rPr>
      <w:lang w:val="en-GB" w:eastAsia="en-GB"/>
    </w:rPr>
  </w:style>
  <w:style w:type="paragraph" w:customStyle="1" w:styleId="CDAF2B7D9EA54D30A73E1452C6C83240">
    <w:name w:val="CDAF2B7D9EA54D30A73E1452C6C83240"/>
    <w:rsid w:val="00C523EF"/>
    <w:rPr>
      <w:lang w:val="en-GB" w:eastAsia="en-GB"/>
    </w:rPr>
  </w:style>
  <w:style w:type="paragraph" w:customStyle="1" w:styleId="863E5B1D070641259C704FD0C2F8CFC0">
    <w:name w:val="863E5B1D070641259C704FD0C2F8CFC0"/>
    <w:rsid w:val="00C523EF"/>
    <w:rPr>
      <w:lang w:val="en-GB" w:eastAsia="en-GB"/>
    </w:rPr>
  </w:style>
  <w:style w:type="paragraph" w:customStyle="1" w:styleId="6CDB4F82091D484580F164460A3905A7">
    <w:name w:val="6CDB4F82091D484580F164460A3905A7"/>
    <w:rsid w:val="00C523EF"/>
    <w:rPr>
      <w:lang w:val="en-GB" w:eastAsia="en-GB"/>
    </w:rPr>
  </w:style>
  <w:style w:type="paragraph" w:customStyle="1" w:styleId="7FD1916AC67E4AC68517FB5B98E84453">
    <w:name w:val="7FD1916AC67E4AC68517FB5B98E84453"/>
    <w:rsid w:val="00C523EF"/>
    <w:rPr>
      <w:lang w:val="en-GB" w:eastAsia="en-GB"/>
    </w:rPr>
  </w:style>
  <w:style w:type="paragraph" w:customStyle="1" w:styleId="AEB013ECCC5B448AAAB835A6E0CF3A4C">
    <w:name w:val="AEB013ECCC5B448AAAB835A6E0CF3A4C"/>
    <w:rsid w:val="00C523EF"/>
    <w:rPr>
      <w:lang w:val="en-GB" w:eastAsia="en-GB"/>
    </w:rPr>
  </w:style>
  <w:style w:type="paragraph" w:customStyle="1" w:styleId="A032AD7DD51C4DA5A552590349D26F52">
    <w:name w:val="A032AD7DD51C4DA5A552590349D26F52"/>
    <w:rsid w:val="00C523EF"/>
    <w:rPr>
      <w:lang w:val="en-GB" w:eastAsia="en-GB"/>
    </w:rPr>
  </w:style>
  <w:style w:type="paragraph" w:customStyle="1" w:styleId="B76A93D89B9F4A0EAAC06F9DFC97D432">
    <w:name w:val="B76A93D89B9F4A0EAAC06F9DFC97D432"/>
    <w:rsid w:val="00C523EF"/>
    <w:rPr>
      <w:lang w:val="en-GB" w:eastAsia="en-GB"/>
    </w:rPr>
  </w:style>
  <w:style w:type="paragraph" w:customStyle="1" w:styleId="0F47F3F770C244918D446137DD0C780E">
    <w:name w:val="0F47F3F770C244918D446137DD0C780E"/>
    <w:rsid w:val="00C523EF"/>
    <w:rPr>
      <w:lang w:val="en-GB" w:eastAsia="en-GB"/>
    </w:rPr>
  </w:style>
  <w:style w:type="paragraph" w:customStyle="1" w:styleId="E039FD1195F64D22B3494C5F57C8EF0F">
    <w:name w:val="E039FD1195F64D22B3494C5F57C8EF0F"/>
    <w:rsid w:val="00C523EF"/>
    <w:rPr>
      <w:lang w:val="en-GB" w:eastAsia="en-GB"/>
    </w:rPr>
  </w:style>
  <w:style w:type="paragraph" w:customStyle="1" w:styleId="4D4E28F7FFC2461BA99173366625D5D7">
    <w:name w:val="4D4E28F7FFC2461BA99173366625D5D7"/>
    <w:rsid w:val="00C523EF"/>
    <w:rPr>
      <w:lang w:val="en-GB" w:eastAsia="en-GB"/>
    </w:rPr>
  </w:style>
  <w:style w:type="paragraph" w:customStyle="1" w:styleId="69BE5A74B44D40AD803030666AA9A37F">
    <w:name w:val="69BE5A74B44D40AD803030666AA9A37F"/>
    <w:rsid w:val="00C523EF"/>
    <w:rPr>
      <w:lang w:val="en-GB" w:eastAsia="en-GB"/>
    </w:rPr>
  </w:style>
  <w:style w:type="paragraph" w:customStyle="1" w:styleId="9FAE96E4147148F9A1C345D26EBED32D">
    <w:name w:val="9FAE96E4147148F9A1C345D26EBED32D"/>
    <w:rsid w:val="00C523EF"/>
    <w:rPr>
      <w:lang w:val="en-GB" w:eastAsia="en-GB"/>
    </w:rPr>
  </w:style>
  <w:style w:type="paragraph" w:customStyle="1" w:styleId="FE41DB8AA5624F648E0FD1326B6446A1">
    <w:name w:val="FE41DB8AA5624F648E0FD1326B6446A1"/>
    <w:rsid w:val="00C523EF"/>
    <w:rPr>
      <w:lang w:val="en-GB" w:eastAsia="en-GB"/>
    </w:rPr>
  </w:style>
  <w:style w:type="paragraph" w:customStyle="1" w:styleId="CC5C9E35C1F64A7388703B26142CBD9B">
    <w:name w:val="CC5C9E35C1F64A7388703B26142CBD9B"/>
    <w:rsid w:val="00C523EF"/>
    <w:rPr>
      <w:lang w:val="en-GB" w:eastAsia="en-GB"/>
    </w:rPr>
  </w:style>
  <w:style w:type="paragraph" w:customStyle="1" w:styleId="2FAC343F3F664E1683A0D870709D36B1">
    <w:name w:val="2FAC343F3F664E1683A0D870709D36B1"/>
    <w:rsid w:val="00C523EF"/>
    <w:rPr>
      <w:lang w:val="en-GB" w:eastAsia="en-GB"/>
    </w:rPr>
  </w:style>
  <w:style w:type="paragraph" w:customStyle="1" w:styleId="2EB3C199C6F34E3CA9DE769BAB065DA1">
    <w:name w:val="2EB3C199C6F34E3CA9DE769BAB065DA1"/>
    <w:rsid w:val="00C523EF"/>
    <w:rPr>
      <w:lang w:val="en-GB" w:eastAsia="en-GB"/>
    </w:rPr>
  </w:style>
  <w:style w:type="paragraph" w:customStyle="1" w:styleId="EAD4526FDB2D4847931319D9AD17CF63">
    <w:name w:val="EAD4526FDB2D4847931319D9AD17CF63"/>
    <w:rsid w:val="00C523EF"/>
    <w:rPr>
      <w:lang w:val="en-GB" w:eastAsia="en-GB"/>
    </w:rPr>
  </w:style>
  <w:style w:type="paragraph" w:customStyle="1" w:styleId="E70A2988852C4BA584AA9DA6A479EA594">
    <w:name w:val="E70A2988852C4BA584AA9DA6A479EA594"/>
    <w:rsid w:val="009253CE"/>
    <w:rPr>
      <w:rFonts w:eastAsiaTheme="minorHAnsi"/>
      <w:lang w:eastAsia="en-US"/>
    </w:rPr>
  </w:style>
  <w:style w:type="paragraph" w:customStyle="1" w:styleId="E32937E682374507AE01C61C7C4091C09">
    <w:name w:val="E32937E682374507AE01C61C7C4091C09"/>
    <w:rsid w:val="009253CE"/>
    <w:rPr>
      <w:rFonts w:eastAsiaTheme="minorHAnsi"/>
      <w:lang w:eastAsia="en-US"/>
    </w:rPr>
  </w:style>
  <w:style w:type="paragraph" w:customStyle="1" w:styleId="8708E2D38AE345B1A24415480622E12F9">
    <w:name w:val="8708E2D38AE345B1A24415480622E12F9"/>
    <w:rsid w:val="009253CE"/>
    <w:rPr>
      <w:rFonts w:eastAsiaTheme="minorHAnsi"/>
      <w:lang w:eastAsia="en-US"/>
    </w:rPr>
  </w:style>
  <w:style w:type="paragraph" w:customStyle="1" w:styleId="C1367B25B51340A0BFE7EBD2B5FE654D4">
    <w:name w:val="C1367B25B51340A0BFE7EBD2B5FE654D4"/>
    <w:rsid w:val="009253CE"/>
    <w:rPr>
      <w:rFonts w:eastAsiaTheme="minorHAnsi"/>
      <w:lang w:eastAsia="en-US"/>
    </w:rPr>
  </w:style>
  <w:style w:type="paragraph" w:customStyle="1" w:styleId="C7753C878C764BB8BBA269128778C91E4">
    <w:name w:val="C7753C878C764BB8BBA269128778C91E4"/>
    <w:rsid w:val="009253CE"/>
    <w:rPr>
      <w:rFonts w:eastAsiaTheme="minorHAnsi"/>
      <w:lang w:eastAsia="en-US"/>
    </w:rPr>
  </w:style>
  <w:style w:type="paragraph" w:customStyle="1" w:styleId="7A2E1872A40F45F795C428BA360AB5D94">
    <w:name w:val="7A2E1872A40F45F795C428BA360AB5D94"/>
    <w:rsid w:val="009253CE"/>
    <w:rPr>
      <w:rFonts w:eastAsiaTheme="minorHAnsi"/>
      <w:lang w:eastAsia="en-US"/>
    </w:rPr>
  </w:style>
  <w:style w:type="paragraph" w:customStyle="1" w:styleId="5BB4092F93C644C2BA52198D5B0EEFFA9">
    <w:name w:val="5BB4092F93C644C2BA52198D5B0EEFFA9"/>
    <w:rsid w:val="009253CE"/>
    <w:rPr>
      <w:rFonts w:eastAsiaTheme="minorHAnsi"/>
      <w:lang w:eastAsia="en-US"/>
    </w:rPr>
  </w:style>
  <w:style w:type="paragraph" w:customStyle="1" w:styleId="DEC18F2F3C85458FA03BCCD74B61E8099">
    <w:name w:val="DEC18F2F3C85458FA03BCCD74B61E8099"/>
    <w:rsid w:val="009253CE"/>
    <w:rPr>
      <w:rFonts w:eastAsiaTheme="minorHAnsi"/>
      <w:lang w:eastAsia="en-US"/>
    </w:rPr>
  </w:style>
  <w:style w:type="paragraph" w:customStyle="1" w:styleId="AA5A5429003E49188E423BCEC52A2E854">
    <w:name w:val="AA5A5429003E49188E423BCEC52A2E854"/>
    <w:rsid w:val="009253CE"/>
    <w:rPr>
      <w:rFonts w:eastAsiaTheme="minorHAnsi"/>
      <w:lang w:eastAsia="en-US"/>
    </w:rPr>
  </w:style>
  <w:style w:type="paragraph" w:customStyle="1" w:styleId="E77EF85907E64E959F65CAA3B5D7CF234">
    <w:name w:val="E77EF85907E64E959F65CAA3B5D7CF234"/>
    <w:rsid w:val="009253CE"/>
    <w:rPr>
      <w:rFonts w:eastAsiaTheme="minorHAnsi"/>
      <w:lang w:eastAsia="en-US"/>
    </w:rPr>
  </w:style>
  <w:style w:type="paragraph" w:customStyle="1" w:styleId="646F7620CD5B4E2EB4EB07D709E032394">
    <w:name w:val="646F7620CD5B4E2EB4EB07D709E032394"/>
    <w:rsid w:val="009253CE"/>
    <w:rPr>
      <w:rFonts w:eastAsiaTheme="minorHAnsi"/>
      <w:lang w:eastAsia="en-US"/>
    </w:rPr>
  </w:style>
  <w:style w:type="paragraph" w:customStyle="1" w:styleId="24BA40F61FE64107A44F8DAF46DFCFCD4">
    <w:name w:val="24BA40F61FE64107A44F8DAF46DFCFCD4"/>
    <w:rsid w:val="009253CE"/>
    <w:rPr>
      <w:rFonts w:eastAsiaTheme="minorHAnsi"/>
      <w:lang w:eastAsia="en-US"/>
    </w:rPr>
  </w:style>
  <w:style w:type="paragraph" w:customStyle="1" w:styleId="A86906474A854E4DB62AC5591A4B848C2">
    <w:name w:val="A86906474A854E4DB62AC5591A4B848C2"/>
    <w:rsid w:val="009253CE"/>
    <w:rPr>
      <w:rFonts w:eastAsiaTheme="minorHAnsi"/>
      <w:lang w:eastAsia="en-US"/>
    </w:rPr>
  </w:style>
  <w:style w:type="paragraph" w:customStyle="1" w:styleId="36089A2CD5564E858DF7C52B7CD5B3822">
    <w:name w:val="36089A2CD5564E858DF7C52B7CD5B3822"/>
    <w:rsid w:val="009253CE"/>
    <w:rPr>
      <w:rFonts w:eastAsiaTheme="minorHAnsi"/>
      <w:lang w:eastAsia="en-US"/>
    </w:rPr>
  </w:style>
  <w:style w:type="paragraph" w:customStyle="1" w:styleId="BD6DA756F8A8462F977630E1460685482">
    <w:name w:val="BD6DA756F8A8462F977630E146068548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63F5368BDFF4B0EACBFB4A7B59EC852">
    <w:name w:val="C63F5368BDFF4B0EACBFB4A7B59EC8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D6D67BC55B448B5B6468DB102317A211">
    <w:name w:val="6D6D67BC55B448B5B6468DB102317A2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B04C68BBCE44C1815F044C373CEAF12">
    <w:name w:val="D5B04C68BBCE44C1815F044C373CEAF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D57B2E78B0425DBB205B92B832FDF21">
    <w:name w:val="65D57B2E78B0425DBB205B92B832FDF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A9243AB45E74108BADE10F0C69E93DF1">
    <w:name w:val="9A9243AB45E74108BADE10F0C69E93D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1B993156674753BA0E68F84142ED8D1">
    <w:name w:val="731B993156674753BA0E68F84142ED8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3E9728DD5C54FD7AE0508076F6BD4AE1">
    <w:name w:val="23E9728DD5C54FD7AE0508076F6BD4AE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075BE403624D71B1BA64AB1EB11C041">
    <w:name w:val="95075BE403624D71B1BA64AB1EB11C04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79EF8E2557414FA7957F94314FC2401">
    <w:name w:val="2979EF8E2557414FA7957F94314FC240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3E32C807F76433AAE24232069FE5F941">
    <w:name w:val="13E32C807F76433AAE24232069FE5F94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83F11D973FA4B95BED7EA3B5114448B1">
    <w:name w:val="283F11D973FA4B95BED7EA3B5114448B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CE32AF522FF4105816BCD92F5538FB71">
    <w:name w:val="1CE32AF522FF4105816BCD92F5538FB7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A5B367B66304ED0BDED7B9D4AACEB7B1">
    <w:name w:val="FA5B367B66304ED0BDED7B9D4AACEB7B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226B1F0E89D48E8BF596A6481C048DD1">
    <w:name w:val="E226B1F0E89D48E8BF596A6481C048D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BCE3AAC11148898D8B79B99583035D1">
    <w:name w:val="BFBCE3AAC11148898D8B79B99583035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04EEAC0C2F4CF9896FAD8E40AF25431">
    <w:name w:val="8D04EEAC0C2F4CF9896FAD8E40AF2543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21D5C2FE15404F849DAD9BF6B14B9A1">
    <w:name w:val="9521D5C2FE15404F849DAD9BF6B14B9A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F023FAD57074E36B932C266444128EC1">
    <w:name w:val="5F023FAD57074E36B932C266444128E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1B424B9761B4840ADA8E5A91A17A7711">
    <w:name w:val="91B424B9761B4840ADA8E5A91A17A77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A278703E41949F49138BA0A6505449C1">
    <w:name w:val="6A278703E41949F49138BA0A6505449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65D204B9DD4781A64DCB095B9D190C1">
    <w:name w:val="2E65D204B9DD4781A64DCB095B9D190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E98CC2EE2A147D38233BE6A359CED8E1">
    <w:name w:val="0E98CC2EE2A147D38233BE6A359CED8E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1A56EE8EA5F4CB282504C7DD80721CD1">
    <w:name w:val="11A56EE8EA5F4CB282504C7DD80721C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B0DF7A1C5D6452DB2892E3A142133B41">
    <w:name w:val="0B0DF7A1C5D6452DB2892E3A142133B4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AAE364D9D748159F884950BD8C11B71">
    <w:name w:val="74AAE364D9D748159F884950BD8C11B7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8BE477FF13946BB964AEEA2DABEB5001">
    <w:name w:val="18BE477FF13946BB964AEEA2DABEB500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767FAEC05494062A4073C9B7DC78D461">
    <w:name w:val="9767FAEC05494062A4073C9B7DC78D46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784EE43FF9B42C6A668218EBF3228AF1">
    <w:name w:val="6784EE43FF9B42C6A668218EBF3228A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C064DCEAD64D1187CF49D64382EA111">
    <w:name w:val="73C064DCEAD64D1187CF49D64382EA1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867EE2CED243D895CE3C2966E8E6E01">
    <w:name w:val="0F867EE2CED243D895CE3C2966E8E6E0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8AAE8610B34DA29BA7BDDCC9411AE21">
    <w:name w:val="8D8AAE8610B34DA29BA7BDDCC9411AE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434FC6871C4C0FB61AB118AD1B10151">
    <w:name w:val="74434FC6871C4C0FB61AB118AD1B1015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D667834D7654161ACBAE5BDB51500F81">
    <w:name w:val="0D667834D7654161ACBAE5BDB51500F8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DA73312BC2C4FDAAA937BB03258A6E51">
    <w:name w:val="CDA73312BC2C4FDAAA937BB03258A6E5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3324B3128346179EEEB6A83537F7DF1">
    <w:name w:val="7B3324B3128346179EEEB6A83537F7D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8CD073AF1264F34AFCA361A747374721">
    <w:name w:val="48CD073AF1264F34AFCA361A7473747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8E571C5E7A54F83A1CAD2AD1CF15B761">
    <w:name w:val="08E571C5E7A54F83A1CAD2AD1CF15B76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3F129681D24D19AD4C7ECAE9710C991">
    <w:name w:val="0F3F129681D24D19AD4C7ECAE9710C99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18C702478FA4BAC9FEC3BA514AF73211">
    <w:name w:val="F18C702478FA4BAC9FEC3BA514AF732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E51B4B059A74F33B6F20D9DDA1007C51">
    <w:name w:val="3E51B4B059A74F33B6F20D9DDA1007C5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7D33087D0A4ADB9B708BAE454160011">
    <w:name w:val="397D33087D0A4ADB9B708BAE4541600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34DDFF049B646D691CEECEE53F4AE7A1">
    <w:name w:val="534DDFF049B646D691CEECEE53F4AE7A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4544AB1B73F4D8581CE91F7B1B2A0911">
    <w:name w:val="24544AB1B73F4D8581CE91F7B1B2A09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47F3F770C244918D446137DD0C780E1">
    <w:name w:val="0F47F3F770C244918D446137DD0C780E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FD1916AC67E4AC68517FB5B98E844531">
    <w:name w:val="7FD1916AC67E4AC68517FB5B98E84453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032AD7DD51C4DA5A552590349D26F521">
    <w:name w:val="A032AD7DD51C4DA5A552590349D26F5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EB013ECCC5B448AAAB835A6E0CF3A4C1">
    <w:name w:val="AEB013ECCC5B448AAAB835A6E0CF3A4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76A93D89B9F4A0EAAC06F9DFC97D4321">
    <w:name w:val="B76A93D89B9F4A0EAAC06F9DFC97D43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039FD1195F64D22B3494C5F57C8EF0F1">
    <w:name w:val="E039FD1195F64D22B3494C5F57C8EF0F1"/>
    <w:rsid w:val="009253CE"/>
    <w:rPr>
      <w:rFonts w:eastAsiaTheme="minorHAnsi"/>
      <w:lang w:eastAsia="en-US"/>
    </w:rPr>
  </w:style>
  <w:style w:type="paragraph" w:customStyle="1" w:styleId="2EB3C199C6F34E3CA9DE769BAB065DA11">
    <w:name w:val="2EB3C199C6F34E3CA9DE769BAB065DA11"/>
    <w:rsid w:val="009253CE"/>
    <w:rPr>
      <w:rFonts w:eastAsiaTheme="minorHAnsi"/>
      <w:lang w:eastAsia="en-US"/>
    </w:rPr>
  </w:style>
  <w:style w:type="paragraph" w:customStyle="1" w:styleId="EAD4526FDB2D4847931319D9AD17CF631">
    <w:name w:val="EAD4526FDB2D4847931319D9AD17CF63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4155379F614442ADEADA6807E2A55E5">
    <w:name w:val="7B4155379F614442ADEADA6807E2A55E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5">
    <w:name w:val="DF8CBC0ED4DD4520BC00D599C0DA3031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5">
    <w:name w:val="394591546F384BA5880C2C504A5BD62C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5">
    <w:name w:val="BB23DBBE5BCE453385E2FF5FB3E8451A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5">
    <w:name w:val="BF939E912D8B460D941DA6683C021C96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5">
    <w:name w:val="45B31F0C4C02433E9BE71672ACE03BA8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8">
    <w:name w:val="4455A10DF72E4A2E9CDEC46A026B73438"/>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7">
    <w:name w:val="3B920A4D60D04D55B5E3C8662BB97A137"/>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8">
    <w:name w:val="55632D8CE8A54F0C89DC1496DA2D60B28"/>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7">
    <w:name w:val="B5FF79D8B53342A7A60BFF1019700F7F7"/>
    <w:rsid w:val="009253CE"/>
    <w:rPr>
      <w:rFonts w:eastAsiaTheme="minorHAnsi"/>
      <w:lang w:eastAsia="en-US"/>
    </w:rPr>
  </w:style>
  <w:style w:type="paragraph" w:customStyle="1" w:styleId="DD1D88F275B14D7688D79838FD038DA97">
    <w:name w:val="DD1D88F275B14D7688D79838FD038DA97"/>
    <w:rsid w:val="009253CE"/>
    <w:rPr>
      <w:rFonts w:eastAsiaTheme="minorHAnsi"/>
      <w:lang w:eastAsia="en-US"/>
    </w:rPr>
  </w:style>
  <w:style w:type="paragraph" w:customStyle="1" w:styleId="01BF774FEA804094A9A0D2BD45A4D0947">
    <w:name w:val="01BF774FEA804094A9A0D2BD45A4D0947"/>
    <w:rsid w:val="009253CE"/>
    <w:rPr>
      <w:rFonts w:eastAsiaTheme="minorHAnsi"/>
      <w:lang w:eastAsia="en-US"/>
    </w:rPr>
  </w:style>
  <w:style w:type="paragraph" w:customStyle="1" w:styleId="4CA66E58DC7647D796BFD1554550E4BA7">
    <w:name w:val="4CA66E58DC7647D796BFD1554550E4BA7"/>
    <w:rsid w:val="009253CE"/>
    <w:rPr>
      <w:rFonts w:eastAsiaTheme="minorHAnsi"/>
      <w:lang w:eastAsia="en-US"/>
    </w:rPr>
  </w:style>
  <w:style w:type="paragraph" w:customStyle="1" w:styleId="0C68C8DB528B409FAD3A80D38126F0937">
    <w:name w:val="0C68C8DB528B409FAD3A80D38126F0937"/>
    <w:rsid w:val="009253CE"/>
    <w:rPr>
      <w:rFonts w:eastAsiaTheme="minorHAnsi"/>
      <w:lang w:eastAsia="en-US"/>
    </w:rPr>
  </w:style>
  <w:style w:type="paragraph" w:customStyle="1" w:styleId="7D7E585C926A481BB1FB410F4E46D7E97">
    <w:name w:val="7D7E585C926A481BB1FB410F4E46D7E97"/>
    <w:rsid w:val="009253CE"/>
    <w:rPr>
      <w:rFonts w:eastAsiaTheme="minorHAnsi"/>
      <w:lang w:eastAsia="en-US"/>
    </w:rPr>
  </w:style>
  <w:style w:type="paragraph" w:customStyle="1" w:styleId="B2510D4E525841D189D3F78B80F630CA7">
    <w:name w:val="B2510D4E525841D189D3F78B80F630CA7"/>
    <w:rsid w:val="009253CE"/>
    <w:rPr>
      <w:rFonts w:eastAsiaTheme="minorHAnsi"/>
      <w:lang w:eastAsia="en-US"/>
    </w:rPr>
  </w:style>
  <w:style w:type="paragraph" w:customStyle="1" w:styleId="74AB7948F52C4987814AAF87E7AEBB9A7">
    <w:name w:val="74AB7948F52C4987814AAF87E7AEBB9A7"/>
    <w:rsid w:val="009253CE"/>
    <w:rPr>
      <w:rFonts w:eastAsiaTheme="minorHAnsi"/>
      <w:lang w:eastAsia="en-US"/>
    </w:rPr>
  </w:style>
  <w:style w:type="paragraph" w:customStyle="1" w:styleId="82AE6CF499104E70BFE9E7BFC281F8C37">
    <w:name w:val="82AE6CF499104E70BFE9E7BFC281F8C37"/>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3F3E7A93A6D442CB2C7F0CA652F0F4B">
    <w:name w:val="B3F3E7A93A6D442CB2C7F0CA652F0F4B"/>
    <w:rsid w:val="009253CE"/>
    <w:rPr>
      <w:lang w:val="en-GB" w:eastAsia="en-GB"/>
    </w:rPr>
  </w:style>
  <w:style w:type="paragraph" w:customStyle="1" w:styleId="C9B00F61F32140EE9A72017610E70FA8">
    <w:name w:val="C9B00F61F32140EE9A72017610E70FA8"/>
    <w:rsid w:val="009253CE"/>
    <w:rPr>
      <w:lang w:val="en-GB" w:eastAsia="en-GB"/>
    </w:rPr>
  </w:style>
  <w:style w:type="paragraph" w:customStyle="1" w:styleId="2F07646FCE3B47F3ACF22074811B6C98">
    <w:name w:val="2F07646FCE3B47F3ACF22074811B6C98"/>
    <w:rsid w:val="009253CE"/>
    <w:rPr>
      <w:lang w:val="en-GB" w:eastAsia="en-GB"/>
    </w:rPr>
  </w:style>
  <w:style w:type="paragraph" w:customStyle="1" w:styleId="AD84ED7AE1314C4D8AEAC30ECBFF8C55">
    <w:name w:val="AD84ED7AE1314C4D8AEAC30ECBFF8C55"/>
    <w:rsid w:val="009253CE"/>
    <w:rPr>
      <w:lang w:val="en-GB" w:eastAsia="en-GB"/>
    </w:rPr>
  </w:style>
  <w:style w:type="paragraph" w:customStyle="1" w:styleId="E237AA9B5E294F77A7AEC452986EACCF">
    <w:name w:val="E237AA9B5E294F77A7AEC452986EACCF"/>
    <w:rsid w:val="009253CE"/>
    <w:rPr>
      <w:lang w:val="en-GB" w:eastAsia="en-GB"/>
    </w:rPr>
  </w:style>
  <w:style w:type="paragraph" w:customStyle="1" w:styleId="E70A2988852C4BA584AA9DA6A479EA595">
    <w:name w:val="E70A2988852C4BA584AA9DA6A479EA595"/>
    <w:rsid w:val="009253CE"/>
    <w:rPr>
      <w:rFonts w:eastAsiaTheme="minorHAnsi"/>
      <w:lang w:eastAsia="en-US"/>
    </w:rPr>
  </w:style>
  <w:style w:type="paragraph" w:customStyle="1" w:styleId="E32937E682374507AE01C61C7C4091C010">
    <w:name w:val="E32937E682374507AE01C61C7C4091C010"/>
    <w:rsid w:val="009253CE"/>
    <w:rPr>
      <w:rFonts w:eastAsiaTheme="minorHAnsi"/>
      <w:lang w:eastAsia="en-US"/>
    </w:rPr>
  </w:style>
  <w:style w:type="paragraph" w:customStyle="1" w:styleId="8708E2D38AE345B1A24415480622E12F10">
    <w:name w:val="8708E2D38AE345B1A24415480622E12F10"/>
    <w:rsid w:val="009253CE"/>
    <w:rPr>
      <w:rFonts w:eastAsiaTheme="minorHAnsi"/>
      <w:lang w:eastAsia="en-US"/>
    </w:rPr>
  </w:style>
  <w:style w:type="paragraph" w:customStyle="1" w:styleId="C1367B25B51340A0BFE7EBD2B5FE654D5">
    <w:name w:val="C1367B25B51340A0BFE7EBD2B5FE654D5"/>
    <w:rsid w:val="009253CE"/>
    <w:rPr>
      <w:rFonts w:eastAsiaTheme="minorHAnsi"/>
      <w:lang w:eastAsia="en-US"/>
    </w:rPr>
  </w:style>
  <w:style w:type="paragraph" w:customStyle="1" w:styleId="C7753C878C764BB8BBA269128778C91E5">
    <w:name w:val="C7753C878C764BB8BBA269128778C91E5"/>
    <w:rsid w:val="009253CE"/>
    <w:rPr>
      <w:rFonts w:eastAsiaTheme="minorHAnsi"/>
      <w:lang w:eastAsia="en-US"/>
    </w:rPr>
  </w:style>
  <w:style w:type="paragraph" w:customStyle="1" w:styleId="7A2E1872A40F45F795C428BA360AB5D95">
    <w:name w:val="7A2E1872A40F45F795C428BA360AB5D95"/>
    <w:rsid w:val="009253CE"/>
    <w:rPr>
      <w:rFonts w:eastAsiaTheme="minorHAnsi"/>
      <w:lang w:eastAsia="en-US"/>
    </w:rPr>
  </w:style>
  <w:style w:type="paragraph" w:customStyle="1" w:styleId="5BB4092F93C644C2BA52198D5B0EEFFA10">
    <w:name w:val="5BB4092F93C644C2BA52198D5B0EEFFA10"/>
    <w:rsid w:val="009253CE"/>
    <w:rPr>
      <w:rFonts w:eastAsiaTheme="minorHAnsi"/>
      <w:lang w:eastAsia="en-US"/>
    </w:rPr>
  </w:style>
  <w:style w:type="paragraph" w:customStyle="1" w:styleId="DEC18F2F3C85458FA03BCCD74B61E80910">
    <w:name w:val="DEC18F2F3C85458FA03BCCD74B61E80910"/>
    <w:rsid w:val="009253CE"/>
    <w:rPr>
      <w:rFonts w:eastAsiaTheme="minorHAnsi"/>
      <w:lang w:eastAsia="en-US"/>
    </w:rPr>
  </w:style>
  <w:style w:type="paragraph" w:customStyle="1" w:styleId="AA5A5429003E49188E423BCEC52A2E855">
    <w:name w:val="AA5A5429003E49188E423BCEC52A2E855"/>
    <w:rsid w:val="009253CE"/>
    <w:rPr>
      <w:rFonts w:eastAsiaTheme="minorHAnsi"/>
      <w:lang w:eastAsia="en-US"/>
    </w:rPr>
  </w:style>
  <w:style w:type="paragraph" w:customStyle="1" w:styleId="E77EF85907E64E959F65CAA3B5D7CF235">
    <w:name w:val="E77EF85907E64E959F65CAA3B5D7CF235"/>
    <w:rsid w:val="009253CE"/>
    <w:rPr>
      <w:rFonts w:eastAsiaTheme="minorHAnsi"/>
      <w:lang w:eastAsia="en-US"/>
    </w:rPr>
  </w:style>
  <w:style w:type="paragraph" w:customStyle="1" w:styleId="646F7620CD5B4E2EB4EB07D709E032395">
    <w:name w:val="646F7620CD5B4E2EB4EB07D709E032395"/>
    <w:rsid w:val="009253CE"/>
    <w:rPr>
      <w:rFonts w:eastAsiaTheme="minorHAnsi"/>
      <w:lang w:eastAsia="en-US"/>
    </w:rPr>
  </w:style>
  <w:style w:type="paragraph" w:customStyle="1" w:styleId="24BA40F61FE64107A44F8DAF46DFCFCD5">
    <w:name w:val="24BA40F61FE64107A44F8DAF46DFCFCD5"/>
    <w:rsid w:val="009253CE"/>
    <w:rPr>
      <w:rFonts w:eastAsiaTheme="minorHAnsi"/>
      <w:lang w:eastAsia="en-US"/>
    </w:rPr>
  </w:style>
  <w:style w:type="paragraph" w:customStyle="1" w:styleId="A86906474A854E4DB62AC5591A4B848C3">
    <w:name w:val="A86906474A854E4DB62AC5591A4B848C3"/>
    <w:rsid w:val="009253CE"/>
    <w:rPr>
      <w:rFonts w:eastAsiaTheme="minorHAnsi"/>
      <w:lang w:eastAsia="en-US"/>
    </w:rPr>
  </w:style>
  <w:style w:type="paragraph" w:customStyle="1" w:styleId="36089A2CD5564E858DF7C52B7CD5B3823">
    <w:name w:val="36089A2CD5564E858DF7C52B7CD5B3823"/>
    <w:rsid w:val="009253CE"/>
    <w:rPr>
      <w:rFonts w:eastAsiaTheme="minorHAnsi"/>
      <w:lang w:eastAsia="en-US"/>
    </w:rPr>
  </w:style>
  <w:style w:type="paragraph" w:customStyle="1" w:styleId="BD6DA756F8A8462F977630E1460685483">
    <w:name w:val="BD6DA756F8A8462F977630E1460685483"/>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63F5368BDFF4B0EACBFB4A7B59EC8521">
    <w:name w:val="C63F5368BDFF4B0EACBFB4A7B59EC85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D6D67BC55B448B5B6468DB102317A212">
    <w:name w:val="6D6D67BC55B448B5B6468DB102317A2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B04C68BBCE44C1815F044C373CEAF13">
    <w:name w:val="D5B04C68BBCE44C1815F044C373CEAF13"/>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D57B2E78B0425DBB205B92B832FDF22">
    <w:name w:val="65D57B2E78B0425DBB205B92B832FDF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A9243AB45E74108BADE10F0C69E93DF2">
    <w:name w:val="9A9243AB45E74108BADE10F0C69E93DF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1B993156674753BA0E68F84142ED8D2">
    <w:name w:val="731B993156674753BA0E68F84142ED8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3E9728DD5C54FD7AE0508076F6BD4AE2">
    <w:name w:val="23E9728DD5C54FD7AE0508076F6BD4AE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075BE403624D71B1BA64AB1EB11C042">
    <w:name w:val="95075BE403624D71B1BA64AB1EB11C04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79EF8E2557414FA7957F94314FC2402">
    <w:name w:val="2979EF8E2557414FA7957F94314FC240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3E32C807F76433AAE24232069FE5F942">
    <w:name w:val="13E32C807F76433AAE24232069FE5F94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83F11D973FA4B95BED7EA3B5114448B2">
    <w:name w:val="283F11D973FA4B95BED7EA3B5114448B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CE32AF522FF4105816BCD92F5538FB72">
    <w:name w:val="1CE32AF522FF4105816BCD92F5538FB7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A5B367B66304ED0BDED7B9D4AACEB7B2">
    <w:name w:val="FA5B367B66304ED0BDED7B9D4AACEB7B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226B1F0E89D48E8BF596A6481C048DD2">
    <w:name w:val="E226B1F0E89D48E8BF596A6481C048D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BCE3AAC11148898D8B79B99583035D2">
    <w:name w:val="BFBCE3AAC11148898D8B79B99583035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04EEAC0C2F4CF9896FAD8E40AF25432">
    <w:name w:val="8D04EEAC0C2F4CF9896FAD8E40AF2543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21D5C2FE15404F849DAD9BF6B14B9A2">
    <w:name w:val="9521D5C2FE15404F849DAD9BF6B14B9A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F023FAD57074E36B932C266444128EC2">
    <w:name w:val="5F023FAD57074E36B932C266444128E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1B424B9761B4840ADA8E5A91A17A7712">
    <w:name w:val="91B424B9761B4840ADA8E5A91A17A77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A278703E41949F49138BA0A6505449C2">
    <w:name w:val="6A278703E41949F49138BA0A6505449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65D204B9DD4781A64DCB095B9D190C2">
    <w:name w:val="2E65D204B9DD4781A64DCB095B9D190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E98CC2EE2A147D38233BE6A359CED8E2">
    <w:name w:val="0E98CC2EE2A147D38233BE6A359CED8E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1A56EE8EA5F4CB282504C7DD80721CD2">
    <w:name w:val="11A56EE8EA5F4CB282504C7DD80721C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B0DF7A1C5D6452DB2892E3A142133B42">
    <w:name w:val="0B0DF7A1C5D6452DB2892E3A142133B4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AAE364D9D748159F884950BD8C11B72">
    <w:name w:val="74AAE364D9D748159F884950BD8C11B7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8BE477FF13946BB964AEEA2DABEB5002">
    <w:name w:val="18BE477FF13946BB964AEEA2DABEB500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767FAEC05494062A4073C9B7DC78D462">
    <w:name w:val="9767FAEC05494062A4073C9B7DC78D46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784EE43FF9B42C6A668218EBF3228AF2">
    <w:name w:val="6784EE43FF9B42C6A668218EBF3228AF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C064DCEAD64D1187CF49D64382EA112">
    <w:name w:val="73C064DCEAD64D1187CF49D64382EA1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867EE2CED243D895CE3C2966E8E6E02">
    <w:name w:val="0F867EE2CED243D895CE3C2966E8E6E0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8AAE8610B34DA29BA7BDDCC9411AE22">
    <w:name w:val="8D8AAE8610B34DA29BA7BDDCC9411AE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434FC6871C4C0FB61AB118AD1B10152">
    <w:name w:val="74434FC6871C4C0FB61AB118AD1B101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D667834D7654161ACBAE5BDB51500F82">
    <w:name w:val="0D667834D7654161ACBAE5BDB51500F8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DA73312BC2C4FDAAA937BB03258A6E52">
    <w:name w:val="CDA73312BC2C4FDAAA937BB03258A6E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3324B3128346179EEEB6A83537F7DF2">
    <w:name w:val="7B3324B3128346179EEEB6A83537F7DF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8CD073AF1264F34AFCA361A747374722">
    <w:name w:val="48CD073AF1264F34AFCA361A7473747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8E571C5E7A54F83A1CAD2AD1CF15B762">
    <w:name w:val="08E571C5E7A54F83A1CAD2AD1CF15B76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3F129681D24D19AD4C7ECAE9710C992">
    <w:name w:val="0F3F129681D24D19AD4C7ECAE9710C99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18C702478FA4BAC9FEC3BA514AF73212">
    <w:name w:val="F18C702478FA4BAC9FEC3BA514AF732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E51B4B059A74F33B6F20D9DDA1007C52">
    <w:name w:val="3E51B4B059A74F33B6F20D9DDA1007C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7D33087D0A4ADB9B708BAE454160012">
    <w:name w:val="397D33087D0A4ADB9B708BAE4541600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34DDFF049B646D691CEECEE53F4AE7A2">
    <w:name w:val="534DDFF049B646D691CEECEE53F4AE7A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4544AB1B73F4D8581CE91F7B1B2A0912">
    <w:name w:val="24544AB1B73F4D8581CE91F7B1B2A09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47F3F770C244918D446137DD0C780E2">
    <w:name w:val="0F47F3F770C244918D446137DD0C780E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FD1916AC67E4AC68517FB5B98E844532">
    <w:name w:val="7FD1916AC67E4AC68517FB5B98E84453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032AD7DD51C4DA5A552590349D26F522">
    <w:name w:val="A032AD7DD51C4DA5A552590349D26F5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EB013ECCC5B448AAAB835A6E0CF3A4C2">
    <w:name w:val="AEB013ECCC5B448AAAB835A6E0CF3A4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76A93D89B9F4A0EAAC06F9DFC97D4322">
    <w:name w:val="B76A93D89B9F4A0EAAC06F9DFC97D43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039FD1195F64D22B3494C5F57C8EF0F2">
    <w:name w:val="E039FD1195F64D22B3494C5F57C8EF0F2"/>
    <w:rsid w:val="009253CE"/>
    <w:rPr>
      <w:rFonts w:eastAsiaTheme="minorHAnsi"/>
      <w:lang w:eastAsia="en-US"/>
    </w:rPr>
  </w:style>
  <w:style w:type="paragraph" w:customStyle="1" w:styleId="2EB3C199C6F34E3CA9DE769BAB065DA12">
    <w:name w:val="2EB3C199C6F34E3CA9DE769BAB065DA12"/>
    <w:rsid w:val="009253CE"/>
    <w:rPr>
      <w:rFonts w:eastAsiaTheme="minorHAnsi"/>
      <w:lang w:eastAsia="en-US"/>
    </w:rPr>
  </w:style>
  <w:style w:type="paragraph" w:customStyle="1" w:styleId="E237AA9B5E294F77A7AEC452986EACCF1">
    <w:name w:val="E237AA9B5E294F77A7AEC452986EACC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71621A20C3F4AC582E1A9A466E8BDE1">
    <w:name w:val="771621A20C3F4AC582E1A9A466E8BDE1"/>
    <w:rsid w:val="00216A0E"/>
    <w:rPr>
      <w:lang w:val="en-GB" w:eastAsia="en-GB"/>
    </w:rPr>
  </w:style>
  <w:style w:type="paragraph" w:customStyle="1" w:styleId="949F19C0216D4ED19522E0B786BCA8DB">
    <w:name w:val="949F19C0216D4ED19522E0B786BCA8DB"/>
    <w:rsid w:val="00216A0E"/>
    <w:rPr>
      <w:lang w:val="en-GB" w:eastAsia="en-GB"/>
    </w:rPr>
  </w:style>
  <w:style w:type="paragraph" w:customStyle="1" w:styleId="C5AF03D265FA4B119D3E897D8C7526E2">
    <w:name w:val="C5AF03D265FA4B119D3E897D8C7526E2"/>
    <w:rsid w:val="00216A0E"/>
    <w:rPr>
      <w:lang w:val="en-GB" w:eastAsia="en-GB"/>
    </w:rPr>
  </w:style>
  <w:style w:type="paragraph" w:customStyle="1" w:styleId="8356D56569304DF5A66CA399940103E6">
    <w:name w:val="8356D56569304DF5A66CA399940103E6"/>
    <w:rsid w:val="00216A0E"/>
    <w:rPr>
      <w:lang w:val="en-GB" w:eastAsia="en-GB"/>
    </w:rPr>
  </w:style>
  <w:style w:type="paragraph" w:customStyle="1" w:styleId="BC2BBD155F11427394F424D34056AE01">
    <w:name w:val="BC2BBD155F11427394F424D34056AE01"/>
    <w:rsid w:val="00216A0E"/>
    <w:rPr>
      <w:lang w:val="en-GB" w:eastAsia="en-GB"/>
    </w:rPr>
  </w:style>
  <w:style w:type="paragraph" w:customStyle="1" w:styleId="8E62A1DAE6E341EFB2952BEC49D5F133">
    <w:name w:val="8E62A1DAE6E341EFB2952BEC49D5F133"/>
    <w:rsid w:val="00216A0E"/>
    <w:rPr>
      <w:lang w:val="en-GB" w:eastAsia="en-GB"/>
    </w:rPr>
  </w:style>
  <w:style w:type="paragraph" w:customStyle="1" w:styleId="9763F9A036B744F59D3984B8DE17E061">
    <w:name w:val="9763F9A036B744F59D3984B8DE17E061"/>
    <w:rsid w:val="00216A0E"/>
    <w:rPr>
      <w:lang w:val="en-GB" w:eastAsia="en-GB"/>
    </w:rPr>
  </w:style>
  <w:style w:type="paragraph" w:customStyle="1" w:styleId="613C6A8C11E64D6580BB11464A684AAD">
    <w:name w:val="613C6A8C11E64D6580BB11464A684AAD"/>
    <w:rsid w:val="00216A0E"/>
    <w:rPr>
      <w:lang w:val="en-GB" w:eastAsia="en-GB"/>
    </w:rPr>
  </w:style>
  <w:style w:type="paragraph" w:customStyle="1" w:styleId="99728FBE8B8143549A23CD4C99C5ACF4">
    <w:name w:val="99728FBE8B8143549A23CD4C99C5ACF4"/>
    <w:rsid w:val="00216A0E"/>
    <w:rPr>
      <w:lang w:val="en-GB" w:eastAsia="en-GB"/>
    </w:rPr>
  </w:style>
  <w:style w:type="paragraph" w:customStyle="1" w:styleId="5D9D301150C347B782C4E0FF2116ED10">
    <w:name w:val="5D9D301150C347B782C4E0FF2116ED10"/>
    <w:rsid w:val="00216A0E"/>
    <w:rPr>
      <w:lang w:val="en-GB" w:eastAsia="en-GB"/>
    </w:rPr>
  </w:style>
  <w:style w:type="paragraph" w:customStyle="1" w:styleId="40CC4688FEFE4DCBABBCB99A613F80F1">
    <w:name w:val="40CC4688FEFE4DCBABBCB99A613F80F1"/>
    <w:rsid w:val="00216A0E"/>
    <w:rPr>
      <w:lang w:val="en-GB" w:eastAsia="en-GB"/>
    </w:rPr>
  </w:style>
  <w:style w:type="paragraph" w:customStyle="1" w:styleId="E70A2988852C4BA584AA9DA6A479EA596">
    <w:name w:val="E70A2988852C4BA584AA9DA6A479EA596"/>
    <w:rsid w:val="00216A0E"/>
    <w:rPr>
      <w:rFonts w:eastAsiaTheme="minorHAnsi"/>
      <w:lang w:eastAsia="en-US"/>
    </w:rPr>
  </w:style>
  <w:style w:type="paragraph" w:customStyle="1" w:styleId="8708E2D38AE345B1A24415480622E12F11">
    <w:name w:val="8708E2D38AE345B1A24415480622E12F11"/>
    <w:rsid w:val="00216A0E"/>
    <w:rPr>
      <w:rFonts w:eastAsiaTheme="minorHAnsi"/>
      <w:lang w:eastAsia="en-US"/>
    </w:rPr>
  </w:style>
  <w:style w:type="paragraph" w:customStyle="1" w:styleId="C1367B25B51340A0BFE7EBD2B5FE654D6">
    <w:name w:val="C1367B25B51340A0BFE7EBD2B5FE654D6"/>
    <w:rsid w:val="00216A0E"/>
    <w:rPr>
      <w:rFonts w:eastAsiaTheme="minorHAnsi"/>
      <w:lang w:eastAsia="en-US"/>
    </w:rPr>
  </w:style>
  <w:style w:type="paragraph" w:customStyle="1" w:styleId="C7753C878C764BB8BBA269128778C91E6">
    <w:name w:val="C7753C878C764BB8BBA269128778C91E6"/>
    <w:rsid w:val="00216A0E"/>
    <w:rPr>
      <w:rFonts w:eastAsiaTheme="minorHAnsi"/>
      <w:lang w:eastAsia="en-US"/>
    </w:rPr>
  </w:style>
  <w:style w:type="paragraph" w:customStyle="1" w:styleId="7A2E1872A40F45F795C428BA360AB5D96">
    <w:name w:val="7A2E1872A40F45F795C428BA360AB5D96"/>
    <w:rsid w:val="00216A0E"/>
    <w:rPr>
      <w:rFonts w:eastAsiaTheme="minorHAnsi"/>
      <w:lang w:eastAsia="en-US"/>
    </w:rPr>
  </w:style>
  <w:style w:type="paragraph" w:customStyle="1" w:styleId="5BB4092F93C644C2BA52198D5B0EEFFA11">
    <w:name w:val="5BB4092F93C644C2BA52198D5B0EEFFA11"/>
    <w:rsid w:val="00216A0E"/>
    <w:rPr>
      <w:rFonts w:eastAsiaTheme="minorHAnsi"/>
      <w:lang w:eastAsia="en-US"/>
    </w:rPr>
  </w:style>
  <w:style w:type="paragraph" w:customStyle="1" w:styleId="771621A20C3F4AC582E1A9A466E8BDE11">
    <w:name w:val="771621A20C3F4AC582E1A9A466E8BDE11"/>
    <w:rsid w:val="00216A0E"/>
    <w:rPr>
      <w:rFonts w:eastAsiaTheme="minorHAnsi"/>
      <w:lang w:eastAsia="en-US"/>
    </w:rPr>
  </w:style>
  <w:style w:type="paragraph" w:customStyle="1" w:styleId="949F19C0216D4ED19522E0B786BCA8DB1">
    <w:name w:val="949F19C0216D4ED19522E0B786BCA8DB1"/>
    <w:rsid w:val="00216A0E"/>
    <w:rPr>
      <w:rFonts w:eastAsiaTheme="minorHAnsi"/>
      <w:lang w:eastAsia="en-US"/>
    </w:rPr>
  </w:style>
  <w:style w:type="paragraph" w:customStyle="1" w:styleId="C5AF03D265FA4B119D3E897D8C7526E21">
    <w:name w:val="C5AF03D265FA4B119D3E897D8C7526E21"/>
    <w:rsid w:val="00216A0E"/>
    <w:rPr>
      <w:rFonts w:eastAsiaTheme="minorHAnsi"/>
      <w:lang w:eastAsia="en-US"/>
    </w:rPr>
  </w:style>
  <w:style w:type="paragraph" w:customStyle="1" w:styleId="BC2BBD155F11427394F424D34056AE011">
    <w:name w:val="BC2BBD155F11427394F424D34056AE011"/>
    <w:rsid w:val="00216A0E"/>
    <w:rPr>
      <w:rFonts w:eastAsiaTheme="minorHAnsi"/>
      <w:lang w:eastAsia="en-US"/>
    </w:rPr>
  </w:style>
  <w:style w:type="paragraph" w:customStyle="1" w:styleId="8E62A1DAE6E341EFB2952BEC49D5F1331">
    <w:name w:val="8E62A1DAE6E341EFB2952BEC49D5F1331"/>
    <w:rsid w:val="00216A0E"/>
    <w:rPr>
      <w:rFonts w:eastAsiaTheme="minorHAnsi"/>
      <w:lang w:eastAsia="en-US"/>
    </w:rPr>
  </w:style>
  <w:style w:type="paragraph" w:customStyle="1" w:styleId="9763F9A036B744F59D3984B8DE17E0611">
    <w:name w:val="9763F9A036B744F59D3984B8DE17E0611"/>
    <w:rsid w:val="00216A0E"/>
    <w:rPr>
      <w:rFonts w:eastAsiaTheme="minorHAnsi"/>
      <w:lang w:eastAsia="en-US"/>
    </w:rPr>
  </w:style>
  <w:style w:type="paragraph" w:customStyle="1" w:styleId="40CC4688FEFE4DCBABBCB99A613F80F11">
    <w:name w:val="40CC4688FEFE4DCBABBCB99A613F80F11"/>
    <w:rsid w:val="00216A0E"/>
    <w:rPr>
      <w:rFonts w:eastAsiaTheme="minorHAnsi"/>
      <w:lang w:eastAsia="en-US"/>
    </w:rPr>
  </w:style>
  <w:style w:type="paragraph" w:customStyle="1" w:styleId="73723D26E8C54F59B935D97B10C1A6E7">
    <w:name w:val="73723D26E8C54F59B935D97B10C1A6E7"/>
    <w:rsid w:val="00216A0E"/>
    <w:rPr>
      <w:rFonts w:eastAsiaTheme="minorHAnsi"/>
      <w:lang w:eastAsia="en-US"/>
    </w:rPr>
  </w:style>
  <w:style w:type="paragraph" w:customStyle="1" w:styleId="74DBF1B6D38540D9B93C82459AB337E4">
    <w:name w:val="74DBF1B6D38540D9B93C82459AB337E4"/>
    <w:rsid w:val="00216A0E"/>
    <w:rPr>
      <w:lang w:val="en-GB" w:eastAsia="en-GB"/>
    </w:rPr>
  </w:style>
  <w:style w:type="paragraph" w:customStyle="1" w:styleId="7294A0507E084363A8534470C8DE91E0">
    <w:name w:val="7294A0507E084363A8534470C8DE91E0"/>
    <w:rsid w:val="00216A0E"/>
    <w:rPr>
      <w:lang w:val="en-GB" w:eastAsia="en-GB"/>
    </w:rPr>
  </w:style>
  <w:style w:type="paragraph" w:customStyle="1" w:styleId="9253D974CBA14A11A399244446196DA2">
    <w:name w:val="9253D974CBA14A11A399244446196DA2"/>
    <w:rsid w:val="00216A0E"/>
    <w:rPr>
      <w:lang w:val="en-GB" w:eastAsia="en-GB"/>
    </w:rPr>
  </w:style>
  <w:style w:type="paragraph" w:customStyle="1" w:styleId="FB19462695BF450D82A506E981424973">
    <w:name w:val="FB19462695BF450D82A506E981424973"/>
    <w:rsid w:val="00216A0E"/>
    <w:rPr>
      <w:lang w:val="en-GB" w:eastAsia="en-GB"/>
    </w:rPr>
  </w:style>
  <w:style w:type="paragraph" w:customStyle="1" w:styleId="72FD2673843B436E9173936C0731F745">
    <w:name w:val="72FD2673843B436E9173936C0731F745"/>
    <w:rsid w:val="00216A0E"/>
    <w:rPr>
      <w:lang w:val="en-GB" w:eastAsia="en-GB"/>
    </w:rPr>
  </w:style>
  <w:style w:type="paragraph" w:customStyle="1" w:styleId="8BD5948A51074F12AAA647E758E0EAAC">
    <w:name w:val="8BD5948A51074F12AAA647E758E0EAAC"/>
    <w:rsid w:val="00216A0E"/>
    <w:rPr>
      <w:lang w:val="en-GB" w:eastAsia="en-GB"/>
    </w:rPr>
  </w:style>
  <w:style w:type="paragraph" w:customStyle="1" w:styleId="510490D1DBA540F186F17ED1DD381947">
    <w:name w:val="510490D1DBA540F186F17ED1DD381947"/>
    <w:rsid w:val="00216A0E"/>
    <w:rPr>
      <w:lang w:val="en-GB" w:eastAsia="en-GB"/>
    </w:rPr>
  </w:style>
  <w:style w:type="paragraph" w:customStyle="1" w:styleId="E70A2988852C4BA584AA9DA6A479EA597">
    <w:name w:val="E70A2988852C4BA584AA9DA6A479EA597"/>
    <w:rsid w:val="00216A0E"/>
    <w:rPr>
      <w:rFonts w:eastAsiaTheme="minorHAnsi"/>
      <w:lang w:eastAsia="en-US"/>
    </w:rPr>
  </w:style>
  <w:style w:type="paragraph" w:customStyle="1" w:styleId="8708E2D38AE345B1A24415480622E12F12">
    <w:name w:val="8708E2D38AE345B1A24415480622E12F12"/>
    <w:rsid w:val="00216A0E"/>
    <w:rPr>
      <w:rFonts w:eastAsiaTheme="minorHAnsi"/>
      <w:lang w:eastAsia="en-US"/>
    </w:rPr>
  </w:style>
  <w:style w:type="paragraph" w:customStyle="1" w:styleId="C1367B25B51340A0BFE7EBD2B5FE654D7">
    <w:name w:val="C1367B25B51340A0BFE7EBD2B5FE654D7"/>
    <w:rsid w:val="00216A0E"/>
    <w:rPr>
      <w:rFonts w:eastAsiaTheme="minorHAnsi"/>
      <w:lang w:eastAsia="en-US"/>
    </w:rPr>
  </w:style>
  <w:style w:type="paragraph" w:customStyle="1" w:styleId="C7753C878C764BB8BBA269128778C91E7">
    <w:name w:val="C7753C878C764BB8BBA269128778C91E7"/>
    <w:rsid w:val="00216A0E"/>
    <w:rPr>
      <w:rFonts w:eastAsiaTheme="minorHAnsi"/>
      <w:lang w:eastAsia="en-US"/>
    </w:rPr>
  </w:style>
  <w:style w:type="paragraph" w:customStyle="1" w:styleId="7A2E1872A40F45F795C428BA360AB5D97">
    <w:name w:val="7A2E1872A40F45F795C428BA360AB5D97"/>
    <w:rsid w:val="00216A0E"/>
    <w:rPr>
      <w:rFonts w:eastAsiaTheme="minorHAnsi"/>
      <w:lang w:eastAsia="en-US"/>
    </w:rPr>
  </w:style>
  <w:style w:type="paragraph" w:customStyle="1" w:styleId="5BB4092F93C644C2BA52198D5B0EEFFA12">
    <w:name w:val="5BB4092F93C644C2BA52198D5B0EEFFA12"/>
    <w:rsid w:val="00216A0E"/>
    <w:rPr>
      <w:rFonts w:eastAsiaTheme="minorHAnsi"/>
      <w:lang w:eastAsia="en-US"/>
    </w:rPr>
  </w:style>
  <w:style w:type="paragraph" w:customStyle="1" w:styleId="771621A20C3F4AC582E1A9A466E8BDE12">
    <w:name w:val="771621A20C3F4AC582E1A9A466E8BDE12"/>
    <w:rsid w:val="00216A0E"/>
    <w:rPr>
      <w:rFonts w:eastAsiaTheme="minorHAnsi"/>
      <w:lang w:eastAsia="en-US"/>
    </w:rPr>
  </w:style>
  <w:style w:type="paragraph" w:customStyle="1" w:styleId="949F19C0216D4ED19522E0B786BCA8DB2">
    <w:name w:val="949F19C0216D4ED19522E0B786BCA8DB2"/>
    <w:rsid w:val="00216A0E"/>
    <w:rPr>
      <w:rFonts w:eastAsiaTheme="minorHAnsi"/>
      <w:lang w:eastAsia="en-US"/>
    </w:rPr>
  </w:style>
  <w:style w:type="paragraph" w:customStyle="1" w:styleId="C5AF03D265FA4B119D3E897D8C7526E22">
    <w:name w:val="C5AF03D265FA4B119D3E897D8C7526E22"/>
    <w:rsid w:val="00216A0E"/>
    <w:rPr>
      <w:rFonts w:eastAsiaTheme="minorHAnsi"/>
      <w:lang w:eastAsia="en-US"/>
    </w:rPr>
  </w:style>
  <w:style w:type="paragraph" w:customStyle="1" w:styleId="BC2BBD155F11427394F424D34056AE012">
    <w:name w:val="BC2BBD155F11427394F424D34056AE012"/>
    <w:rsid w:val="00216A0E"/>
    <w:rPr>
      <w:rFonts w:eastAsiaTheme="minorHAnsi"/>
      <w:lang w:eastAsia="en-US"/>
    </w:rPr>
  </w:style>
  <w:style w:type="paragraph" w:customStyle="1" w:styleId="9763F9A036B744F59D3984B8DE17E0612">
    <w:name w:val="9763F9A036B744F59D3984B8DE17E0612"/>
    <w:rsid w:val="00216A0E"/>
    <w:rPr>
      <w:rFonts w:eastAsiaTheme="minorHAnsi"/>
      <w:lang w:eastAsia="en-US"/>
    </w:rPr>
  </w:style>
  <w:style w:type="paragraph" w:customStyle="1" w:styleId="40CC4688FEFE4DCBABBCB99A613F80F12">
    <w:name w:val="40CC4688FEFE4DCBABBCB99A613F80F12"/>
    <w:rsid w:val="00216A0E"/>
    <w:rPr>
      <w:rFonts w:eastAsiaTheme="minorHAnsi"/>
      <w:lang w:eastAsia="en-US"/>
    </w:rPr>
  </w:style>
  <w:style w:type="paragraph" w:customStyle="1" w:styleId="73723D26E8C54F59B935D97B10C1A6E71">
    <w:name w:val="73723D26E8C54F59B935D97B10C1A6E71"/>
    <w:rsid w:val="00216A0E"/>
    <w:rPr>
      <w:rFonts w:eastAsiaTheme="minorHAnsi"/>
      <w:lang w:eastAsia="en-US"/>
    </w:rPr>
  </w:style>
  <w:style w:type="paragraph" w:customStyle="1" w:styleId="7294A0507E084363A8534470C8DE91E01">
    <w:name w:val="7294A0507E084363A8534470C8DE91E01"/>
    <w:rsid w:val="00216A0E"/>
    <w:rPr>
      <w:rFonts w:eastAsiaTheme="minorHAnsi"/>
      <w:lang w:eastAsia="en-US"/>
    </w:rPr>
  </w:style>
  <w:style w:type="paragraph" w:customStyle="1" w:styleId="9253D974CBA14A11A399244446196DA21">
    <w:name w:val="9253D974CBA14A11A399244446196DA21"/>
    <w:rsid w:val="00216A0E"/>
    <w:rPr>
      <w:rFonts w:eastAsiaTheme="minorHAnsi"/>
      <w:lang w:eastAsia="en-US"/>
    </w:rPr>
  </w:style>
  <w:style w:type="paragraph" w:customStyle="1" w:styleId="FB19462695BF450D82A506E9814249731">
    <w:name w:val="FB19462695BF450D82A506E9814249731"/>
    <w:rsid w:val="00216A0E"/>
    <w:rPr>
      <w:rFonts w:eastAsiaTheme="minorHAnsi"/>
      <w:lang w:eastAsia="en-US"/>
    </w:rPr>
  </w:style>
  <w:style w:type="paragraph" w:customStyle="1" w:styleId="72FD2673843B436E9173936C0731F7451">
    <w:name w:val="72FD2673843B436E9173936C0731F7451"/>
    <w:rsid w:val="00216A0E"/>
    <w:rPr>
      <w:rFonts w:eastAsiaTheme="minorHAnsi"/>
      <w:lang w:eastAsia="en-US"/>
    </w:rPr>
  </w:style>
  <w:style w:type="paragraph" w:customStyle="1" w:styleId="8BD5948A51074F12AAA647E758E0EAAC1">
    <w:name w:val="8BD5948A51074F12AAA647E758E0EAAC1"/>
    <w:rsid w:val="00216A0E"/>
    <w:rPr>
      <w:rFonts w:eastAsiaTheme="minorHAnsi"/>
      <w:lang w:eastAsia="en-US"/>
    </w:rPr>
  </w:style>
  <w:style w:type="paragraph" w:customStyle="1" w:styleId="95E84449422A4CBF8CEAD4EFE7CF0749">
    <w:name w:val="95E84449422A4CBF8CEAD4EFE7CF0749"/>
    <w:rsid w:val="00216A0E"/>
    <w:rPr>
      <w:rFonts w:eastAsiaTheme="minorHAnsi"/>
      <w:lang w:eastAsia="en-US"/>
    </w:rPr>
  </w:style>
  <w:style w:type="paragraph" w:customStyle="1" w:styleId="510490D1DBA540F186F17ED1DD3819471">
    <w:name w:val="510490D1DBA540F186F17ED1DD3819471"/>
    <w:rsid w:val="00216A0E"/>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ny Tobin</dc:creator>
  <cp:keywords/>
  <dc:description/>
  <cp:lastModifiedBy>Kevin Smith</cp:lastModifiedBy>
  <cp:revision>3</cp:revision>
  <cp:lastPrinted>2019-09-05T14:18:00Z</cp:lastPrinted>
  <dcterms:created xsi:type="dcterms:W3CDTF">2019-10-04T10:59:00Z</dcterms:created>
  <dcterms:modified xsi:type="dcterms:W3CDTF">2019-10-04T11:00:00Z</dcterms:modified>
</cp:coreProperties>
</file>